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9E1E29" w:rsidRPr="007E0447" w:rsidP="00527616" w14:paraId="187D3EDD" w14:textId="77777777">
      <w:pPr>
        <w:pStyle w:val="NoSpacing"/>
      </w:pPr>
      <w:r w:rsidRPr="007E0447">
        <w:rPr>
          <w:noProof/>
          <w:lang w:eastAsia="en-US"/>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9525</wp:posOffset>
                </wp:positionV>
                <wp:extent cx="2476500" cy="1295400"/>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6500" cy="1295400"/>
                        </a:xfrm>
                        <a:prstGeom prst="rect">
                          <a:avLst/>
                        </a:prstGeom>
                        <a:noFill/>
                        <a:ln w="9525">
                          <a:noFill/>
                          <a:miter lim="800000"/>
                          <a:headEnd/>
                          <a:tailEnd/>
                        </a:ln>
                      </wps:spPr>
                      <wps:txbx>
                        <w:txbxContent>
                          <w:p w:rsidR="00F469A8" w:rsidP="002806A7" w14:textId="08144C18">
                            <w:r>
                              <w:rPr>
                                <w:noProof/>
                              </w:rPr>
                              <w:drawing>
                                <wp:inline distT="0" distB="0" distL="0" distR="0">
                                  <wp:extent cx="1952625" cy="704850"/>
                                  <wp:effectExtent l="95250" t="95250" r="85725" b="95250"/>
                                  <wp:docPr id="113165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57925"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5pt;height:102pt;margin-top:0.75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663360" filled="f" stroked="f">
                <v:textbox>
                  <w:txbxContent>
                    <w:p w:rsidR="00F469A8" w:rsidP="002806A7" w14:paraId="19FE51E0" w14:textId="08144C18">
                      <w:drawing>
                        <wp:inline distT="0" distB="0" distL="0" distR="0">
                          <wp:extent cx="1952625" cy="704850"/>
                          <wp:effectExtent l="95250" t="95250" r="85725" b="95250"/>
                          <wp:docPr id="9066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2359"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p>
                  </w:txbxContent>
                </v:textbox>
                <w10:wrap anchorx="margin"/>
              </v:shape>
            </w:pict>
          </mc:Fallback>
        </mc:AlternateContent>
      </w:r>
      <w:r w:rsidRPr="007E0447" w:rsidR="00CE5078">
        <w:rPr>
          <w:noProof/>
          <w:lang w:eastAsia="en-US"/>
        </w:rPr>
        <mc:AlternateContent>
          <mc:Choice Requires="wps">
            <w:drawing>
              <wp:anchor distT="0" distB="0" distL="114300" distR="114300" simplePos="0" relativeHeight="251660288" behindDoc="0" locked="0" layoutInCell="1" allowOverlap="1">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xmlns:wps="http://schemas.microsoft.com/office/word/2010/wordprocessingShape">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P="00E77AD0" w14:textId="77777777">
                            <w:pPr>
                              <w:jc w:val="left"/>
                            </w:pPr>
                          </w:p>
                          <w:p w:rsidR="00F469A8" w:rsidP="00E77AD0" w14:textId="77777777">
                            <w:pPr>
                              <w:jc w:val="left"/>
                            </w:pPr>
                          </w:p>
                          <w:p w:rsidR="009A4D91"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7" o:spid="_x0000_s1026" style="width:433.25pt;height:841.2pt;margin-top:2.25pt;margin-left:1.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middle;z-index:251661312" fillcolor="white" stroked="f" strokeweight="2pt">
                <v:textbox inset="21.6pt,1in,21.6pt">
                  <w:txbxContent>
                    <w:p w:rsidR="00F469A8" w:rsidP="00E77AD0" w14:paraId="7709B643" w14:textId="77777777">
                      <w:pPr>
                        <w:jc w:val="left"/>
                      </w:pPr>
                    </w:p>
                    <w:p w:rsidR="00F469A8" w:rsidP="00E77AD0" w14:paraId="4AA22D6A" w14:textId="77777777">
                      <w:pPr>
                        <w:jc w:val="left"/>
                      </w:pPr>
                    </w:p>
                    <w:p w:rsidR="009A4D91" w:rsidP="00D16988" w14:paraId="4AB505C3" w14:textId="77777777"/>
                    <w:p w:rsidR="0056064A" w:rsidP="00D16988" w14:paraId="1DAAE3E8" w14:textId="77777777"/>
                    <w:p w:rsidR="0056064A" w:rsidP="00D16988" w14:paraId="3FF5FB7F" w14:textId="77777777"/>
                    <w:p w:rsidR="0056064A" w:rsidP="00D16988" w14:paraId="5ABE0429" w14:textId="77777777"/>
                    <w:p w:rsidR="0056064A" w:rsidP="00D16988" w14:paraId="46B28E9B" w14:textId="77777777"/>
                    <w:p w:rsidR="0056064A" w:rsidP="00D16988" w14:paraId="4B15B7DC" w14:textId="77777777"/>
                    <w:p w:rsidR="0056064A" w:rsidP="00D16988" w14:paraId="1B3B4DD0" w14:textId="77777777"/>
                    <w:p w:rsidR="0056064A" w:rsidP="00D16988" w14:paraId="4D24E4B3" w14:textId="77777777"/>
                    <w:p w:rsidR="0056064A" w:rsidP="00D16988" w14:paraId="1B669373" w14:textId="77777777"/>
                  </w:txbxContent>
                </v:textbox>
              </v:rect>
            </w:pict>
          </mc:Fallback>
        </mc:AlternateContent>
      </w:r>
      <w:r w:rsidRPr="007E0447" w:rsidR="00A67103">
        <w:rPr>
          <w:noProof/>
          <w:lang w:eastAsia="en-US"/>
        </w:rPr>
        <mc:AlternateContent>
          <mc:Choice Requires="wps">
            <w:drawing>
              <wp:anchor distT="0" distB="0" distL="114300" distR="114300" simplePos="0" relativeHeight="251658240" behindDoc="0" locked="0" layoutInCell="1" allowOverlap="1">
                <wp:simplePos x="0" y="0"/>
                <mc:AlternateContent xmlns:mc="http://schemas.openxmlformats.org/markup-compatibility/2006">
                  <mc:Choice xmlns:c14="http://schemas.microsoft.com/office/drawing/2007/8/2/chart" Requires="c14">
                    <wp:positionH relativeFrom="page">
                      <wp14:pctPosHOffset>73000</wp14:pctPosHOffset>
                    </wp:positionH>
                  </mc:Choice>
                  <mc:Fallback>
                    <wp:positionH relativeFrom="page">
                      <wp:posOffset>5519026</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xmlns:wps="http://schemas.microsoft.com/office/word/2010/wordprocessingShape">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RPr="00C11429" w:rsidP="009013A2" w14:textId="55B993CE">
                            <w:pPr>
                              <w:pStyle w:val="Subtitle"/>
                              <w:rPr>
                                <w:b/>
                                <w:color w:val="FFFFFF" w:themeColor="background1"/>
                              </w:rPr>
                            </w:pPr>
                            <w:r>
                              <w:rPr>
                                <w:b/>
                                <w:color w:val="FFFFFF" w:themeColor="background1"/>
                              </w:rPr>
                              <w:t>HOMEPAGE</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8" o:spid="_x0000_s1027" style="width:160.65pt;height:845.75pt;margin-top:0;margin-left:0;mso-height-percent:0;mso-height-relative:page;mso-left-percent:730;mso-position-horizontal-relative:page;mso-position-vertical:center;mso-position-vertical-relative:page;mso-width-percent:0;mso-width-relative:page;mso-wrap-distance-bottom:0;mso-wrap-distance-left:9pt;mso-wrap-distance-right:9pt;mso-wrap-distance-top:0;mso-wrap-style:square;position:absolute;visibility:visible;v-text-anchor:middle;z-index:251659264" fillcolor="#4786a6" stroked="f" strokeweight="2pt">
                <v:textbox inset="14.4pt,,14.4pt">
                  <w:txbxContent>
                    <w:p w:rsidR="00F469A8" w:rsidRPr="00C11429" w:rsidP="009013A2" w14:paraId="564C3610" w14:textId="55B993CE">
                      <w:pPr>
                        <w:pStyle w:val="Subtitle"/>
                        <w:rPr>
                          <w:b/>
                          <w:color w:val="FFFFFF" w:themeColor="background1"/>
                        </w:rPr>
                      </w:pPr>
                      <w:r>
                        <w:rPr>
                          <w:b/>
                          <w:color w:val="FFFFFF" w:themeColor="background1"/>
                        </w:rPr>
                        <w:t>HOMEPAGE</w:t>
                      </w:r>
                    </w:p>
                  </w:txbxContent>
                </v:textbox>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rsidR="009E1E29" w:rsidRPr="007E0447" w:rsidP="00527616" w14:paraId="17E1657A" w14:textId="77777777">
          <w:pPr>
            <w:jc w:val="left"/>
          </w:pPr>
        </w:p>
        <w:p w:rsidR="009E1E29" w:rsidRPr="007E0447" w:rsidP="00527616" w14:paraId="3CFEADD8" w14:textId="77777777">
          <w:pPr>
            <w:jc w:val="left"/>
          </w:pPr>
        </w:p>
        <w:p w:rsidR="009E1E29" w:rsidRPr="007E0447" w:rsidP="00527616" w14:paraId="11601DF9" w14:textId="77777777">
          <w:pPr>
            <w:jc w:val="left"/>
          </w:pPr>
          <w:r>
            <w:rPr>
              <w:noProof/>
            </w:rPr>
            <mc:AlternateContent>
              <mc:Choice Requires="wps">
                <w:drawing>
                  <wp:anchor distT="0" distB="0" distL="114300" distR="114300" simplePos="0" relativeHeight="251664384" behindDoc="0" locked="0" layoutInCell="1" allowOverlap="1">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xmlns:wps="http://schemas.microsoft.com/office/word/2010/wordprocessingShape">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E3ABD" w:rsidP="00CF4A84" w14:textId="15F443A3">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 o:spid="_x0000_s1028" style="width:191.25pt;height:68.25pt;margin-top:260.9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65408" arcsize="10923f" fillcolor="#4786a6" strokecolor="#ffc000" strokeweight="2pt">
                    <v:textbox>
                      <w:txbxContent>
                        <w:p w:rsidR="004E3ABD" w:rsidP="00CF4A84" w14:paraId="19D91B54" w14:textId="15F443A3">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rsidR="005C6F67" w:rsidP="00AF296F" w14:paraId="2F6A9F84" w14:textId="77777777">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rsidR="00B53C60" w14:paraId="0B282A22" w14:textId="50BD4455">
          <w:pPr>
            <w:pStyle w:val="TOC1"/>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59808231" w:history="1">
            <w:r w:rsidRPr="001A112F">
              <w:rPr>
                <w:rStyle w:val="Hyperlink"/>
              </w:rPr>
              <w:t>1</w:t>
            </w:r>
            <w:r>
              <w:rPr>
                <w:rFonts w:asciiTheme="minorHAnsi" w:eastAsiaTheme="minorEastAsia" w:hAnsiTheme="minorHAnsi" w:cstheme="minorBidi"/>
                <w:b w:val="0"/>
                <w:color w:val="auto"/>
                <w:kern w:val="2"/>
                <w:sz w:val="22"/>
                <w:szCs w:val="22"/>
                <w:lang w:eastAsia="en-US"/>
                <w14:ligatures w14:val="standardContextual"/>
              </w:rPr>
              <w:tab/>
            </w:r>
            <w:r w:rsidRPr="001A112F">
              <w:rPr>
                <w:rStyle w:val="Hyperlink"/>
              </w:rPr>
              <w:t>HOMEPAGE</w:t>
            </w:r>
            <w:r>
              <w:rPr>
                <w:webHidden/>
              </w:rPr>
              <w:tab/>
            </w:r>
            <w:r>
              <w:rPr>
                <w:webHidden/>
              </w:rPr>
              <w:fldChar w:fldCharType="begin"/>
            </w:r>
            <w:r>
              <w:rPr>
                <w:webHidden/>
              </w:rPr>
              <w:instrText xml:space="preserve"> PAGEREF _Toc159808231 \h </w:instrText>
            </w:r>
            <w:r>
              <w:rPr>
                <w:webHidden/>
              </w:rPr>
              <w:fldChar w:fldCharType="separate"/>
            </w:r>
            <w:r>
              <w:rPr>
                <w:webHidden/>
              </w:rPr>
              <w:t>2</w:t>
            </w:r>
            <w:r>
              <w:rPr>
                <w:webHidden/>
              </w:rPr>
              <w:fldChar w:fldCharType="end"/>
            </w:r>
          </w:hyperlink>
        </w:p>
        <w:p w:rsidR="005C6F67" w:rsidP="00CB00E0" w14:paraId="73C42F62" w14:textId="1EE50357">
          <w:pPr>
            <w:spacing w:line="720" w:lineRule="auto"/>
            <w:jc w:val="left"/>
          </w:pPr>
          <w:r>
            <w:rPr>
              <w:noProof/>
            </w:rPr>
            <w:fldChar w:fldCharType="end"/>
          </w:r>
        </w:p>
      </w:sdtContent>
    </w:sdt>
    <w:p w:rsidR="00F3636B" w:rsidP="00527616" w14:paraId="485AC593" w14:textId="77777777">
      <w:pPr>
        <w:spacing w:before="200" w:after="200"/>
        <w:jc w:val="left"/>
        <w:textAlignment w:val="auto"/>
        <w:rPr>
          <w:b/>
        </w:rPr>
      </w:pPr>
      <w:r>
        <w:rPr>
          <w:b/>
        </w:rPr>
        <w:br w:type="page"/>
      </w:r>
    </w:p>
    <w:p w:rsidR="00FA6F79" w:rsidRPr="00617016" w:rsidP="00617016" w14:paraId="5D5A85B9" w14:textId="77777777">
      <w:pPr>
        <w:pStyle w:val="Heading1"/>
      </w:pPr>
      <w:bookmarkStart w:id="0" w:name="_Toc159808231"/>
      <w:r>
        <w:t>HOMEPAGE</w:t>
      </w:r>
      <w:bookmarkEnd w:id="0"/>
    </w:p>
    <w:p w:rsidR="00A369CF" w:rsidRPr="00866B41" w:rsidP="00A369CF" w14:paraId="74C8E491" w14:textId="05B4F8DB">
      <w:r w:rsidRPr="00D91D42">
        <w:rPr>
          <w:b/>
          <w:bCs/>
        </w:rPr>
        <w:t>META TITLE</w:t>
      </w:r>
      <w:r>
        <w:t>:</w:t>
      </w:r>
      <w:r w:rsidRPr="00512302" w:rsidR="00512302">
        <w:t xml:space="preserve"> </w:t>
      </w:r>
      <w:r w:rsidR="00671DF6">
        <w:t xml:space="preserve">The Praetors | </w:t>
      </w:r>
      <w:r w:rsidRPr="00FE2101" w:rsidR="00671DF6">
        <w:rPr>
          <w:highlight w:val="yellow"/>
        </w:rPr>
        <w:t>Custom Mobile App Developmen</w:t>
      </w:r>
      <w:r w:rsidRPr="00FE2101" w:rsidR="00671DF6">
        <w:rPr>
          <w:highlight w:val="yellow"/>
        </w:rPr>
        <w:t>t</w:t>
      </w:r>
      <w:r w:rsidR="00671DF6">
        <w:t xml:space="preserve"> Services</w:t>
      </w:r>
    </w:p>
    <w:p w:rsidR="003B3AC5" w:rsidP="00512302" w14:paraId="59F59120" w14:textId="38497B40">
      <w:r w:rsidRPr="00D91D42">
        <w:rPr>
          <w:b/>
          <w:bCs/>
        </w:rPr>
        <w:t>META DESCRIPTION</w:t>
      </w:r>
      <w:r>
        <w:t>:</w:t>
      </w:r>
      <w:r w:rsidR="0078468D">
        <w:t xml:space="preserve"> </w:t>
      </w:r>
      <w:r w:rsidRPr="00FE2101" w:rsidR="00FE2101">
        <w:t xml:space="preserve">The Praetors is </w:t>
      </w:r>
      <w:r w:rsidR="00FE2101">
        <w:t xml:space="preserve">a </w:t>
      </w:r>
      <w:r w:rsidRPr="00E53AB7" w:rsidR="00FE2101">
        <w:rPr>
          <w:highlight w:val="yellow"/>
        </w:rPr>
        <w:t xml:space="preserve">top </w:t>
      </w:r>
      <w:r w:rsidRPr="00E53AB7" w:rsidR="00FE2101">
        <w:rPr>
          <w:highlight w:val="yellow"/>
        </w:rPr>
        <w:t>mobile app development company</w:t>
      </w:r>
      <w:r w:rsidR="00FE2101">
        <w:t xml:space="preserve"> that </w:t>
      </w:r>
      <w:r w:rsidRPr="00FE2101" w:rsidR="00FE2101">
        <w:t>design</w:t>
      </w:r>
      <w:r w:rsidR="00FE2101">
        <w:t>s</w:t>
      </w:r>
      <w:r w:rsidRPr="00FE2101" w:rsidR="00FE2101">
        <w:t>, develop</w:t>
      </w:r>
      <w:r w:rsidR="00FE2101">
        <w:t>s</w:t>
      </w:r>
      <w:r w:rsidRPr="00FE2101" w:rsidR="00FE2101">
        <w:t>, and launch</w:t>
      </w:r>
      <w:r w:rsidR="00FE2101">
        <w:t>es</w:t>
      </w:r>
      <w:r w:rsidRPr="00FE2101" w:rsidR="00FE2101">
        <w:t xml:space="preserve"> innovative iOS, Android, and web apps for startups, enterprises, and leaders.</w:t>
      </w:r>
    </w:p>
    <w:p w:rsidR="006268DB" w:rsidP="008154A8" w14:paraId="7390D5E7" w14:textId="7EA59DB4">
      <w:r w:rsidRPr="00613DF7">
        <w:rPr>
          <w:b/>
          <w:bCs/>
        </w:rPr>
        <w:t>URL</w:t>
      </w:r>
      <w:r>
        <w:t xml:space="preserve">: </w:t>
      </w:r>
    </w:p>
    <w:p w:rsidR="004108A6" w:rsidP="00897FE2" w14:paraId="2D402120" w14:textId="77777777">
      <w:pPr>
        <w:pBdr>
          <w:bottom w:val="double" w:sz="6" w:space="1" w:color="auto"/>
        </w:pBdr>
      </w:pPr>
    </w:p>
    <w:p w:rsidR="004108A6" w:rsidP="005D22BE" w14:paraId="10439DF9" w14:textId="77777777">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rsidR="00AC1F4C" w:rsidP="00AC1F4C" w14:paraId="57403BDC" w14:textId="5994EFF0">
      <w:pPr>
        <w:jc w:val="center"/>
        <w:rPr>
          <w:noProof/>
        </w:rPr>
      </w:pPr>
      <w:r>
        <w:rPr>
          <w:noProof/>
        </w:rPr>
        <w:drawing>
          <wp:inline distT="0" distB="0" distL="0" distR="0">
            <wp:extent cx="4572000" cy="2453311"/>
            <wp:effectExtent l="0" t="0" r="0" b="4445"/>
            <wp:docPr id="1720444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444407" name=""/>
                    <pic:cNvPicPr/>
                  </pic:nvPicPr>
                  <pic:blipFill>
                    <a:blip xmlns:r="http://schemas.openxmlformats.org/officeDocument/2006/relationships" r:embed="rId9"/>
                    <a:stretch>
                      <a:fillRect/>
                    </a:stretch>
                  </pic:blipFill>
                  <pic:spPr>
                    <a:xfrm>
                      <a:off x="0" y="0"/>
                      <a:ext cx="4572000" cy="2453311"/>
                    </a:xfrm>
                    <a:prstGeom prst="rect">
                      <a:avLst/>
                    </a:prstGeom>
                  </pic:spPr>
                </pic:pic>
              </a:graphicData>
            </a:graphic>
          </wp:inline>
        </w:drawing>
      </w:r>
    </w:p>
    <w:p w:rsidR="00165026" w:rsidP="00AC1F4C" w14:paraId="3475DB02" w14:textId="12B16B1C">
      <w:pPr>
        <w:jc w:val="center"/>
        <w:rPr>
          <w:noProof/>
        </w:rPr>
      </w:pPr>
      <w:r>
        <w:rPr>
          <w:noProof/>
        </w:rPr>
        <w:t xml:space="preserve">THE PRAETORS </w:t>
      </w:r>
    </w:p>
    <w:p w:rsidR="00867A92" w:rsidP="00AC1F4C" w14:paraId="7341E711" w14:textId="4CE236DA">
      <w:pPr>
        <w:jc w:val="center"/>
        <w:rPr>
          <w:b/>
          <w:bCs/>
          <w:noProof/>
          <w:sz w:val="28"/>
          <w:szCs w:val="24"/>
        </w:rPr>
      </w:pPr>
      <w:r w:rsidRPr="00785FC9">
        <w:rPr>
          <w:b/>
          <w:bCs/>
          <w:noProof/>
          <w:sz w:val="28"/>
          <w:szCs w:val="24"/>
          <w:highlight w:val="yellow"/>
        </w:rPr>
        <w:t>Leading App Development</w:t>
      </w:r>
      <w:r w:rsidRPr="00501201">
        <w:rPr>
          <w:b/>
          <w:bCs/>
          <w:noProof/>
          <w:sz w:val="28"/>
          <w:szCs w:val="24"/>
        </w:rPr>
        <w:t xml:space="preserve"> Agency </w:t>
      </w:r>
      <w:r w:rsidR="006050E8">
        <w:rPr>
          <w:b/>
          <w:bCs/>
          <w:noProof/>
          <w:sz w:val="28"/>
          <w:szCs w:val="24"/>
        </w:rPr>
        <w:t>in USA!</w:t>
      </w:r>
    </w:p>
    <w:p w:rsidR="00144C1A" w:rsidP="00D569D0" w14:paraId="19E5762E" w14:textId="07C05E44">
      <w:pPr>
        <w:jc w:val="center"/>
        <w:rPr>
          <w:noProof/>
        </w:rPr>
      </w:pPr>
      <w:r w:rsidRPr="00144C1A">
        <w:rPr>
          <w:noProof/>
        </w:rPr>
        <w:t xml:space="preserve">An </w:t>
      </w:r>
      <w:r w:rsidRPr="00144C1A">
        <w:rPr>
          <w:noProof/>
        </w:rPr>
        <w:t xml:space="preserve">award-winning app development agency passionate about collaborating with organizations to create beautifully designed, expertly crafted apps that </w:t>
      </w:r>
      <w:r w:rsidRPr="00FC7673" w:rsidR="00FC7673">
        <w:rPr>
          <w:noProof/>
        </w:rPr>
        <w:t>encourage brand coherence, clarity, and comprehensibility</w:t>
      </w:r>
      <w:r w:rsidR="00F37114">
        <w:rPr>
          <w:noProof/>
        </w:rPr>
        <w:t xml:space="preserve"> while delivering </w:t>
      </w:r>
      <w:r w:rsidR="002A2CB8">
        <w:rPr>
          <w:noProof/>
        </w:rPr>
        <w:t xml:space="preserve">real </w:t>
      </w:r>
      <w:r w:rsidR="00F37114">
        <w:rPr>
          <w:noProof/>
        </w:rPr>
        <w:t>results</w:t>
      </w:r>
      <w:r w:rsidRPr="00FC7673" w:rsidR="00FC7673">
        <w:rPr>
          <w:noProof/>
        </w:rPr>
        <w:t>!</w:t>
      </w:r>
      <w:r w:rsidR="00D569D0">
        <w:rPr>
          <w:noProof/>
        </w:rPr>
        <w:t xml:space="preserve"> </w:t>
      </w:r>
    </w:p>
    <w:p w:rsidR="00D569D0" w:rsidP="00D569D0" w14:paraId="177E036F" w14:textId="046D8A25">
      <w:pPr>
        <w:jc w:val="center"/>
        <w:rPr>
          <w:b/>
          <w:bCs/>
          <w:noProof/>
          <w:color w:val="FF0000"/>
        </w:rPr>
      </w:pPr>
      <w:r w:rsidRPr="00DC21A6">
        <w:rPr>
          <w:b/>
          <w:bCs/>
          <w:noProof/>
          <w:color w:val="FF0000"/>
          <w:highlight w:val="yellow"/>
        </w:rPr>
        <w:t>[SCHEDULE A CONSULTATION]</w:t>
      </w:r>
      <w:r w:rsidR="00DC21A6">
        <w:rPr>
          <w:b/>
          <w:bCs/>
          <w:noProof/>
          <w:color w:val="FF0000"/>
        </w:rPr>
        <w:t xml:space="preserve"> </w:t>
      </w:r>
    </w:p>
    <w:p w:rsidR="00DC21A6" w:rsidP="00DC21A6" w14:paraId="740A9300" w14:textId="77777777">
      <w:pPr>
        <w:pBdr>
          <w:bottom w:val="double" w:sz="6" w:space="1" w:color="auto"/>
        </w:pBdr>
        <w:jc w:val="center"/>
        <w:rPr>
          <w:noProof/>
        </w:rPr>
      </w:pPr>
    </w:p>
    <w:p w:rsidR="00E874A3" w:rsidP="00DC21A6" w14:paraId="7A5E6741" w14:textId="130B5186">
      <w:pPr>
        <w:jc w:val="center"/>
        <w:rPr>
          <w:noProof/>
        </w:rPr>
      </w:pPr>
      <w:r>
        <w:rPr>
          <w:noProof/>
        </w:rPr>
        <w:drawing>
          <wp:inline distT="0" distB="0" distL="0" distR="0">
            <wp:extent cx="4572000" cy="1967541"/>
            <wp:effectExtent l="0" t="0" r="0" b="0"/>
            <wp:docPr id="76386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86461" name=""/>
                    <pic:cNvPicPr/>
                  </pic:nvPicPr>
                  <pic:blipFill>
                    <a:blip xmlns:r="http://schemas.openxmlformats.org/officeDocument/2006/relationships" r:embed="rId10"/>
                    <a:stretch>
                      <a:fillRect/>
                    </a:stretch>
                  </pic:blipFill>
                  <pic:spPr>
                    <a:xfrm>
                      <a:off x="0" y="0"/>
                      <a:ext cx="4572000" cy="1967541"/>
                    </a:xfrm>
                    <a:prstGeom prst="rect">
                      <a:avLst/>
                    </a:prstGeom>
                  </pic:spPr>
                </pic:pic>
              </a:graphicData>
            </a:graphic>
          </wp:inline>
        </w:drawing>
      </w:r>
    </w:p>
    <w:p w:rsidR="00E874A3" w:rsidP="00DC21A6" w14:paraId="0DCF9290" w14:textId="01D0B3BA">
      <w:pPr>
        <w:jc w:val="center"/>
        <w:rPr>
          <w:noProof/>
        </w:rPr>
      </w:pPr>
      <w:r>
        <w:rPr>
          <w:noProof/>
        </w:rPr>
        <w:t>OUR SERVICES</w:t>
      </w:r>
    </w:p>
    <w:p w:rsidR="00EE1C23" w:rsidP="00DC21A6" w14:paraId="0AFDE2EB" w14:textId="237F2C33">
      <w:pPr>
        <w:jc w:val="center"/>
        <w:rPr>
          <w:b/>
          <w:bCs/>
          <w:noProof/>
          <w:sz w:val="28"/>
          <w:szCs w:val="24"/>
        </w:rPr>
      </w:pPr>
      <w:r w:rsidRPr="008D67AE">
        <w:rPr>
          <w:b/>
          <w:bCs/>
          <w:noProof/>
          <w:sz w:val="28"/>
          <w:szCs w:val="24"/>
        </w:rPr>
        <w:t xml:space="preserve">We </w:t>
      </w:r>
      <w:r w:rsidRPr="008D67AE">
        <w:rPr>
          <w:b/>
          <w:bCs/>
          <w:noProof/>
          <w:sz w:val="28"/>
          <w:szCs w:val="24"/>
        </w:rPr>
        <w:t xml:space="preserve">Develop </w:t>
      </w:r>
      <w:r w:rsidR="00897BA2">
        <w:rPr>
          <w:b/>
          <w:bCs/>
          <w:noProof/>
          <w:sz w:val="28"/>
          <w:szCs w:val="24"/>
        </w:rPr>
        <w:t xml:space="preserve">The </w:t>
      </w:r>
      <w:r w:rsidRPr="00D96DB2" w:rsidR="00605274">
        <w:rPr>
          <w:b/>
          <w:bCs/>
          <w:noProof/>
          <w:sz w:val="28"/>
          <w:szCs w:val="24"/>
          <w:highlight w:val="yellow"/>
        </w:rPr>
        <w:t>Mobile Apps</w:t>
      </w:r>
      <w:r w:rsidRPr="008D67AE">
        <w:rPr>
          <w:b/>
          <w:bCs/>
          <w:noProof/>
          <w:sz w:val="28"/>
          <w:szCs w:val="24"/>
        </w:rPr>
        <w:t xml:space="preserve"> You Need to Succeed</w:t>
      </w:r>
      <w:r>
        <w:rPr>
          <w:b/>
          <w:bCs/>
          <w:noProof/>
          <w:sz w:val="28"/>
          <w:szCs w:val="24"/>
        </w:rPr>
        <w:t xml:space="preserve"> </w:t>
      </w:r>
    </w:p>
    <w:p w:rsidR="008D67AE" w:rsidP="00FB0B33" w14:paraId="35AA163F" w14:textId="3B365CC7">
      <w:pPr>
        <w:pBdr>
          <w:bottom w:val="single" w:sz="12" w:space="1" w:color="auto"/>
        </w:pBdr>
        <w:jc w:val="center"/>
        <w:rPr>
          <w:noProof/>
        </w:rPr>
      </w:pPr>
      <w:r w:rsidRPr="00B55725">
        <w:rPr>
          <w:noProof/>
        </w:rPr>
        <w:t xml:space="preserve">At </w:t>
      </w:r>
      <w:r w:rsidRPr="003C0CE8">
        <w:rPr>
          <w:noProof/>
          <w:highlight w:val="yellow"/>
        </w:rPr>
        <w:t>The Praetors</w:t>
      </w:r>
      <w:r w:rsidRPr="00B55725">
        <w:rPr>
          <w:noProof/>
        </w:rPr>
        <w:t xml:space="preserve">, we build innovative mobile apps that drive business success by engaging users and </w:t>
      </w:r>
      <w:r w:rsidR="00D4184E">
        <w:rPr>
          <w:noProof/>
        </w:rPr>
        <w:t>strengthening</w:t>
      </w:r>
      <w:r w:rsidRPr="00B55725">
        <w:rPr>
          <w:noProof/>
        </w:rPr>
        <w:t xml:space="preserve"> brands</w:t>
      </w:r>
      <w:r w:rsidR="00D4184E">
        <w:rPr>
          <w:noProof/>
        </w:rPr>
        <w:t xml:space="preserve"> to perform better against the fierce market competition</w:t>
      </w:r>
      <w:r w:rsidRPr="00B55725">
        <w:rPr>
          <w:noProof/>
        </w:rPr>
        <w:t xml:space="preserve">. For over a decade, we’ve </w:t>
      </w:r>
      <w:r w:rsidR="003C0CE8">
        <w:rPr>
          <w:noProof/>
        </w:rPr>
        <w:t>partnered</w:t>
      </w:r>
      <w:r w:rsidRPr="00B55725">
        <w:rPr>
          <w:noProof/>
        </w:rPr>
        <w:t xml:space="preserve"> with</w:t>
      </w:r>
      <w:r w:rsidR="003C0CE8">
        <w:rPr>
          <w:noProof/>
        </w:rPr>
        <w:t xml:space="preserve"> </w:t>
      </w:r>
      <w:r w:rsidRPr="003C0CE8" w:rsidR="003C0CE8">
        <w:rPr>
          <w:noProof/>
        </w:rPr>
        <w:t>emerging entrepreneurs, startups</w:t>
      </w:r>
      <w:r w:rsidR="003C0CE8">
        <w:rPr>
          <w:noProof/>
        </w:rPr>
        <w:t xml:space="preserve">, and global </w:t>
      </w:r>
      <w:r w:rsidRPr="00B55725">
        <w:rPr>
          <w:noProof/>
        </w:rPr>
        <w:t>organizations to transform ambitious visions into successful iOS, Android, and web apps</w:t>
      </w:r>
      <w:r w:rsidR="005604D3">
        <w:rPr>
          <w:noProof/>
        </w:rPr>
        <w:t>.</w:t>
      </w:r>
      <w:r w:rsidR="00FB0B33">
        <w:rPr>
          <w:noProof/>
        </w:rPr>
        <w:t xml:space="preserve"> </w:t>
      </w:r>
    </w:p>
    <w:p w:rsidR="00FB0B33" w:rsidP="00FB0B33" w14:paraId="0EF065BD" w14:textId="77777777">
      <w:pPr>
        <w:jc w:val="center"/>
        <w:rPr>
          <w:noProof/>
        </w:rPr>
      </w:pPr>
    </w:p>
    <w:tbl>
      <w:tblPr>
        <w:tblStyle w:val="TableGrid"/>
        <w:tblW w:w="0" w:type="auto"/>
        <w:tblLook w:val="04A0"/>
      </w:tblPr>
      <w:tblGrid>
        <w:gridCol w:w="3775"/>
        <w:gridCol w:w="3195"/>
        <w:gridCol w:w="3486"/>
      </w:tblGrid>
      <w:tr w14:paraId="0E033E22" w14:textId="77777777" w:rsidTr="001112C5">
        <w:tblPrEx>
          <w:tblW w:w="0" w:type="auto"/>
          <w:tblLook w:val="04A0"/>
        </w:tblPrEx>
        <w:tc>
          <w:tcPr>
            <w:tcW w:w="3775" w:type="dxa"/>
          </w:tcPr>
          <w:p w:rsidR="006855BA" w:rsidP="004A205E" w14:paraId="048CBE6A" w14:textId="0BD5CF17">
            <w:pPr>
              <w:jc w:val="center"/>
              <w:rPr>
                <w:noProof/>
              </w:rPr>
            </w:pPr>
            <w:r>
              <w:rPr>
                <w:b/>
                <w:bCs/>
                <w:noProof/>
              </w:rPr>
              <w:t>Hybrid Mobile App Development</w:t>
            </w:r>
          </w:p>
          <w:p w:rsidR="006855BA" w:rsidP="004A205E" w14:paraId="2671A5E0" w14:textId="77777777">
            <w:pPr>
              <w:jc w:val="center"/>
              <w:rPr>
                <w:noProof/>
              </w:rPr>
            </w:pPr>
          </w:p>
          <w:p w:rsidR="000414F1" w:rsidRPr="000414F1" w:rsidP="000414F1" w14:paraId="5CE0EFC0" w14:textId="77777777">
            <w:pPr>
              <w:jc w:val="center"/>
              <w:rPr>
                <w:noProof/>
              </w:rPr>
            </w:pPr>
            <w:r w:rsidRPr="000414F1">
              <w:rPr>
                <w:noProof/>
              </w:rPr>
              <w:t>We build high-performing hybrid mobile apps using HTML, CSS, and JavaScript that efficiently deliver robust native-app functionality, quick access to device features, and seamless UX across platforms.</w:t>
            </w:r>
          </w:p>
          <w:p w:rsidR="006855BA" w:rsidRPr="00420710" w:rsidP="004A205E" w14:paraId="70F55325" w14:textId="77777777">
            <w:pPr>
              <w:jc w:val="center"/>
              <w:rPr>
                <w:noProof/>
              </w:rPr>
            </w:pPr>
          </w:p>
        </w:tc>
        <w:tc>
          <w:tcPr>
            <w:tcW w:w="3195" w:type="dxa"/>
          </w:tcPr>
          <w:p w:rsidR="006855BA" w:rsidP="004A205E" w14:paraId="6C4F825C" w14:textId="4E124116">
            <w:pPr>
              <w:jc w:val="center"/>
              <w:rPr>
                <w:noProof/>
              </w:rPr>
            </w:pPr>
            <w:r>
              <w:rPr>
                <w:b/>
                <w:bCs/>
                <w:noProof/>
              </w:rPr>
              <w:t>Android App Development</w:t>
            </w:r>
          </w:p>
          <w:p w:rsidR="006855BA" w:rsidP="004A205E" w14:paraId="79012D73" w14:textId="77777777">
            <w:pPr>
              <w:jc w:val="center"/>
              <w:rPr>
                <w:noProof/>
              </w:rPr>
            </w:pPr>
          </w:p>
          <w:p w:rsidR="000414F1" w:rsidRPr="000414F1" w:rsidP="000414F1" w14:paraId="07D38DFF" w14:textId="77777777">
            <w:pPr>
              <w:jc w:val="center"/>
              <w:rPr>
                <w:noProof/>
              </w:rPr>
            </w:pPr>
            <w:r w:rsidRPr="000414F1">
              <w:rPr>
                <w:noProof/>
              </w:rPr>
              <w:t>Our Android developers are experts at building innovative native apps leveraging the latest Android SDK, Material Design, and Kotlin to deliver super-fast, cutting-edge apps with stunning UI optimized for Android devices.</w:t>
            </w:r>
          </w:p>
          <w:p w:rsidR="000414F1" w:rsidRPr="00967F4F" w:rsidP="004A205E" w14:paraId="4148F803" w14:textId="77777777">
            <w:pPr>
              <w:jc w:val="center"/>
              <w:rPr>
                <w:noProof/>
              </w:rPr>
            </w:pPr>
          </w:p>
        </w:tc>
        <w:tc>
          <w:tcPr>
            <w:tcW w:w="3486" w:type="dxa"/>
          </w:tcPr>
          <w:p w:rsidR="006855BA" w:rsidP="004A205E" w14:paraId="275F56D8" w14:textId="6AC6295E">
            <w:pPr>
              <w:jc w:val="center"/>
              <w:rPr>
                <w:noProof/>
              </w:rPr>
            </w:pPr>
            <w:r>
              <w:rPr>
                <w:b/>
                <w:bCs/>
                <w:noProof/>
              </w:rPr>
              <w:t>iOS</w:t>
            </w:r>
            <w:r w:rsidRPr="000143BC">
              <w:rPr>
                <w:b/>
                <w:bCs/>
                <w:noProof/>
              </w:rPr>
              <w:t xml:space="preserve"> App Development</w:t>
            </w:r>
          </w:p>
          <w:p w:rsidR="006855BA" w:rsidP="004A205E" w14:paraId="0F936873" w14:textId="77777777">
            <w:pPr>
              <w:jc w:val="center"/>
              <w:rPr>
                <w:noProof/>
              </w:rPr>
            </w:pPr>
          </w:p>
          <w:p w:rsidR="00581DBB" w:rsidRPr="00581DBB" w:rsidP="00581DBB" w14:paraId="4FDB0BB4" w14:textId="77777777">
            <w:pPr>
              <w:jc w:val="center"/>
              <w:rPr>
                <w:noProof/>
              </w:rPr>
            </w:pPr>
            <w:r w:rsidRPr="00581DBB">
              <w:rPr>
                <w:noProof/>
              </w:rPr>
              <w:t>We craft pixel-perfect iOS mobile apps that harness the full power of Swift, Objective-C, and the iOS SDK to provide immersive native app experiences with sleek UI, smooth animations, and flawless functionality on iPhone and iPad.</w:t>
            </w:r>
          </w:p>
          <w:p w:rsidR="006855BA" w:rsidRPr="000143BC" w:rsidP="004A205E" w14:paraId="251ABE4C" w14:textId="77777777">
            <w:pPr>
              <w:jc w:val="center"/>
              <w:rPr>
                <w:noProof/>
              </w:rPr>
            </w:pPr>
          </w:p>
        </w:tc>
      </w:tr>
      <w:tr w14:paraId="1E4A2647" w14:textId="77777777" w:rsidTr="001112C5">
        <w:tblPrEx>
          <w:tblW w:w="0" w:type="auto"/>
          <w:tblLook w:val="04A0"/>
        </w:tblPrEx>
        <w:tc>
          <w:tcPr>
            <w:tcW w:w="3775" w:type="dxa"/>
          </w:tcPr>
          <w:p w:rsidR="006855BA" w:rsidP="004A205E" w14:paraId="3412C3AF" w14:textId="77777777">
            <w:pPr>
              <w:jc w:val="center"/>
              <w:rPr>
                <w:noProof/>
              </w:rPr>
            </w:pPr>
            <w:r>
              <w:rPr>
                <w:b/>
                <w:bCs/>
                <w:noProof/>
              </w:rPr>
              <w:t xml:space="preserve">Cross-platform </w:t>
            </w:r>
            <w:r>
              <w:rPr>
                <w:b/>
                <w:bCs/>
                <w:noProof/>
              </w:rPr>
              <w:t>App Develop</w:t>
            </w:r>
            <w:r>
              <w:rPr>
                <w:b/>
                <w:bCs/>
                <w:noProof/>
              </w:rPr>
              <w:t>ment</w:t>
            </w:r>
            <w:r w:rsidR="007D2E13">
              <w:rPr>
                <w:b/>
                <w:bCs/>
                <w:noProof/>
              </w:rPr>
              <w:t xml:space="preserve"> </w:t>
            </w:r>
          </w:p>
          <w:p w:rsidR="007D2E13" w:rsidP="004A205E" w14:paraId="7FF7E8FC" w14:textId="77777777">
            <w:pPr>
              <w:jc w:val="center"/>
              <w:rPr>
                <w:noProof/>
              </w:rPr>
            </w:pPr>
          </w:p>
          <w:p w:rsidR="00935FCF" w:rsidRPr="00935FCF" w:rsidP="00935FCF" w14:paraId="781F9C73" w14:textId="77777777">
            <w:pPr>
              <w:jc w:val="center"/>
              <w:rPr>
                <w:noProof/>
              </w:rPr>
            </w:pPr>
            <w:r w:rsidRPr="00935FCF">
              <w:rPr>
                <w:noProof/>
              </w:rPr>
              <w:t>We efficiently build cross-platform apps using React Native and other frameworks to deliver a native look, feel, and speed with maximized code reuse that reduces cost and time for high-quality apps across iOS, Android, and the web.</w:t>
            </w:r>
          </w:p>
          <w:p w:rsidR="007D2E13" w:rsidRPr="007D2E13" w:rsidP="004A205E" w14:paraId="3B760AEE" w14:textId="5BE5BF89">
            <w:pPr>
              <w:jc w:val="center"/>
              <w:rPr>
                <w:noProof/>
              </w:rPr>
            </w:pPr>
          </w:p>
        </w:tc>
        <w:tc>
          <w:tcPr>
            <w:tcW w:w="3195" w:type="dxa"/>
          </w:tcPr>
          <w:p w:rsidR="006855BA" w:rsidP="000751D2" w14:paraId="0E244554" w14:textId="77777777">
            <w:pPr>
              <w:jc w:val="center"/>
              <w:rPr>
                <w:noProof/>
              </w:rPr>
            </w:pPr>
            <w:r>
              <w:rPr>
                <w:b/>
                <w:bCs/>
                <w:noProof/>
              </w:rPr>
              <w:t>Flutter App Development</w:t>
            </w:r>
            <w:r w:rsidR="000751D2">
              <w:rPr>
                <w:b/>
                <w:bCs/>
                <w:noProof/>
              </w:rPr>
              <w:t xml:space="preserve"> </w:t>
            </w:r>
          </w:p>
          <w:p w:rsidR="000751D2" w:rsidP="000751D2" w14:paraId="139791F0" w14:textId="77777777">
            <w:pPr>
              <w:jc w:val="center"/>
              <w:rPr>
                <w:noProof/>
              </w:rPr>
            </w:pPr>
          </w:p>
          <w:p w:rsidR="000751D2" w:rsidRPr="000751D2" w:rsidP="000751D2" w14:paraId="0D832370" w14:textId="77777777">
            <w:pPr>
              <w:jc w:val="center"/>
              <w:rPr>
                <w:noProof/>
              </w:rPr>
            </w:pPr>
            <w:r w:rsidRPr="000751D2">
              <w:rPr>
                <w:noProof/>
              </w:rPr>
              <w:t>For stunning native UX with portable source code, our Flutter developers create multi-platform mobile apps using Google's powerful SDK that compiles ultra-high performance on both iOS and Android devices.</w:t>
            </w:r>
          </w:p>
          <w:p w:rsidR="000751D2" w:rsidRPr="000751D2" w:rsidP="000751D2" w14:paraId="32B74C1D" w14:textId="6BC93C7A">
            <w:pPr>
              <w:jc w:val="center"/>
              <w:rPr>
                <w:noProof/>
              </w:rPr>
            </w:pPr>
          </w:p>
        </w:tc>
        <w:tc>
          <w:tcPr>
            <w:tcW w:w="3486" w:type="dxa"/>
          </w:tcPr>
          <w:p w:rsidR="006855BA" w:rsidP="004A205E" w14:paraId="3CEFC396" w14:textId="2775671D">
            <w:pPr>
              <w:jc w:val="center"/>
              <w:rPr>
                <w:noProof/>
              </w:rPr>
            </w:pPr>
            <w:r w:rsidRPr="00F85326">
              <w:rPr>
                <w:b/>
                <w:bCs/>
                <w:noProof/>
              </w:rPr>
              <w:t>React Native App Development</w:t>
            </w:r>
            <w:r w:rsidR="00F85326">
              <w:rPr>
                <w:noProof/>
              </w:rPr>
              <w:t xml:space="preserve"> </w:t>
            </w:r>
          </w:p>
          <w:p w:rsidR="00F85326" w:rsidRPr="00F85326" w:rsidP="004A205E" w14:paraId="7B590793" w14:textId="77777777">
            <w:pPr>
              <w:jc w:val="center"/>
              <w:rPr>
                <w:noProof/>
              </w:rPr>
            </w:pPr>
          </w:p>
          <w:p w:rsidR="003B4A70" w:rsidRPr="003B4A70" w:rsidP="003B4A70" w14:paraId="091ECAB8" w14:textId="77777777">
            <w:pPr>
              <w:jc w:val="center"/>
              <w:rPr>
                <w:noProof/>
              </w:rPr>
            </w:pPr>
            <w:r w:rsidRPr="003B4A70">
              <w:rPr>
                <w:noProof/>
              </w:rPr>
              <w:t>Leveraging Facebook's React Native framework, we build blazing-fast native-quality iOS and Android apps with efficient code reuse across platforms for an excellent user experience with minimal development time.</w:t>
            </w:r>
          </w:p>
          <w:p w:rsidR="006855BA" w:rsidP="004A205E" w14:paraId="552F1D2B" w14:textId="77777777">
            <w:pPr>
              <w:jc w:val="center"/>
              <w:rPr>
                <w:noProof/>
              </w:rPr>
            </w:pPr>
          </w:p>
          <w:p w:rsidR="006855BA" w:rsidRPr="008F0470" w:rsidP="004A205E" w14:paraId="0B7EE5FF" w14:textId="77777777">
            <w:pPr>
              <w:jc w:val="center"/>
              <w:rPr>
                <w:noProof/>
              </w:rPr>
            </w:pPr>
          </w:p>
        </w:tc>
      </w:tr>
    </w:tbl>
    <w:p w:rsidR="00FB0B33" w:rsidP="00FB0B33" w14:paraId="15012F37" w14:textId="77777777">
      <w:pPr>
        <w:pBdr>
          <w:bottom w:val="double" w:sz="6" w:space="1" w:color="auto"/>
        </w:pBdr>
        <w:jc w:val="center"/>
        <w:rPr>
          <w:noProof/>
        </w:rPr>
      </w:pPr>
    </w:p>
    <w:p w:rsidR="004C75B4" w:rsidP="00FB0B33" w14:paraId="60A3F24B" w14:textId="66116AC3">
      <w:pPr>
        <w:jc w:val="center"/>
        <w:rPr>
          <w:noProof/>
        </w:rPr>
      </w:pPr>
      <w:r>
        <w:rPr>
          <w:noProof/>
        </w:rPr>
        <w:drawing>
          <wp:inline distT="0" distB="0" distL="0" distR="0">
            <wp:extent cx="4572000" cy="1303540"/>
            <wp:effectExtent l="0" t="0" r="0" b="0"/>
            <wp:docPr id="10564041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404175" name=""/>
                    <pic:cNvPicPr/>
                  </pic:nvPicPr>
                  <pic:blipFill>
                    <a:blip xmlns:r="http://schemas.openxmlformats.org/officeDocument/2006/relationships" r:embed="rId11"/>
                    <a:stretch>
                      <a:fillRect/>
                    </a:stretch>
                  </pic:blipFill>
                  <pic:spPr>
                    <a:xfrm>
                      <a:off x="0" y="0"/>
                      <a:ext cx="4572000" cy="1303540"/>
                    </a:xfrm>
                    <a:prstGeom prst="rect">
                      <a:avLst/>
                    </a:prstGeom>
                  </pic:spPr>
                </pic:pic>
              </a:graphicData>
            </a:graphic>
          </wp:inline>
        </w:drawing>
      </w:r>
    </w:p>
    <w:p w:rsidR="008832F7" w:rsidP="00FB0B33" w14:paraId="71FE1953" w14:textId="12A53B81">
      <w:pPr>
        <w:jc w:val="center"/>
        <w:rPr>
          <w:noProof/>
        </w:rPr>
      </w:pPr>
      <w:r>
        <w:rPr>
          <w:noProof/>
        </w:rPr>
        <w:t xml:space="preserve">EXPLORE </w:t>
      </w:r>
      <w:r w:rsidR="00F50DB5">
        <w:rPr>
          <w:noProof/>
        </w:rPr>
        <w:t xml:space="preserve">OUR PORTOLFIO </w:t>
      </w:r>
    </w:p>
    <w:p w:rsidR="00F50DB5" w:rsidP="00FB0B33" w14:paraId="15B3E5A2" w14:textId="171A0EE8">
      <w:pPr>
        <w:jc w:val="center"/>
        <w:rPr>
          <w:b/>
          <w:bCs/>
          <w:noProof/>
          <w:sz w:val="28"/>
          <w:szCs w:val="24"/>
        </w:rPr>
      </w:pPr>
      <w:r w:rsidRPr="005349BA">
        <w:rPr>
          <w:b/>
          <w:bCs/>
          <w:noProof/>
          <w:sz w:val="28"/>
          <w:szCs w:val="24"/>
        </w:rPr>
        <w:t xml:space="preserve">Seamless </w:t>
      </w:r>
      <w:r w:rsidRPr="00425BDC">
        <w:rPr>
          <w:b/>
          <w:bCs/>
          <w:noProof/>
          <w:sz w:val="28"/>
          <w:szCs w:val="24"/>
          <w:highlight w:val="yellow"/>
        </w:rPr>
        <w:t xml:space="preserve">Mobile </w:t>
      </w:r>
      <w:r w:rsidRPr="00425BDC">
        <w:rPr>
          <w:b/>
          <w:bCs/>
          <w:noProof/>
          <w:sz w:val="28"/>
          <w:szCs w:val="24"/>
          <w:highlight w:val="yellow"/>
        </w:rPr>
        <w:t>App</w:t>
      </w:r>
      <w:r w:rsidRPr="005349BA">
        <w:rPr>
          <w:b/>
          <w:bCs/>
          <w:noProof/>
          <w:sz w:val="28"/>
          <w:szCs w:val="24"/>
        </w:rPr>
        <w:t xml:space="preserve"> Experiences</w:t>
      </w:r>
      <w:r w:rsidR="00EE2ABC">
        <w:rPr>
          <w:b/>
          <w:bCs/>
          <w:noProof/>
          <w:sz w:val="28"/>
          <w:szCs w:val="24"/>
        </w:rPr>
        <w:t xml:space="preserve"> </w:t>
      </w:r>
    </w:p>
    <w:p w:rsidR="00F82AF0" w:rsidP="002214F3" w14:paraId="4EAAA76F" w14:textId="6E838067">
      <w:pPr>
        <w:jc w:val="center"/>
        <w:rPr>
          <w:noProof/>
        </w:rPr>
      </w:pPr>
      <w:r w:rsidRPr="00F82AF0">
        <w:rPr>
          <w:noProof/>
        </w:rPr>
        <w:t>Our project portfolio showcases the diverse array of innovative mobile and web apps we've developed for organizations worldwide. Each case study highlights how our end-to-end services and technical expertise bring ambitious ideas to market and deliver tangible business impact through digital solutions tailored to our clients' needs. Peruse the portfolio to see examples of stunning UX design, smooth functionality, and platform-optimized performance across industries. Let the work speak for itself!</w:t>
      </w:r>
      <w:r w:rsidR="00EF3F9D">
        <w:rPr>
          <w:noProof/>
        </w:rPr>
        <w:t xml:space="preserve"> </w:t>
      </w:r>
    </w:p>
    <w:p w:rsidR="00EF3F9D" w:rsidP="002214F3" w14:paraId="052E957B" w14:textId="2B2009D3">
      <w:pPr>
        <w:jc w:val="center"/>
        <w:rPr>
          <w:b/>
          <w:bCs/>
          <w:noProof/>
          <w:color w:val="FF0000"/>
        </w:rPr>
      </w:pPr>
      <w:r w:rsidRPr="00B60613">
        <w:rPr>
          <w:b/>
          <w:bCs/>
          <w:noProof/>
          <w:color w:val="FF0000"/>
          <w:highlight w:val="yellow"/>
        </w:rPr>
        <w:t>[PORTFOLIO HERE]</w:t>
      </w:r>
      <w:r w:rsidR="00B60613">
        <w:rPr>
          <w:b/>
          <w:bCs/>
          <w:noProof/>
          <w:color w:val="FF0000"/>
        </w:rPr>
        <w:t xml:space="preserve"> </w:t>
      </w:r>
    </w:p>
    <w:p w:rsidR="00B60613" w:rsidP="00B60613" w14:paraId="4ACCE002" w14:textId="77777777">
      <w:pPr>
        <w:pBdr>
          <w:bottom w:val="double" w:sz="6" w:space="1" w:color="auto"/>
        </w:pBdr>
        <w:jc w:val="center"/>
        <w:rPr>
          <w:noProof/>
        </w:rPr>
      </w:pPr>
    </w:p>
    <w:p w:rsidR="00A7794A" w:rsidP="00B60613" w14:paraId="744A98FE" w14:textId="775F1C33">
      <w:pPr>
        <w:jc w:val="center"/>
        <w:rPr>
          <w:noProof/>
        </w:rPr>
      </w:pPr>
      <w:r>
        <w:rPr>
          <w:noProof/>
        </w:rPr>
        <w:drawing>
          <wp:inline distT="0" distB="0" distL="0" distR="0">
            <wp:extent cx="4572000" cy="2054910"/>
            <wp:effectExtent l="0" t="0" r="0" b="2540"/>
            <wp:docPr id="405011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11756" name=""/>
                    <pic:cNvPicPr/>
                  </pic:nvPicPr>
                  <pic:blipFill>
                    <a:blip xmlns:r="http://schemas.openxmlformats.org/officeDocument/2006/relationships" r:embed="rId12"/>
                    <a:stretch>
                      <a:fillRect/>
                    </a:stretch>
                  </pic:blipFill>
                  <pic:spPr>
                    <a:xfrm>
                      <a:off x="0" y="0"/>
                      <a:ext cx="4572000" cy="2054910"/>
                    </a:xfrm>
                    <a:prstGeom prst="rect">
                      <a:avLst/>
                    </a:prstGeom>
                  </pic:spPr>
                </pic:pic>
              </a:graphicData>
            </a:graphic>
          </wp:inline>
        </w:drawing>
      </w:r>
    </w:p>
    <w:p w:rsidR="00FB0B33" w:rsidP="00FB0B33" w14:paraId="3545C073" w14:textId="6F0348B7">
      <w:pPr>
        <w:jc w:val="center"/>
        <w:rPr>
          <w:b/>
          <w:bCs/>
          <w:noProof/>
          <w:sz w:val="28"/>
          <w:szCs w:val="24"/>
        </w:rPr>
      </w:pPr>
      <w:r w:rsidRPr="005A100E">
        <w:rPr>
          <w:b/>
          <w:bCs/>
          <w:noProof/>
          <w:sz w:val="28"/>
          <w:szCs w:val="24"/>
        </w:rPr>
        <w:t>Flawless Digital Products That Captivate!</w:t>
      </w:r>
      <w:r>
        <w:rPr>
          <w:b/>
          <w:bCs/>
          <w:noProof/>
          <w:sz w:val="28"/>
          <w:szCs w:val="24"/>
        </w:rPr>
        <w:t xml:space="preserve"> </w:t>
      </w:r>
    </w:p>
    <w:p w:rsidR="00C918D0" w:rsidP="00C918D0" w14:paraId="7F2AC23E" w14:textId="2C486F86">
      <w:pPr>
        <w:jc w:val="center"/>
        <w:rPr>
          <w:noProof/>
        </w:rPr>
      </w:pPr>
      <w:r w:rsidRPr="00C918D0">
        <w:rPr>
          <w:noProof/>
        </w:rPr>
        <w:t xml:space="preserve">Whether modernizing your systems, reaching new audiences, or keeping pace with new technologies, our development teams design and build fully custom </w:t>
      </w:r>
      <w:r w:rsidR="00225964">
        <w:rPr>
          <w:noProof/>
        </w:rPr>
        <w:t>digital products</w:t>
      </w:r>
      <w:r w:rsidRPr="00C918D0">
        <w:rPr>
          <w:noProof/>
        </w:rPr>
        <w:t xml:space="preserve"> aligned with your specific business objectives, using our specialized skills to </w:t>
      </w:r>
      <w:r w:rsidR="007A02BC">
        <w:rPr>
          <w:noProof/>
        </w:rPr>
        <w:t>create positive results</w:t>
      </w:r>
      <w:r w:rsidRPr="00C918D0">
        <w:rPr>
          <w:noProof/>
        </w:rPr>
        <w:t>.</w:t>
      </w:r>
      <w:r w:rsidR="00037962">
        <w:rPr>
          <w:noProof/>
        </w:rPr>
        <w:t xml:space="preserve"> </w:t>
      </w:r>
    </w:p>
    <w:p w:rsidR="00037962" w:rsidP="00C918D0" w14:paraId="66F5D73D" w14:textId="77777777">
      <w:pPr>
        <w:pBdr>
          <w:bottom w:val="single" w:sz="12" w:space="1" w:color="auto"/>
        </w:pBdr>
        <w:jc w:val="center"/>
        <w:rPr>
          <w:noProof/>
        </w:rPr>
      </w:pPr>
    </w:p>
    <w:p w:rsidR="00037962" w14:paraId="0F884975" w14:textId="7A76C493">
      <w:pPr>
        <w:spacing w:before="200" w:after="200" w:line="276" w:lineRule="auto"/>
        <w:jc w:val="left"/>
        <w:textAlignment w:val="auto"/>
        <w:rPr>
          <w:noProof/>
        </w:rPr>
      </w:pPr>
      <w:r>
        <w:rPr>
          <w:noProof/>
        </w:rPr>
        <w:br w:type="page"/>
      </w:r>
    </w:p>
    <w:tbl>
      <w:tblPr>
        <w:tblStyle w:val="TableGrid"/>
        <w:tblW w:w="0" w:type="auto"/>
        <w:tblLook w:val="04A0"/>
      </w:tblPr>
      <w:tblGrid>
        <w:gridCol w:w="3595"/>
        <w:gridCol w:w="3375"/>
        <w:gridCol w:w="3486"/>
      </w:tblGrid>
      <w:tr w14:paraId="57ED6817" w14:textId="77777777" w:rsidTr="00735674">
        <w:tblPrEx>
          <w:tblW w:w="0" w:type="auto"/>
          <w:tblLook w:val="04A0"/>
        </w:tblPrEx>
        <w:tc>
          <w:tcPr>
            <w:tcW w:w="3595" w:type="dxa"/>
          </w:tcPr>
          <w:p w:rsidR="00420710" w:rsidRPr="00771002" w:rsidP="005604D3" w14:paraId="48E050B1" w14:textId="77777777">
            <w:pPr>
              <w:jc w:val="center"/>
              <w:rPr>
                <w:noProof/>
                <w:sz w:val="22"/>
                <w:szCs w:val="18"/>
              </w:rPr>
            </w:pPr>
            <w:r w:rsidRPr="00771002">
              <w:rPr>
                <w:b/>
                <w:bCs/>
                <w:noProof/>
                <w:sz w:val="22"/>
                <w:szCs w:val="18"/>
              </w:rPr>
              <w:t xml:space="preserve">Business Strategy &amp; Product Definition </w:t>
            </w:r>
          </w:p>
          <w:p w:rsidR="00420710" w:rsidRPr="00771002" w:rsidP="005604D3" w14:paraId="5364CBF7" w14:textId="77777777">
            <w:pPr>
              <w:jc w:val="center"/>
              <w:rPr>
                <w:noProof/>
                <w:sz w:val="22"/>
                <w:szCs w:val="18"/>
              </w:rPr>
            </w:pPr>
          </w:p>
          <w:p w:rsidR="0011713C" w:rsidRPr="0011713C" w:rsidP="0011713C" w14:paraId="285A3D51" w14:textId="77777777">
            <w:pPr>
              <w:jc w:val="center"/>
              <w:rPr>
                <w:noProof/>
                <w:sz w:val="22"/>
                <w:szCs w:val="18"/>
              </w:rPr>
            </w:pPr>
            <w:r w:rsidRPr="0011713C">
              <w:rPr>
                <w:noProof/>
                <w:sz w:val="22"/>
                <w:szCs w:val="18"/>
              </w:rPr>
              <w:t>We start every app project by deeply understanding your business objectives, target users, and long-term goals to define an on-strategy product plan that sets your app up for success. Our research and planning identify how to solve your needs through app functionality that drives real results.</w:t>
            </w:r>
          </w:p>
          <w:p w:rsidR="008B202B" w:rsidRPr="00771002" w:rsidP="005604D3" w14:paraId="787D39F1" w14:textId="5DF85276">
            <w:pPr>
              <w:jc w:val="center"/>
              <w:rPr>
                <w:noProof/>
                <w:sz w:val="22"/>
                <w:szCs w:val="18"/>
              </w:rPr>
            </w:pPr>
          </w:p>
        </w:tc>
        <w:tc>
          <w:tcPr>
            <w:tcW w:w="3375" w:type="dxa"/>
          </w:tcPr>
          <w:p w:rsidR="00420710" w:rsidRPr="00771002" w:rsidP="005604D3" w14:paraId="309CF548" w14:textId="77777777">
            <w:pPr>
              <w:jc w:val="center"/>
              <w:rPr>
                <w:noProof/>
                <w:sz w:val="22"/>
                <w:szCs w:val="18"/>
              </w:rPr>
            </w:pPr>
            <w:r w:rsidRPr="00771002">
              <w:rPr>
                <w:b/>
                <w:bCs/>
                <w:noProof/>
                <w:sz w:val="22"/>
                <w:szCs w:val="18"/>
              </w:rPr>
              <w:t>UI/ UX Design</w:t>
            </w:r>
            <w:r w:rsidRPr="00771002" w:rsidR="00967F4F">
              <w:rPr>
                <w:b/>
                <w:bCs/>
                <w:noProof/>
                <w:sz w:val="22"/>
                <w:szCs w:val="18"/>
              </w:rPr>
              <w:t xml:space="preserve"> </w:t>
            </w:r>
          </w:p>
          <w:p w:rsidR="00967F4F" w:rsidRPr="00771002" w:rsidP="005604D3" w14:paraId="4AB42C58" w14:textId="77777777">
            <w:pPr>
              <w:jc w:val="center"/>
              <w:rPr>
                <w:noProof/>
                <w:sz w:val="22"/>
                <w:szCs w:val="18"/>
              </w:rPr>
            </w:pPr>
          </w:p>
          <w:p w:rsidR="00771002" w:rsidRPr="00771002" w:rsidP="00771002" w14:paraId="0D585458" w14:textId="77777777">
            <w:pPr>
              <w:jc w:val="center"/>
              <w:rPr>
                <w:noProof/>
                <w:sz w:val="22"/>
                <w:szCs w:val="18"/>
              </w:rPr>
            </w:pPr>
            <w:r w:rsidRPr="00771002">
              <w:rPr>
                <w:noProof/>
                <w:sz w:val="22"/>
                <w:szCs w:val="18"/>
              </w:rPr>
              <w:t>Our user-centric design process crafts intuitive, frictionless mobile experiences tailored to resonate with your brand and audience through iterative prototyping, usability testing, and ensuring pixel-perfect ease of use. We focus on crafting stunning visuals and interactions that create joy and keep users engaged.</w:t>
            </w:r>
          </w:p>
          <w:p w:rsidR="00967F4F" w:rsidRPr="00771002" w:rsidP="005604D3" w14:paraId="7724B993" w14:textId="5ED03F8C">
            <w:pPr>
              <w:jc w:val="center"/>
              <w:rPr>
                <w:noProof/>
                <w:sz w:val="22"/>
                <w:szCs w:val="18"/>
              </w:rPr>
            </w:pPr>
          </w:p>
        </w:tc>
        <w:tc>
          <w:tcPr>
            <w:tcW w:w="3486" w:type="dxa"/>
          </w:tcPr>
          <w:p w:rsidR="00420710" w:rsidRPr="00771002" w:rsidP="005604D3" w14:paraId="29BBB2C4" w14:textId="77777777">
            <w:pPr>
              <w:jc w:val="center"/>
              <w:rPr>
                <w:noProof/>
                <w:sz w:val="22"/>
                <w:szCs w:val="18"/>
              </w:rPr>
            </w:pPr>
            <w:r w:rsidRPr="00771002">
              <w:rPr>
                <w:b/>
                <w:bCs/>
                <w:noProof/>
                <w:sz w:val="22"/>
                <w:szCs w:val="18"/>
              </w:rPr>
              <w:t>Mobile App Development</w:t>
            </w:r>
          </w:p>
          <w:p w:rsidR="000143BC" w:rsidRPr="00771002" w:rsidP="005604D3" w14:paraId="5F795323" w14:textId="77777777">
            <w:pPr>
              <w:jc w:val="center"/>
              <w:rPr>
                <w:noProof/>
                <w:sz w:val="22"/>
                <w:szCs w:val="18"/>
              </w:rPr>
            </w:pPr>
          </w:p>
          <w:p w:rsidR="00896E18" w:rsidP="00735674" w14:paraId="2C4D33BD" w14:textId="77777777">
            <w:pPr>
              <w:jc w:val="center"/>
              <w:rPr>
                <w:noProof/>
                <w:sz w:val="22"/>
                <w:szCs w:val="18"/>
              </w:rPr>
            </w:pPr>
          </w:p>
          <w:p w:rsidR="00735674" w:rsidRPr="00735674" w:rsidP="00735674" w14:paraId="0C4885E8" w14:textId="4425F227">
            <w:pPr>
              <w:jc w:val="center"/>
              <w:rPr>
                <w:noProof/>
                <w:sz w:val="22"/>
                <w:szCs w:val="18"/>
              </w:rPr>
            </w:pPr>
            <w:r w:rsidRPr="00735674">
              <w:rPr>
                <w:noProof/>
                <w:sz w:val="22"/>
                <w:szCs w:val="18"/>
              </w:rPr>
              <w:t xml:space="preserve">We expertly build and continuously enhance feature-rich native iOS and Android apps optimized for lightning-fast performance using agile development methods. Our technical expertise produces robust, future-proof </w:t>
            </w:r>
            <w:r w:rsidRPr="00520487" w:rsidR="00520487">
              <w:rPr>
                <w:noProof/>
                <w:sz w:val="22"/>
                <w:szCs w:val="18"/>
                <w:highlight w:val="yellow"/>
              </w:rPr>
              <w:t>mobile app</w:t>
            </w:r>
            <w:r w:rsidRPr="00735674">
              <w:rPr>
                <w:noProof/>
                <w:sz w:val="22"/>
                <w:szCs w:val="18"/>
                <w:highlight w:val="yellow"/>
              </w:rPr>
              <w:t>s</w:t>
            </w:r>
            <w:r w:rsidRPr="00735674">
              <w:rPr>
                <w:noProof/>
                <w:sz w:val="22"/>
                <w:szCs w:val="18"/>
              </w:rPr>
              <w:t xml:space="preserve"> that feel like a natural fit for your brand.</w:t>
            </w:r>
          </w:p>
          <w:p w:rsidR="000143BC" w:rsidRPr="00771002" w:rsidP="005604D3" w14:paraId="56F03350" w14:textId="3AF3EB1C">
            <w:pPr>
              <w:jc w:val="center"/>
              <w:rPr>
                <w:noProof/>
                <w:sz w:val="22"/>
                <w:szCs w:val="18"/>
              </w:rPr>
            </w:pPr>
          </w:p>
        </w:tc>
      </w:tr>
      <w:tr w14:paraId="47B85379" w14:textId="77777777" w:rsidTr="00735674">
        <w:tblPrEx>
          <w:tblW w:w="0" w:type="auto"/>
          <w:tblLook w:val="04A0"/>
        </w:tblPrEx>
        <w:tc>
          <w:tcPr>
            <w:tcW w:w="3595" w:type="dxa"/>
          </w:tcPr>
          <w:p w:rsidR="00420710" w:rsidRPr="00771002" w:rsidP="005604D3" w14:paraId="3A472366" w14:textId="77777777">
            <w:pPr>
              <w:jc w:val="center"/>
              <w:rPr>
                <w:noProof/>
                <w:sz w:val="22"/>
                <w:szCs w:val="18"/>
              </w:rPr>
            </w:pPr>
            <w:r w:rsidRPr="00771002">
              <w:rPr>
                <w:b/>
                <w:bCs/>
                <w:noProof/>
                <w:sz w:val="22"/>
                <w:szCs w:val="18"/>
              </w:rPr>
              <w:t xml:space="preserve">Web </w:t>
            </w:r>
            <w:r w:rsidRPr="00771002">
              <w:rPr>
                <w:b/>
                <w:bCs/>
                <w:noProof/>
                <w:sz w:val="22"/>
                <w:szCs w:val="18"/>
              </w:rPr>
              <w:t>App</w:t>
            </w:r>
            <w:r w:rsidRPr="00771002">
              <w:rPr>
                <w:b/>
                <w:bCs/>
                <w:noProof/>
                <w:sz w:val="22"/>
                <w:szCs w:val="18"/>
              </w:rPr>
              <w:t>lication</w:t>
            </w:r>
            <w:r w:rsidRPr="00771002">
              <w:rPr>
                <w:b/>
                <w:bCs/>
                <w:noProof/>
                <w:sz w:val="22"/>
                <w:szCs w:val="18"/>
              </w:rPr>
              <w:t xml:space="preserve"> Development</w:t>
            </w:r>
            <w:r w:rsidRPr="00771002" w:rsidR="003E2D7A">
              <w:rPr>
                <w:b/>
                <w:bCs/>
                <w:noProof/>
                <w:sz w:val="22"/>
                <w:szCs w:val="18"/>
              </w:rPr>
              <w:t xml:space="preserve"> </w:t>
            </w:r>
          </w:p>
          <w:p w:rsidR="003E2D7A" w:rsidP="005604D3" w14:paraId="6EFCD1F6" w14:textId="77777777">
            <w:pPr>
              <w:jc w:val="center"/>
              <w:rPr>
                <w:noProof/>
                <w:sz w:val="22"/>
                <w:szCs w:val="18"/>
              </w:rPr>
            </w:pPr>
          </w:p>
          <w:p w:rsidR="00421B00" w:rsidRPr="00421B00" w:rsidP="00421B00" w14:paraId="4E7745F4" w14:textId="77777777">
            <w:pPr>
              <w:jc w:val="center"/>
              <w:rPr>
                <w:noProof/>
                <w:sz w:val="22"/>
                <w:szCs w:val="18"/>
              </w:rPr>
            </w:pPr>
            <w:r w:rsidRPr="00421B00">
              <w:rPr>
                <w:noProof/>
                <w:sz w:val="22"/>
                <w:szCs w:val="18"/>
              </w:rPr>
              <w:t>Our web app developers create progressive web apps leveraging modern frameworks optimized for speed, responsiveness, and dynamic functionality that deliver utility across devices. We build cross-platform web apps that load instantly and feel like native mobile experiences.</w:t>
            </w:r>
          </w:p>
          <w:p w:rsidR="00421B00" w:rsidRPr="00771002" w:rsidP="005604D3" w14:paraId="49BF2700" w14:textId="52D01389">
            <w:pPr>
              <w:jc w:val="center"/>
              <w:rPr>
                <w:noProof/>
                <w:sz w:val="22"/>
                <w:szCs w:val="18"/>
              </w:rPr>
            </w:pPr>
          </w:p>
        </w:tc>
        <w:tc>
          <w:tcPr>
            <w:tcW w:w="3375" w:type="dxa"/>
          </w:tcPr>
          <w:p w:rsidR="00420710" w:rsidRPr="00771002" w:rsidP="005604D3" w14:paraId="47CE69A3" w14:textId="77777777">
            <w:pPr>
              <w:jc w:val="center"/>
              <w:rPr>
                <w:noProof/>
                <w:sz w:val="22"/>
                <w:szCs w:val="18"/>
              </w:rPr>
            </w:pPr>
            <w:r w:rsidRPr="00771002">
              <w:rPr>
                <w:b/>
                <w:bCs/>
                <w:noProof/>
                <w:sz w:val="22"/>
                <w:szCs w:val="18"/>
              </w:rPr>
              <w:t xml:space="preserve">Artificial Intelligence Integration </w:t>
            </w:r>
          </w:p>
          <w:p w:rsidR="009F676A" w:rsidRPr="00771002" w:rsidP="005604D3" w14:paraId="1456A5CB" w14:textId="77777777">
            <w:pPr>
              <w:jc w:val="center"/>
              <w:rPr>
                <w:noProof/>
                <w:sz w:val="22"/>
                <w:szCs w:val="18"/>
              </w:rPr>
            </w:pPr>
          </w:p>
          <w:p w:rsidR="00D4356C" w:rsidRPr="00D4356C" w:rsidP="00D4356C" w14:paraId="6E4768AB" w14:textId="77777777">
            <w:pPr>
              <w:jc w:val="center"/>
              <w:rPr>
                <w:noProof/>
                <w:sz w:val="22"/>
                <w:szCs w:val="18"/>
              </w:rPr>
            </w:pPr>
            <w:r w:rsidRPr="00D4356C">
              <w:rPr>
                <w:noProof/>
                <w:sz w:val="22"/>
                <w:szCs w:val="18"/>
              </w:rPr>
              <w:t>We integrate proven AI like machine learning, computer vision, and natural language processing into your mobile apps to enable personalized, predictive experiences that naturally adapt to your users' needs. Our AI expertise helps apps learn and provide tailored value.</w:t>
            </w:r>
          </w:p>
          <w:p w:rsidR="008F0470" w:rsidRPr="00771002" w:rsidP="00D4356C" w14:paraId="45481360" w14:textId="2C27D914">
            <w:pPr>
              <w:jc w:val="center"/>
              <w:rPr>
                <w:noProof/>
                <w:sz w:val="22"/>
                <w:szCs w:val="18"/>
              </w:rPr>
            </w:pPr>
          </w:p>
        </w:tc>
        <w:tc>
          <w:tcPr>
            <w:tcW w:w="3486" w:type="dxa"/>
          </w:tcPr>
          <w:p w:rsidR="00420710" w:rsidRPr="00771002" w:rsidP="005604D3" w14:paraId="5A00CFD1" w14:textId="77777777">
            <w:pPr>
              <w:jc w:val="center"/>
              <w:rPr>
                <w:noProof/>
                <w:sz w:val="22"/>
                <w:szCs w:val="18"/>
              </w:rPr>
            </w:pPr>
            <w:r w:rsidRPr="00771002">
              <w:rPr>
                <w:b/>
                <w:bCs/>
                <w:noProof/>
                <w:sz w:val="22"/>
                <w:szCs w:val="18"/>
              </w:rPr>
              <w:t xml:space="preserve">App Maintenance &amp; Support </w:t>
            </w:r>
          </w:p>
          <w:p w:rsidR="00942270" w:rsidRPr="00771002" w:rsidP="005604D3" w14:paraId="3D6672DE" w14:textId="77777777">
            <w:pPr>
              <w:jc w:val="center"/>
              <w:rPr>
                <w:noProof/>
                <w:sz w:val="22"/>
                <w:szCs w:val="18"/>
              </w:rPr>
            </w:pPr>
          </w:p>
          <w:p w:rsidR="00D913BE" w:rsidRPr="00D913BE" w:rsidP="00D913BE" w14:paraId="4BE09202" w14:textId="77777777">
            <w:pPr>
              <w:jc w:val="center"/>
              <w:rPr>
                <w:noProof/>
                <w:sz w:val="22"/>
                <w:szCs w:val="18"/>
              </w:rPr>
            </w:pPr>
            <w:r w:rsidRPr="00D913BE">
              <w:rPr>
                <w:noProof/>
                <w:sz w:val="22"/>
                <w:szCs w:val="18"/>
              </w:rPr>
              <w:t>Through ongoing hosting, monitoring, updates, and technical support, we ensure your app delivers increasing value while meeting the evolving needs of your business and users. Our app maintenance keeps your app bug-free and compliant with the latest OS changes.</w:t>
            </w:r>
          </w:p>
          <w:p w:rsidR="00942270" w:rsidRPr="00771002" w:rsidP="005604D3" w14:paraId="791C24AF" w14:textId="76701A13">
            <w:pPr>
              <w:jc w:val="center"/>
              <w:rPr>
                <w:noProof/>
                <w:sz w:val="22"/>
                <w:szCs w:val="18"/>
              </w:rPr>
            </w:pPr>
          </w:p>
        </w:tc>
      </w:tr>
    </w:tbl>
    <w:p w:rsidR="007D1722" w:rsidP="005604D3" w14:paraId="53E5C45B" w14:textId="77777777">
      <w:pPr>
        <w:pBdr>
          <w:bottom w:val="double" w:sz="6" w:space="1" w:color="auto"/>
        </w:pBdr>
        <w:jc w:val="center"/>
        <w:rPr>
          <w:noProof/>
        </w:rPr>
      </w:pPr>
    </w:p>
    <w:p w:rsidR="00A8598B" w:rsidP="005604D3" w14:paraId="1131F637" w14:textId="7DCE38E9">
      <w:pPr>
        <w:jc w:val="center"/>
        <w:rPr>
          <w:noProof/>
        </w:rPr>
      </w:pPr>
      <w:r>
        <w:rPr>
          <w:noProof/>
        </w:rPr>
        <w:drawing>
          <wp:inline distT="0" distB="0" distL="0" distR="0">
            <wp:extent cx="4572000" cy="1328440"/>
            <wp:effectExtent l="0" t="0" r="0" b="5080"/>
            <wp:docPr id="907573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57317" name=""/>
                    <pic:cNvPicPr/>
                  </pic:nvPicPr>
                  <pic:blipFill>
                    <a:blip xmlns:r="http://schemas.openxmlformats.org/officeDocument/2006/relationships" r:embed="rId13"/>
                    <a:stretch>
                      <a:fillRect/>
                    </a:stretch>
                  </pic:blipFill>
                  <pic:spPr>
                    <a:xfrm>
                      <a:off x="0" y="0"/>
                      <a:ext cx="4572000" cy="1328440"/>
                    </a:xfrm>
                    <a:prstGeom prst="rect">
                      <a:avLst/>
                    </a:prstGeom>
                  </pic:spPr>
                </pic:pic>
              </a:graphicData>
            </a:graphic>
          </wp:inline>
        </w:drawing>
      </w:r>
    </w:p>
    <w:p w:rsidR="00C85906" w:rsidP="005604D3" w14:paraId="3D5EC289" w14:textId="4925600A">
      <w:pPr>
        <w:jc w:val="center"/>
        <w:rPr>
          <w:b/>
          <w:bCs/>
          <w:noProof/>
          <w:sz w:val="28"/>
          <w:szCs w:val="24"/>
        </w:rPr>
      </w:pPr>
      <w:r w:rsidRPr="00B6166A">
        <w:rPr>
          <w:b/>
          <w:bCs/>
          <w:noProof/>
          <w:sz w:val="28"/>
          <w:szCs w:val="24"/>
        </w:rPr>
        <w:t>The Praetors’ Difference</w:t>
      </w:r>
      <w:r>
        <w:rPr>
          <w:b/>
          <w:bCs/>
          <w:noProof/>
          <w:sz w:val="28"/>
          <w:szCs w:val="24"/>
        </w:rPr>
        <w:t xml:space="preserve"> </w:t>
      </w:r>
    </w:p>
    <w:p w:rsidR="009437B5" w:rsidP="00EA47E4" w14:paraId="1F10C92D" w14:textId="19F6A4C7">
      <w:pPr>
        <w:jc w:val="center"/>
        <w:rPr>
          <w:noProof/>
        </w:rPr>
      </w:pPr>
      <w:r>
        <w:rPr>
          <w:noProof/>
        </w:rPr>
        <w:t xml:space="preserve">As a </w:t>
      </w:r>
      <w:r w:rsidRPr="00EA47E4">
        <w:rPr>
          <w:noProof/>
          <w:highlight w:val="yellow"/>
        </w:rPr>
        <w:t>top mobile app development company</w:t>
      </w:r>
      <w:r>
        <w:rPr>
          <w:noProof/>
        </w:rPr>
        <w:t xml:space="preserve"> in the US, w</w:t>
      </w:r>
      <w:r w:rsidRPr="009437B5">
        <w:rPr>
          <w:noProof/>
        </w:rPr>
        <w:t xml:space="preserve">e immerse ourselves in understanding your vision and audience. Our nimble teams use agile development to </w:t>
      </w:r>
      <w:r w:rsidR="00990965">
        <w:rPr>
          <w:noProof/>
        </w:rPr>
        <w:t>design and develop</w:t>
      </w:r>
      <w:r w:rsidRPr="009437B5">
        <w:rPr>
          <w:noProof/>
        </w:rPr>
        <w:t xml:space="preserve"> tailored apps on time and within budget. Every design decision and line of code focuses on creating seamless, intuitive user experiences. Let us optimize your mobile presence!</w:t>
      </w:r>
      <w:r w:rsidR="008E1A50">
        <w:rPr>
          <w:noProof/>
        </w:rPr>
        <w:t xml:space="preserve"> </w:t>
      </w:r>
    </w:p>
    <w:tbl>
      <w:tblPr>
        <w:tblStyle w:val="TableGrid"/>
        <w:tblW w:w="0" w:type="auto"/>
        <w:tblLook w:val="04A0"/>
      </w:tblPr>
      <w:tblGrid>
        <w:gridCol w:w="2614"/>
        <w:gridCol w:w="2614"/>
        <w:gridCol w:w="2614"/>
        <w:gridCol w:w="2614"/>
      </w:tblGrid>
      <w:tr w14:paraId="6A5A319D" w14:textId="77777777" w:rsidTr="008E1A50">
        <w:tblPrEx>
          <w:tblW w:w="0" w:type="auto"/>
          <w:tblLook w:val="04A0"/>
        </w:tblPrEx>
        <w:tc>
          <w:tcPr>
            <w:tcW w:w="2614" w:type="dxa"/>
          </w:tcPr>
          <w:p w:rsidR="008E1A50" w:rsidRPr="00031E5A" w:rsidP="00EA47E4" w14:paraId="45D88DD1" w14:textId="77777777">
            <w:pPr>
              <w:jc w:val="center"/>
              <w:rPr>
                <w:b/>
                <w:bCs/>
                <w:noProof/>
                <w:color w:val="FF0000"/>
                <w:highlight w:val="yellow"/>
              </w:rPr>
            </w:pPr>
            <w:r w:rsidRPr="00031E5A">
              <w:rPr>
                <w:b/>
                <w:bCs/>
                <w:noProof/>
                <w:color w:val="FF0000"/>
                <w:highlight w:val="yellow"/>
              </w:rPr>
              <w:t>20+</w:t>
            </w:r>
          </w:p>
          <w:p w:rsidR="008E1A50" w:rsidRPr="00031E5A" w:rsidP="00EA47E4" w14:paraId="51529F6F" w14:textId="52228BD9">
            <w:pPr>
              <w:jc w:val="center"/>
              <w:rPr>
                <w:b/>
                <w:bCs/>
                <w:noProof/>
                <w:color w:val="FF0000"/>
                <w:highlight w:val="yellow"/>
              </w:rPr>
            </w:pPr>
            <w:r w:rsidRPr="00031E5A">
              <w:rPr>
                <w:b/>
                <w:bCs/>
                <w:noProof/>
                <w:color w:val="FF0000"/>
                <w:highlight w:val="yellow"/>
              </w:rPr>
              <w:t>Years of Industry Experience</w:t>
            </w:r>
          </w:p>
        </w:tc>
        <w:tc>
          <w:tcPr>
            <w:tcW w:w="2614" w:type="dxa"/>
          </w:tcPr>
          <w:p w:rsidR="008E1A50" w:rsidRPr="00031E5A" w:rsidP="00EA47E4" w14:paraId="59D9EE6F" w14:textId="77777777">
            <w:pPr>
              <w:jc w:val="center"/>
              <w:rPr>
                <w:b/>
                <w:bCs/>
                <w:noProof/>
                <w:color w:val="FF0000"/>
                <w:highlight w:val="yellow"/>
              </w:rPr>
            </w:pPr>
            <w:r w:rsidRPr="00031E5A">
              <w:rPr>
                <w:b/>
                <w:bCs/>
                <w:noProof/>
                <w:color w:val="FF0000"/>
                <w:highlight w:val="yellow"/>
              </w:rPr>
              <w:t xml:space="preserve">350+ </w:t>
            </w:r>
          </w:p>
          <w:p w:rsidR="008E1A50" w:rsidRPr="00031E5A" w:rsidP="00EA47E4" w14:paraId="69BB54AA" w14:textId="2967DE2D">
            <w:pPr>
              <w:jc w:val="center"/>
              <w:rPr>
                <w:b/>
                <w:bCs/>
                <w:noProof/>
                <w:color w:val="FF0000"/>
                <w:highlight w:val="yellow"/>
              </w:rPr>
            </w:pPr>
            <w:r w:rsidRPr="00031E5A">
              <w:rPr>
                <w:b/>
                <w:bCs/>
                <w:noProof/>
                <w:color w:val="FF0000"/>
                <w:highlight w:val="yellow"/>
              </w:rPr>
              <w:t>Strong Team</w:t>
            </w:r>
          </w:p>
        </w:tc>
        <w:tc>
          <w:tcPr>
            <w:tcW w:w="2614" w:type="dxa"/>
          </w:tcPr>
          <w:p w:rsidR="008E1A50" w:rsidRPr="00031E5A" w:rsidP="00EA47E4" w14:paraId="56D2344F" w14:textId="77777777">
            <w:pPr>
              <w:jc w:val="center"/>
              <w:rPr>
                <w:b/>
                <w:bCs/>
                <w:noProof/>
                <w:color w:val="FF0000"/>
                <w:highlight w:val="yellow"/>
              </w:rPr>
            </w:pPr>
            <w:r w:rsidRPr="00031E5A">
              <w:rPr>
                <w:b/>
                <w:bCs/>
                <w:noProof/>
                <w:color w:val="FF0000"/>
                <w:highlight w:val="yellow"/>
              </w:rPr>
              <w:t xml:space="preserve">75K+ </w:t>
            </w:r>
          </w:p>
          <w:p w:rsidR="00393B69" w:rsidRPr="00031E5A" w:rsidP="00EA47E4" w14:paraId="52ABFAD0" w14:textId="6C6459E5">
            <w:pPr>
              <w:jc w:val="center"/>
              <w:rPr>
                <w:b/>
                <w:bCs/>
                <w:noProof/>
                <w:color w:val="FF0000"/>
                <w:highlight w:val="yellow"/>
              </w:rPr>
            </w:pPr>
            <w:r w:rsidRPr="00031E5A">
              <w:rPr>
                <w:b/>
                <w:bCs/>
                <w:noProof/>
                <w:color w:val="FF0000"/>
                <w:highlight w:val="yellow"/>
              </w:rPr>
              <w:t>Projects Completed</w:t>
            </w:r>
          </w:p>
        </w:tc>
        <w:tc>
          <w:tcPr>
            <w:tcW w:w="2614" w:type="dxa"/>
          </w:tcPr>
          <w:p w:rsidR="008E1A50" w:rsidRPr="00031E5A" w:rsidP="00EA47E4" w14:paraId="4B6A4C4F" w14:textId="77777777">
            <w:pPr>
              <w:jc w:val="center"/>
              <w:rPr>
                <w:b/>
                <w:bCs/>
                <w:noProof/>
                <w:color w:val="FF0000"/>
                <w:highlight w:val="yellow"/>
              </w:rPr>
            </w:pPr>
            <w:r w:rsidRPr="00031E5A">
              <w:rPr>
                <w:b/>
                <w:bCs/>
                <w:noProof/>
                <w:color w:val="FF0000"/>
                <w:highlight w:val="yellow"/>
              </w:rPr>
              <w:t xml:space="preserve">100% </w:t>
            </w:r>
          </w:p>
          <w:p w:rsidR="00393B69" w:rsidRPr="00031E5A" w:rsidP="00EA47E4" w14:paraId="2AC1DD79" w14:textId="1F93E384">
            <w:pPr>
              <w:jc w:val="center"/>
              <w:rPr>
                <w:b/>
                <w:bCs/>
                <w:noProof/>
                <w:color w:val="FF0000"/>
                <w:highlight w:val="yellow"/>
              </w:rPr>
            </w:pPr>
            <w:r w:rsidRPr="00031E5A">
              <w:rPr>
                <w:b/>
                <w:bCs/>
                <w:noProof/>
                <w:color w:val="FF0000"/>
                <w:highlight w:val="yellow"/>
              </w:rPr>
              <w:t>Satisfaction Delivered</w:t>
            </w:r>
          </w:p>
        </w:tc>
      </w:tr>
    </w:tbl>
    <w:p w:rsidR="008E1A50" w:rsidP="00EA47E4" w14:paraId="208DFB4C" w14:textId="77777777">
      <w:pPr>
        <w:pBdr>
          <w:bottom w:val="double" w:sz="6" w:space="1" w:color="auto"/>
        </w:pBdr>
        <w:jc w:val="center"/>
        <w:rPr>
          <w:noProof/>
        </w:rPr>
      </w:pPr>
    </w:p>
    <w:p w:rsidR="00031E5A" w:rsidP="00031E5A" w14:paraId="24950CC8" w14:textId="723EB528">
      <w:pPr>
        <w:jc w:val="center"/>
        <w:rPr>
          <w:noProof/>
        </w:rPr>
      </w:pPr>
      <w:r>
        <w:rPr>
          <w:noProof/>
        </w:rPr>
        <w:drawing>
          <wp:inline distT="0" distB="0" distL="0" distR="0">
            <wp:extent cx="4572000" cy="2089421"/>
            <wp:effectExtent l="0" t="0" r="0" b="6350"/>
            <wp:docPr id="622492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92592" name=""/>
                    <pic:cNvPicPr/>
                  </pic:nvPicPr>
                  <pic:blipFill>
                    <a:blip xmlns:r="http://schemas.openxmlformats.org/officeDocument/2006/relationships" r:embed="rId14"/>
                    <a:stretch>
                      <a:fillRect/>
                    </a:stretch>
                  </pic:blipFill>
                  <pic:spPr>
                    <a:xfrm>
                      <a:off x="0" y="0"/>
                      <a:ext cx="4572000" cy="2089421"/>
                    </a:xfrm>
                    <a:prstGeom prst="rect">
                      <a:avLst/>
                    </a:prstGeom>
                  </pic:spPr>
                </pic:pic>
              </a:graphicData>
            </a:graphic>
          </wp:inline>
        </w:drawing>
      </w:r>
    </w:p>
    <w:p w:rsidR="00722C16" w:rsidP="00031E5A" w14:paraId="1AE55D2A" w14:textId="77777777">
      <w:pPr>
        <w:jc w:val="center"/>
        <w:rPr>
          <w:noProof/>
        </w:rPr>
      </w:pPr>
    </w:p>
    <w:p w:rsidR="00AB2CA2" w:rsidP="00031E5A" w14:paraId="1831066E" w14:textId="77777777">
      <w:pPr>
        <w:pBdr>
          <w:bottom w:val="double" w:sz="6" w:space="1" w:color="auto"/>
        </w:pBdr>
        <w:jc w:val="center"/>
        <w:rPr>
          <w:noProof/>
        </w:rPr>
      </w:pPr>
    </w:p>
    <w:p w:rsidR="00AB2CA2" w:rsidP="00031E5A" w14:paraId="0EB36120" w14:textId="33F8429B">
      <w:pPr>
        <w:jc w:val="center"/>
        <w:rPr>
          <w:noProof/>
        </w:rPr>
      </w:pPr>
      <w:r>
        <w:rPr>
          <w:noProof/>
        </w:rPr>
        <w:drawing>
          <wp:inline distT="0" distB="0" distL="0" distR="0">
            <wp:extent cx="4572000" cy="1676604"/>
            <wp:effectExtent l="0" t="0" r="0" b="0"/>
            <wp:docPr id="293457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57498" name=""/>
                    <pic:cNvPicPr/>
                  </pic:nvPicPr>
                  <pic:blipFill>
                    <a:blip xmlns:r="http://schemas.openxmlformats.org/officeDocument/2006/relationships" r:embed="rId15"/>
                    <a:stretch>
                      <a:fillRect/>
                    </a:stretch>
                  </pic:blipFill>
                  <pic:spPr>
                    <a:xfrm>
                      <a:off x="0" y="0"/>
                      <a:ext cx="4572000" cy="1676604"/>
                    </a:xfrm>
                    <a:prstGeom prst="rect">
                      <a:avLst/>
                    </a:prstGeom>
                  </pic:spPr>
                </pic:pic>
              </a:graphicData>
            </a:graphic>
          </wp:inline>
        </w:drawing>
      </w:r>
    </w:p>
    <w:p w:rsidR="00BB428C" w:rsidP="00812745" w14:paraId="1C853C54" w14:textId="39162A60">
      <w:pPr>
        <w:rPr>
          <w:b/>
          <w:bCs/>
          <w:noProof/>
          <w:sz w:val="28"/>
          <w:szCs w:val="24"/>
        </w:rPr>
      </w:pPr>
      <w:r w:rsidRPr="008A7BDD">
        <w:rPr>
          <w:b/>
          <w:bCs/>
          <w:noProof/>
          <w:sz w:val="28"/>
          <w:szCs w:val="24"/>
        </w:rPr>
        <w:t xml:space="preserve">Let’s </w:t>
      </w:r>
      <w:r w:rsidRPr="009310CE">
        <w:rPr>
          <w:b/>
          <w:bCs/>
          <w:i/>
          <w:iCs/>
          <w:noProof/>
          <w:color w:val="FF0000"/>
          <w:sz w:val="52"/>
          <w:szCs w:val="48"/>
        </w:rPr>
        <w:t>Innovate</w:t>
      </w:r>
      <w:r w:rsidRPr="009310CE">
        <w:rPr>
          <w:b/>
          <w:bCs/>
          <w:noProof/>
          <w:color w:val="FF0000"/>
          <w:sz w:val="52"/>
          <w:szCs w:val="48"/>
        </w:rPr>
        <w:t xml:space="preserve"> </w:t>
      </w:r>
      <w:r w:rsidRPr="008A7BDD">
        <w:rPr>
          <w:b/>
          <w:bCs/>
          <w:noProof/>
          <w:sz w:val="28"/>
          <w:szCs w:val="24"/>
        </w:rPr>
        <w:t xml:space="preserve">With The </w:t>
      </w:r>
      <w:r w:rsidRPr="008A7BDD">
        <w:rPr>
          <w:b/>
          <w:bCs/>
          <w:noProof/>
          <w:sz w:val="28"/>
          <w:szCs w:val="24"/>
          <w:highlight w:val="yellow"/>
        </w:rPr>
        <w:t>Custom App Development</w:t>
      </w:r>
      <w:r w:rsidRPr="008A7BDD">
        <w:rPr>
          <w:b/>
          <w:bCs/>
          <w:noProof/>
          <w:sz w:val="28"/>
          <w:szCs w:val="24"/>
        </w:rPr>
        <w:t xml:space="preserve"> Solutions</w:t>
      </w:r>
    </w:p>
    <w:p w:rsidR="00674F85" w:rsidP="00812745" w14:paraId="1DF5D04B" w14:textId="37F0505E">
      <w:pPr>
        <w:rPr>
          <w:noProof/>
        </w:rPr>
      </w:pPr>
      <w:r w:rsidRPr="00674F85">
        <w:rPr>
          <w:noProof/>
        </w:rPr>
        <w:t xml:space="preserve">Looking to take your business mobile? Let's build something extraordinary together. As an award-winning </w:t>
      </w:r>
      <w:r w:rsidRPr="00FE3E82" w:rsidR="00063BF4">
        <w:rPr>
          <w:noProof/>
          <w:highlight w:val="yellow"/>
        </w:rPr>
        <w:t xml:space="preserve">mobile </w:t>
      </w:r>
      <w:r w:rsidRPr="00674F85">
        <w:rPr>
          <w:noProof/>
          <w:highlight w:val="yellow"/>
        </w:rPr>
        <w:t xml:space="preserve">app development </w:t>
      </w:r>
      <w:r w:rsidRPr="00FE3E82" w:rsidR="00063BF4">
        <w:rPr>
          <w:noProof/>
          <w:highlight w:val="yellow"/>
        </w:rPr>
        <w:t>company</w:t>
      </w:r>
      <w:r w:rsidRPr="00674F85">
        <w:rPr>
          <w:noProof/>
        </w:rPr>
        <w:t>, we’re ready to collaborate with you to craft innovative, custom-designed mobile apps that uplift your brand, captivate your audience, and unlock new revenue streams.</w:t>
      </w:r>
      <w:r w:rsidR="00812745">
        <w:rPr>
          <w:noProof/>
        </w:rPr>
        <w:t xml:space="preserve"> </w:t>
      </w:r>
    </w:p>
    <w:p w:rsidR="009860E8" w:rsidP="009860E8" w14:paraId="10747D65" w14:textId="0CAECB18">
      <w:pPr>
        <w:rPr>
          <w:noProof/>
        </w:rPr>
      </w:pPr>
      <w:r w:rsidRPr="009860E8">
        <w:rPr>
          <w:noProof/>
        </w:rPr>
        <w:t>Our end-to-end development services and proven expertise in designing stunning UI/UX set us apart. We bring deep strategic focus to understanding your business objectives, customers, and technical requirements from the start. This insight then informs our entire tailored design and development process—from conceptualizing app features aligned with your goals to implementing beautiful visuals, smooth functionality, and seamless backend integration.</w:t>
      </w:r>
      <w:r w:rsidR="005F6F7B">
        <w:rPr>
          <w:noProof/>
        </w:rPr>
        <w:t xml:space="preserve"> </w:t>
      </w:r>
    </w:p>
    <w:p w:rsidR="00611224" w:rsidP="009860E8" w14:paraId="3D0BF09F" w14:textId="77777777">
      <w:pPr>
        <w:rPr>
          <w:noProof/>
        </w:rPr>
      </w:pPr>
    </w:p>
    <w:p w:rsidR="00611224" w:rsidP="009860E8" w14:paraId="36278077" w14:textId="77777777">
      <w:pPr>
        <w:pBdr>
          <w:bottom w:val="double" w:sz="6" w:space="1" w:color="auto"/>
        </w:pBdr>
        <w:rPr>
          <w:noProof/>
        </w:rPr>
      </w:pPr>
    </w:p>
    <w:p w:rsidR="00611224" w:rsidP="00611224" w14:paraId="3B9952D3" w14:textId="4EAEDF3F">
      <w:pPr>
        <w:jc w:val="center"/>
        <w:rPr>
          <w:noProof/>
        </w:rPr>
      </w:pPr>
      <w:r>
        <w:rPr>
          <w:noProof/>
        </w:rPr>
        <w:drawing>
          <wp:inline distT="0" distB="0" distL="0" distR="0">
            <wp:extent cx="4572000" cy="915186"/>
            <wp:effectExtent l="0" t="0" r="0" b="0"/>
            <wp:docPr id="2055050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50552" name=""/>
                    <pic:cNvPicPr/>
                  </pic:nvPicPr>
                  <pic:blipFill>
                    <a:blip xmlns:r="http://schemas.openxmlformats.org/officeDocument/2006/relationships" r:embed="rId16"/>
                    <a:stretch>
                      <a:fillRect/>
                    </a:stretch>
                  </pic:blipFill>
                  <pic:spPr>
                    <a:xfrm>
                      <a:off x="0" y="0"/>
                      <a:ext cx="4572000" cy="915186"/>
                    </a:xfrm>
                    <a:prstGeom prst="rect">
                      <a:avLst/>
                    </a:prstGeom>
                  </pic:spPr>
                </pic:pic>
              </a:graphicData>
            </a:graphic>
          </wp:inline>
        </w:drawing>
      </w:r>
    </w:p>
    <w:p w:rsidR="00A85050" w:rsidP="008423AC" w14:paraId="0D74AD40" w14:textId="132B7DF1">
      <w:pPr>
        <w:rPr>
          <w:b/>
          <w:bCs/>
          <w:noProof/>
          <w:sz w:val="28"/>
          <w:szCs w:val="24"/>
        </w:rPr>
      </w:pPr>
      <w:r w:rsidRPr="008423AC">
        <w:rPr>
          <w:b/>
          <w:bCs/>
          <w:noProof/>
          <w:sz w:val="28"/>
          <w:szCs w:val="24"/>
        </w:rPr>
        <w:t>Diversified Industry Experience</w:t>
      </w:r>
      <w:r>
        <w:rPr>
          <w:b/>
          <w:bCs/>
          <w:noProof/>
          <w:sz w:val="28"/>
          <w:szCs w:val="24"/>
        </w:rPr>
        <w:t xml:space="preserve"> </w:t>
      </w:r>
    </w:p>
    <w:p w:rsidR="008423AC" w:rsidP="00F2176F" w14:paraId="287436BD" w14:textId="5306E222">
      <w:pPr>
        <w:rPr>
          <w:noProof/>
        </w:rPr>
      </w:pPr>
      <w:r w:rsidRPr="00A70878">
        <w:rPr>
          <w:noProof/>
        </w:rPr>
        <w:t xml:space="preserve">We’ve refined our </w:t>
      </w:r>
      <w:r w:rsidRPr="007E56B8" w:rsidR="007E56B8">
        <w:rPr>
          <w:noProof/>
          <w:highlight w:val="yellow"/>
        </w:rPr>
        <w:t xml:space="preserve">custom </w:t>
      </w:r>
      <w:r w:rsidRPr="00A70878">
        <w:rPr>
          <w:noProof/>
          <w:highlight w:val="yellow"/>
        </w:rPr>
        <w:t>app development</w:t>
      </w:r>
      <w:r w:rsidRPr="00A70878">
        <w:rPr>
          <w:noProof/>
        </w:rPr>
        <w:t xml:space="preserve"> expertise across diverse industries, including healthcare, finance, retail, media, hospitality, and more. Each has unique needs, which we address through tailored solutions focused on user experience and robust functionality. Review client examples from your specific vertical to learn how our custom mobile apps solve problems and create value. Let our experience work for you!</w:t>
      </w:r>
      <w:r w:rsidR="00F2176F">
        <w:rPr>
          <w:noProof/>
        </w:rPr>
        <w:t xml:space="preserve"> </w:t>
      </w:r>
    </w:p>
    <w:p w:rsidR="00F2176F" w:rsidP="00F2176F" w14:paraId="33DBE1A6" w14:textId="77777777">
      <w:pPr>
        <w:pBdr>
          <w:bottom w:val="double" w:sz="6" w:space="1" w:color="auto"/>
        </w:pBdr>
        <w:rPr>
          <w:noProof/>
        </w:rPr>
      </w:pPr>
    </w:p>
    <w:p w:rsidR="00F2176F" w:rsidP="00F2176F" w14:paraId="463BA398" w14:textId="0071AA7F">
      <w:pPr>
        <w:jc w:val="center"/>
        <w:rPr>
          <w:noProof/>
        </w:rPr>
      </w:pPr>
      <w:r>
        <w:rPr>
          <w:noProof/>
        </w:rPr>
        <w:drawing>
          <wp:inline distT="0" distB="0" distL="0" distR="0">
            <wp:extent cx="4572000" cy="1198697"/>
            <wp:effectExtent l="0" t="0" r="0" b="1905"/>
            <wp:docPr id="123268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683780" name=""/>
                    <pic:cNvPicPr/>
                  </pic:nvPicPr>
                  <pic:blipFill>
                    <a:blip xmlns:r="http://schemas.openxmlformats.org/officeDocument/2006/relationships" r:embed="rId17"/>
                    <a:stretch>
                      <a:fillRect/>
                    </a:stretch>
                  </pic:blipFill>
                  <pic:spPr>
                    <a:xfrm>
                      <a:off x="0" y="0"/>
                      <a:ext cx="4572000" cy="1198697"/>
                    </a:xfrm>
                    <a:prstGeom prst="rect">
                      <a:avLst/>
                    </a:prstGeom>
                  </pic:spPr>
                </pic:pic>
              </a:graphicData>
            </a:graphic>
          </wp:inline>
        </w:drawing>
      </w:r>
    </w:p>
    <w:p w:rsidR="00546961" w:rsidP="00781813" w14:paraId="73F06C3E" w14:textId="4853AB58">
      <w:pPr>
        <w:rPr>
          <w:b/>
          <w:bCs/>
          <w:noProof/>
          <w:sz w:val="28"/>
          <w:szCs w:val="24"/>
        </w:rPr>
      </w:pPr>
      <w:r w:rsidRPr="00781813">
        <w:rPr>
          <w:b/>
          <w:bCs/>
          <w:noProof/>
          <w:sz w:val="28"/>
          <w:szCs w:val="24"/>
        </w:rPr>
        <w:t>Success Matrix</w:t>
      </w:r>
      <w:r>
        <w:rPr>
          <w:b/>
          <w:bCs/>
          <w:noProof/>
          <w:sz w:val="28"/>
          <w:szCs w:val="24"/>
        </w:rPr>
        <w:t xml:space="preserve"> </w:t>
      </w:r>
    </w:p>
    <w:p w:rsidR="00781813" w:rsidP="00801CDA" w14:paraId="72BC97D4" w14:textId="28D23B9D">
      <w:pPr>
        <w:rPr>
          <w:noProof/>
        </w:rPr>
      </w:pPr>
      <w:r w:rsidRPr="0077452F">
        <w:rPr>
          <w:noProof/>
        </w:rPr>
        <w:t xml:space="preserve">With expertise across the full app development lifecycle, we craft </w:t>
      </w:r>
      <w:r w:rsidRPr="009A7FA5">
        <w:rPr>
          <w:noProof/>
          <w:highlight w:val="yellow"/>
        </w:rPr>
        <w:t>custom mobile apps</w:t>
      </w:r>
      <w:r w:rsidRPr="0077452F">
        <w:rPr>
          <w:noProof/>
        </w:rPr>
        <w:t xml:space="preserve"> that solve problems, remove friction, and power your digital transformation strategy.</w:t>
      </w:r>
      <w:r w:rsidR="009A7FA5">
        <w:rPr>
          <w:noProof/>
        </w:rPr>
        <w:t xml:space="preserve"> </w:t>
      </w:r>
      <w:r w:rsidRPr="009A7FA5" w:rsidR="009A7FA5">
        <w:rPr>
          <w:noProof/>
        </w:rPr>
        <w:t>Let’s start a conversation to explore how a new custom-designed app can help you gain a competitive advantage</w:t>
      </w:r>
      <w:r w:rsidR="00F82294">
        <w:rPr>
          <w:noProof/>
        </w:rPr>
        <w:t xml:space="preserve">, </w:t>
      </w:r>
      <w:r w:rsidRPr="009A7FA5" w:rsidR="00F82294">
        <w:rPr>
          <w:noProof/>
        </w:rPr>
        <w:t>delight users, and drive results for your business far into the future.</w:t>
      </w:r>
      <w:r w:rsidR="00801CDA">
        <w:rPr>
          <w:noProof/>
        </w:rPr>
        <w:t xml:space="preserve"> </w:t>
      </w:r>
    </w:p>
    <w:p w:rsidR="00801CDA" w:rsidP="00801CDA" w14:paraId="23DD5D38" w14:textId="77777777">
      <w:pPr>
        <w:pBdr>
          <w:bottom w:val="double" w:sz="6" w:space="1" w:color="auto"/>
        </w:pBdr>
        <w:rPr>
          <w:noProof/>
        </w:rPr>
      </w:pPr>
    </w:p>
    <w:p w:rsidR="00801CDA" w:rsidP="00801CDA" w14:paraId="71D26D24" w14:textId="18EAEF91">
      <w:pPr>
        <w:jc w:val="center"/>
        <w:rPr>
          <w:noProof/>
        </w:rPr>
      </w:pPr>
      <w:r>
        <w:rPr>
          <w:noProof/>
        </w:rPr>
        <w:drawing>
          <wp:inline distT="0" distB="0" distL="0" distR="0">
            <wp:extent cx="4572000" cy="1169429"/>
            <wp:effectExtent l="0" t="0" r="0" b="0"/>
            <wp:docPr id="1647567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567161" name=""/>
                    <pic:cNvPicPr/>
                  </pic:nvPicPr>
                  <pic:blipFill>
                    <a:blip xmlns:r="http://schemas.openxmlformats.org/officeDocument/2006/relationships" r:embed="rId18"/>
                    <a:stretch>
                      <a:fillRect/>
                    </a:stretch>
                  </pic:blipFill>
                  <pic:spPr>
                    <a:xfrm>
                      <a:off x="0" y="0"/>
                      <a:ext cx="4572000" cy="1169429"/>
                    </a:xfrm>
                    <a:prstGeom prst="rect">
                      <a:avLst/>
                    </a:prstGeom>
                  </pic:spPr>
                </pic:pic>
              </a:graphicData>
            </a:graphic>
          </wp:inline>
        </w:drawing>
      </w:r>
    </w:p>
    <w:p w:rsidR="00894A49" w:rsidP="00801CDA" w14:paraId="45A21E78" w14:textId="720D79FB">
      <w:pPr>
        <w:jc w:val="center"/>
        <w:rPr>
          <w:b/>
          <w:bCs/>
          <w:noProof/>
          <w:sz w:val="28"/>
          <w:szCs w:val="24"/>
        </w:rPr>
      </w:pPr>
      <w:r w:rsidRPr="00FA3089">
        <w:rPr>
          <w:b/>
          <w:bCs/>
          <w:noProof/>
          <w:sz w:val="28"/>
          <w:szCs w:val="24"/>
        </w:rPr>
        <w:t>Technologies We Work On</w:t>
      </w:r>
      <w:r>
        <w:rPr>
          <w:b/>
          <w:bCs/>
          <w:noProof/>
          <w:sz w:val="28"/>
          <w:szCs w:val="24"/>
        </w:rPr>
        <w:t xml:space="preserve"> </w:t>
      </w:r>
    </w:p>
    <w:p w:rsidR="00C97D5D" w:rsidP="00C97D5D" w14:paraId="4A0FFCFF" w14:textId="438A81BD">
      <w:pPr>
        <w:jc w:val="center"/>
        <w:rPr>
          <w:noProof/>
        </w:rPr>
      </w:pPr>
      <w:r w:rsidRPr="00C97D5D">
        <w:rPr>
          <w:noProof/>
        </w:rPr>
        <w:t xml:space="preserve">Stay ahead with the latest app development trends. </w:t>
      </w:r>
      <w:r>
        <w:rPr>
          <w:noProof/>
        </w:rPr>
        <w:t>The Praetors</w:t>
      </w:r>
      <w:r w:rsidRPr="00C97D5D">
        <w:rPr>
          <w:noProof/>
        </w:rPr>
        <w:t xml:space="preserve"> explores emerging frameworks, UI patterns, development techniques, and more to consider when creating market-leading apps. </w:t>
      </w:r>
      <w:r w:rsidR="0067050E">
        <w:rPr>
          <w:noProof/>
        </w:rPr>
        <w:t>Connect with us to l</w:t>
      </w:r>
      <w:r w:rsidRPr="00C97D5D">
        <w:rPr>
          <w:noProof/>
        </w:rPr>
        <w:t xml:space="preserve">earn how new innovations in AI, AR/VR, IoT, and machine learning are changing the digital landscape. </w:t>
      </w:r>
      <w:r w:rsidR="00910A5D">
        <w:rPr>
          <w:noProof/>
        </w:rPr>
        <w:t xml:space="preserve"> </w:t>
      </w:r>
    </w:p>
    <w:p w:rsidR="00910A5D" w:rsidP="00C97D5D" w14:paraId="1C4EB40C" w14:textId="77777777">
      <w:pPr>
        <w:pBdr>
          <w:bottom w:val="double" w:sz="6" w:space="1" w:color="auto"/>
        </w:pBdr>
        <w:jc w:val="center"/>
        <w:rPr>
          <w:noProof/>
        </w:rPr>
      </w:pPr>
    </w:p>
    <w:p w:rsidR="00910A5D" w:rsidP="00C97D5D" w14:paraId="3AE83794" w14:textId="2C68B2F6">
      <w:pPr>
        <w:jc w:val="center"/>
        <w:rPr>
          <w:noProof/>
        </w:rPr>
      </w:pPr>
      <w:r>
        <w:rPr>
          <w:noProof/>
        </w:rPr>
        <w:drawing>
          <wp:inline distT="0" distB="0" distL="0" distR="0">
            <wp:extent cx="4572000" cy="1715483"/>
            <wp:effectExtent l="0" t="0" r="0" b="0"/>
            <wp:docPr id="953915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915135" name=""/>
                    <pic:cNvPicPr/>
                  </pic:nvPicPr>
                  <pic:blipFill>
                    <a:blip xmlns:r="http://schemas.openxmlformats.org/officeDocument/2006/relationships" r:embed="rId19"/>
                    <a:stretch>
                      <a:fillRect/>
                    </a:stretch>
                  </pic:blipFill>
                  <pic:spPr>
                    <a:xfrm>
                      <a:off x="0" y="0"/>
                      <a:ext cx="4572000" cy="1715483"/>
                    </a:xfrm>
                    <a:prstGeom prst="rect">
                      <a:avLst/>
                    </a:prstGeom>
                  </pic:spPr>
                </pic:pic>
              </a:graphicData>
            </a:graphic>
          </wp:inline>
        </w:drawing>
      </w:r>
    </w:p>
    <w:p w:rsidR="00E22224" w:rsidP="00FB2CF6" w14:paraId="5CD03939" w14:textId="349E7ECB">
      <w:pPr>
        <w:rPr>
          <w:noProof/>
        </w:rPr>
      </w:pPr>
      <w:r>
        <w:rPr>
          <w:noProof/>
        </w:rPr>
        <w:t xml:space="preserve">Experience </w:t>
      </w:r>
      <w:r w:rsidRPr="00E22224">
        <w:rPr>
          <w:noProof/>
        </w:rPr>
        <w:t xml:space="preserve">The Power </w:t>
      </w:r>
      <w:r w:rsidRPr="00E22224" w:rsidR="007F34FF">
        <w:rPr>
          <w:noProof/>
        </w:rPr>
        <w:t xml:space="preserve">of </w:t>
      </w:r>
      <w:r w:rsidRPr="00E22224">
        <w:rPr>
          <w:noProof/>
        </w:rPr>
        <w:t>Innovation</w:t>
      </w:r>
      <w:r>
        <w:rPr>
          <w:noProof/>
        </w:rPr>
        <w:t xml:space="preserve"> </w:t>
      </w:r>
    </w:p>
    <w:p w:rsidR="00FB2CF6" w:rsidP="00E22224" w14:paraId="6BB625E8" w14:textId="4E1BFF73">
      <w:pPr>
        <w:pBdr>
          <w:bottom w:val="single" w:sz="12" w:space="1" w:color="auto"/>
        </w:pBdr>
        <w:rPr>
          <w:b/>
          <w:bCs/>
          <w:noProof/>
          <w:sz w:val="28"/>
          <w:szCs w:val="24"/>
        </w:rPr>
      </w:pPr>
      <w:r>
        <w:rPr>
          <w:b/>
          <w:bCs/>
          <w:noProof/>
          <w:sz w:val="28"/>
          <w:szCs w:val="24"/>
        </w:rPr>
        <w:t xml:space="preserve">With </w:t>
      </w:r>
      <w:r w:rsidRPr="007F34FF" w:rsidR="00A408D3">
        <w:rPr>
          <w:b/>
          <w:bCs/>
          <w:noProof/>
          <w:sz w:val="28"/>
          <w:szCs w:val="24"/>
          <w:highlight w:val="yellow"/>
        </w:rPr>
        <w:t>Leading App Development</w:t>
      </w:r>
      <w:r w:rsidRPr="00A408D3" w:rsidR="00A408D3">
        <w:rPr>
          <w:b/>
          <w:bCs/>
          <w:noProof/>
          <w:sz w:val="28"/>
          <w:szCs w:val="24"/>
        </w:rPr>
        <w:t xml:space="preserve"> </w:t>
      </w:r>
      <w:r w:rsidR="007F34FF">
        <w:rPr>
          <w:b/>
          <w:bCs/>
          <w:noProof/>
          <w:sz w:val="28"/>
          <w:szCs w:val="24"/>
        </w:rPr>
        <w:t>Agency</w:t>
      </w:r>
      <w:r w:rsidR="00DF646C">
        <w:rPr>
          <w:b/>
          <w:bCs/>
          <w:noProof/>
          <w:sz w:val="28"/>
          <w:szCs w:val="24"/>
        </w:rPr>
        <w:t xml:space="preserve"> </w:t>
      </w:r>
    </w:p>
    <w:p w:rsidR="0081393D" w:rsidP="00DF646C" w14:paraId="2AAEED7B" w14:textId="77777777">
      <w:pPr>
        <w:rPr>
          <w:noProof/>
        </w:rPr>
      </w:pPr>
    </w:p>
    <w:p w:rsidR="0003387C" w:rsidP="0003387C" w14:paraId="030A6A23" w14:textId="420A5BE0">
      <w:pPr>
        <w:rPr>
          <w:noProof/>
        </w:rPr>
      </w:pPr>
      <w:r>
        <w:rPr>
          <w:noProof/>
        </w:rPr>
        <w:t xml:space="preserve">At The Praetors, we live and breathe mobile apps. For over </w:t>
      </w:r>
      <w:r w:rsidR="00E060F2">
        <w:rPr>
          <w:noProof/>
        </w:rPr>
        <w:t>2+ decades</w:t>
      </w:r>
      <w:r>
        <w:rPr>
          <w:noProof/>
        </w:rPr>
        <w:t>, we've worked with businesses big and small to develop custom mobile apps that engage users and deliver tangible business results. But we're not just tech geeks - we're strategic partners who care deeply about your success. Our team of talented developers, designers, and strategists will collaborate closely with you to understand your vision, goals, and users. Using proven agile development methods, we'll bring your app idea to life with creativity, skill, and efficiency. The result? An intuitive, user-friendly mobile app that your customers will love. One that not only looks sleek but actually solves real problems and drives growth.</w:t>
      </w:r>
      <w:r>
        <w:rPr>
          <w:noProof/>
        </w:rPr>
        <w:t xml:space="preserve"> </w:t>
      </w:r>
      <w:r>
        <w:rPr>
          <w:noProof/>
        </w:rPr>
        <w:t xml:space="preserve">We've done this for leading companies across industries - from financial services to healthcare, ecommerce to entertainment. Now, we're excited to make your mobile app vision a reality, too. </w:t>
      </w:r>
    </w:p>
    <w:p w:rsidR="0003387C" w:rsidP="0003387C" w14:paraId="0D5D6313" w14:textId="419680A1">
      <w:pPr>
        <w:rPr>
          <w:noProof/>
        </w:rPr>
      </w:pPr>
      <w:r>
        <w:rPr>
          <w:noProof/>
        </w:rPr>
        <w:t>Let's talk about how we can craft a strategic mobile app that engages your users, stands out in the marketplace, and takes your business to the next level. The possibilities are endless when technology meets imagination - let's get started!</w:t>
      </w:r>
      <w:r>
        <w:rPr>
          <w:noProof/>
        </w:rPr>
        <w:t xml:space="preserve"> </w:t>
      </w:r>
    </w:p>
    <w:p w:rsidR="0003387C" w:rsidP="0003387C" w14:paraId="0FF5B534" w14:textId="77777777">
      <w:pPr>
        <w:pBdr>
          <w:bottom w:val="double" w:sz="6" w:space="1" w:color="auto"/>
        </w:pBdr>
        <w:rPr>
          <w:noProof/>
        </w:rPr>
      </w:pPr>
    </w:p>
    <w:p w:rsidR="00600A77" w:rsidP="00600A77" w14:paraId="5FB8570A" w14:textId="33D2C4E2">
      <w:pPr>
        <w:jc w:val="center"/>
        <w:rPr>
          <w:noProof/>
        </w:rPr>
      </w:pPr>
      <w:r>
        <w:rPr>
          <w:noProof/>
        </w:rPr>
        <w:drawing>
          <wp:inline distT="0" distB="0" distL="0" distR="0">
            <wp:extent cx="4572000" cy="1821199"/>
            <wp:effectExtent l="0" t="0" r="0" b="7620"/>
            <wp:docPr id="82196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63255" name=""/>
                    <pic:cNvPicPr/>
                  </pic:nvPicPr>
                  <pic:blipFill>
                    <a:blip xmlns:r="http://schemas.openxmlformats.org/officeDocument/2006/relationships" r:embed="rId20"/>
                    <a:stretch>
                      <a:fillRect/>
                    </a:stretch>
                  </pic:blipFill>
                  <pic:spPr>
                    <a:xfrm>
                      <a:off x="0" y="0"/>
                      <a:ext cx="4572000" cy="1821199"/>
                    </a:xfrm>
                    <a:prstGeom prst="rect">
                      <a:avLst/>
                    </a:prstGeom>
                  </pic:spPr>
                </pic:pic>
              </a:graphicData>
            </a:graphic>
          </wp:inline>
        </w:drawing>
      </w:r>
    </w:p>
    <w:p w:rsidR="00745A18" w:rsidP="00745A18" w14:paraId="36E976FE" w14:textId="5C988FFF">
      <w:pPr>
        <w:rPr>
          <w:b/>
          <w:bCs/>
          <w:noProof/>
        </w:rPr>
      </w:pPr>
      <w:r w:rsidRPr="00745A18">
        <w:rPr>
          <w:b/>
          <w:bCs/>
          <w:noProof/>
        </w:rPr>
        <w:t>The Tech Leader</w:t>
      </w:r>
      <w:r>
        <w:rPr>
          <w:b/>
          <w:bCs/>
          <w:noProof/>
        </w:rPr>
        <w:t xml:space="preserve"> </w:t>
      </w:r>
    </w:p>
    <w:p w:rsidR="00745A18" w:rsidP="00745A18" w14:paraId="0F351BCD" w14:textId="70B5BDB1">
      <w:pPr>
        <w:pBdr>
          <w:bottom w:val="single" w:sz="12" w:space="1" w:color="auto"/>
        </w:pBdr>
        <w:rPr>
          <w:b/>
          <w:bCs/>
          <w:noProof/>
          <w:sz w:val="28"/>
          <w:szCs w:val="24"/>
        </w:rPr>
      </w:pPr>
      <w:r w:rsidRPr="00745A18">
        <w:rPr>
          <w:b/>
          <w:bCs/>
          <w:noProof/>
          <w:sz w:val="28"/>
          <w:szCs w:val="24"/>
        </w:rPr>
        <w:t>Focused On Your Business</w:t>
      </w:r>
      <w:r w:rsidRPr="00745A18">
        <w:rPr>
          <w:b/>
          <w:bCs/>
          <w:noProof/>
          <w:sz w:val="28"/>
          <w:szCs w:val="24"/>
        </w:rPr>
        <w:t xml:space="preserve"> Success!</w:t>
      </w:r>
    </w:p>
    <w:p w:rsidR="00631F7D" w:rsidP="00BE20B6" w14:paraId="0EDC6F65" w14:textId="25F9451B">
      <w:pPr>
        <w:rPr>
          <w:noProof/>
        </w:rPr>
      </w:pPr>
      <w:r>
        <w:rPr>
          <w:noProof/>
        </w:rPr>
        <w:t xml:space="preserve">Our journey began in a humble garage over 20 years ago. Driven by creativity and a passion for technology, we grew from those modest beginnings into a leading full-cycle, mobile-first software company. Today, our diverse team of creative thinkers delivers digital innovation for top global brands and dozens of startups. But we've never forgotten our scrappy startup roots. Our focus remains on understanding clients' needs, then designing and developing custom digital products that truly deliver results. </w:t>
      </w:r>
    </w:p>
    <w:p w:rsidR="00631F7D" w:rsidP="00BE20B6" w14:paraId="17245D63" w14:textId="4065EFBC">
      <w:pPr>
        <w:rPr>
          <w:noProof/>
        </w:rPr>
      </w:pPr>
      <w:r>
        <w:rPr>
          <w:noProof/>
        </w:rPr>
        <w:t>Awards and recognitions from independent analysts are nice. But what really matters to us is the smile we put on each client's face. We aim to be their trusted partner, collaborating closely to turn visions into reality with imagination, skill, and efficiency.</w:t>
      </w:r>
      <w:r w:rsidR="00BE20B6">
        <w:rPr>
          <w:noProof/>
        </w:rPr>
        <w:t xml:space="preserve"> </w:t>
      </w:r>
      <w:r>
        <w:rPr>
          <w:noProof/>
        </w:rPr>
        <w:t xml:space="preserve">Our dedicated team loves what they do - which is why we have the highest satisfaction in the industry. And our delighted clients love working with us - that’s why they keep coming back again and again. </w:t>
      </w:r>
    </w:p>
    <w:p w:rsidR="00546129" w:rsidP="00BE20B6" w14:paraId="73E7DF34" w14:textId="1843103F">
      <w:pPr>
        <w:rPr>
          <w:noProof/>
        </w:rPr>
      </w:pPr>
      <w:r>
        <w:rPr>
          <w:noProof/>
        </w:rPr>
        <w:t>Looking ahead, our mission stays the same: to help businesses gain a competitive edge with outstanding design, quality digital products, and the power of emerging technologies. We can't wait to see what the next 20 years bring! But one thing is certain - we'll continue being trusted advisors on our clients' digital innovation journeys.</w:t>
      </w:r>
      <w:r w:rsidR="00451BFB">
        <w:rPr>
          <w:noProof/>
        </w:rPr>
        <w:t xml:space="preserve"> </w:t>
      </w:r>
    </w:p>
    <w:p w:rsidR="00451BFB" w:rsidP="00BE20B6" w14:paraId="3D458AD1" w14:textId="77777777">
      <w:pPr>
        <w:pBdr>
          <w:bottom w:val="double" w:sz="6" w:space="1" w:color="auto"/>
        </w:pBdr>
        <w:rPr>
          <w:noProof/>
        </w:rPr>
      </w:pPr>
    </w:p>
    <w:p w:rsidR="00451BFB" w:rsidP="00451BFB" w14:paraId="7DDEEB4D" w14:textId="5DE6E935">
      <w:pPr>
        <w:jc w:val="center"/>
        <w:rPr>
          <w:noProof/>
        </w:rPr>
      </w:pPr>
      <w:r>
        <w:rPr>
          <w:noProof/>
        </w:rPr>
        <w:drawing>
          <wp:inline distT="0" distB="0" distL="0" distR="0">
            <wp:extent cx="4572000" cy="1565646"/>
            <wp:effectExtent l="0" t="0" r="0" b="0"/>
            <wp:docPr id="5840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086542" name=""/>
                    <pic:cNvPicPr/>
                  </pic:nvPicPr>
                  <pic:blipFill>
                    <a:blip xmlns:r="http://schemas.openxmlformats.org/officeDocument/2006/relationships" r:embed="rId21"/>
                    <a:stretch>
                      <a:fillRect/>
                    </a:stretch>
                  </pic:blipFill>
                  <pic:spPr>
                    <a:xfrm>
                      <a:off x="0" y="0"/>
                      <a:ext cx="4572000" cy="1565646"/>
                    </a:xfrm>
                    <a:prstGeom prst="rect">
                      <a:avLst/>
                    </a:prstGeom>
                  </pic:spPr>
                </pic:pic>
              </a:graphicData>
            </a:graphic>
          </wp:inline>
        </w:drawing>
      </w:r>
    </w:p>
    <w:p w:rsidR="006D2493" w:rsidRPr="005606F7" w:rsidP="00891BE0" w14:paraId="44ECABD7" w14:textId="68CBE0FB">
      <w:pPr>
        <w:rPr>
          <w:b/>
          <w:bCs/>
          <w:noProof/>
          <w:sz w:val="28"/>
          <w:szCs w:val="24"/>
        </w:rPr>
      </w:pPr>
      <w:r w:rsidRPr="005606F7">
        <w:rPr>
          <w:b/>
          <w:bCs/>
          <w:noProof/>
          <w:sz w:val="28"/>
          <w:szCs w:val="24"/>
        </w:rPr>
        <w:t xml:space="preserve">OUR TESTIMONIALS </w:t>
      </w:r>
      <w:r w:rsidRPr="005606F7" w:rsidR="005606F7">
        <w:rPr>
          <w:b/>
          <w:bCs/>
          <w:noProof/>
          <w:sz w:val="28"/>
          <w:szCs w:val="24"/>
        </w:rPr>
        <w:t xml:space="preserve"> </w:t>
      </w:r>
    </w:p>
    <w:p w:rsidR="00E75991" w:rsidP="00E75991" w14:paraId="0C12BFAA" w14:textId="33FFD97A">
      <w:pPr>
        <w:rPr>
          <w:b/>
          <w:bCs/>
          <w:noProof/>
          <w:color w:val="FF0000"/>
        </w:rPr>
      </w:pPr>
      <w:r w:rsidRPr="002A4942">
        <w:rPr>
          <w:b/>
          <w:bCs/>
          <w:noProof/>
          <w:color w:val="FF0000"/>
          <w:highlight w:val="yellow"/>
        </w:rPr>
        <w:t>[TESTIMONIALS HERE]</w:t>
      </w:r>
      <w:r w:rsidR="002A4942">
        <w:rPr>
          <w:b/>
          <w:bCs/>
          <w:noProof/>
          <w:color w:val="FF0000"/>
        </w:rPr>
        <w:t xml:space="preserve"> </w:t>
      </w:r>
    </w:p>
    <w:p w:rsidR="002A4942" w:rsidP="002A4942" w14:paraId="30EF63CD" w14:textId="77777777">
      <w:pPr>
        <w:pBdr>
          <w:bottom w:val="double" w:sz="6" w:space="1" w:color="auto"/>
        </w:pBdr>
        <w:rPr>
          <w:noProof/>
        </w:rPr>
      </w:pPr>
    </w:p>
    <w:p w:rsidR="00D07D4A" w:rsidP="007C6103" w14:paraId="15DDD8CA" w14:textId="0D673C19">
      <w:pPr>
        <w:jc w:val="center"/>
        <w:rPr>
          <w:noProof/>
        </w:rPr>
      </w:pPr>
      <w:r>
        <w:rPr>
          <w:noProof/>
        </w:rPr>
        <w:drawing>
          <wp:inline distT="0" distB="0" distL="0" distR="0">
            <wp:extent cx="4572000" cy="1040997"/>
            <wp:effectExtent l="0" t="0" r="0" b="6985"/>
            <wp:docPr id="75757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7255" name=""/>
                    <pic:cNvPicPr/>
                  </pic:nvPicPr>
                  <pic:blipFill>
                    <a:blip xmlns:r="http://schemas.openxmlformats.org/officeDocument/2006/relationships" r:embed="rId22"/>
                    <a:stretch>
                      <a:fillRect/>
                    </a:stretch>
                  </pic:blipFill>
                  <pic:spPr>
                    <a:xfrm>
                      <a:off x="0" y="0"/>
                      <a:ext cx="4572000" cy="1040997"/>
                    </a:xfrm>
                    <a:prstGeom prst="rect">
                      <a:avLst/>
                    </a:prstGeom>
                  </pic:spPr>
                </pic:pic>
              </a:graphicData>
            </a:graphic>
          </wp:inline>
        </w:drawing>
      </w:r>
    </w:p>
    <w:p w:rsidR="007C6103" w:rsidP="005C423A" w14:paraId="3B80F442" w14:textId="7461CE56">
      <w:pPr>
        <w:rPr>
          <w:noProof/>
        </w:rPr>
      </w:pPr>
      <w:r>
        <w:rPr>
          <w:noProof/>
        </w:rPr>
        <w:t>Successful Partnerships</w:t>
      </w:r>
    </w:p>
    <w:p w:rsidR="005C423A" w:rsidP="005C423A" w14:paraId="50091606" w14:textId="4C3862A0">
      <w:pPr>
        <w:rPr>
          <w:b/>
          <w:bCs/>
          <w:noProof/>
          <w:sz w:val="28"/>
          <w:szCs w:val="24"/>
        </w:rPr>
      </w:pPr>
      <w:r w:rsidRPr="005C423A">
        <w:rPr>
          <w:b/>
          <w:bCs/>
          <w:noProof/>
          <w:sz w:val="28"/>
          <w:szCs w:val="24"/>
        </w:rPr>
        <w:t>With Top Global Brands</w:t>
      </w:r>
      <w:r>
        <w:rPr>
          <w:b/>
          <w:bCs/>
          <w:noProof/>
          <w:sz w:val="28"/>
          <w:szCs w:val="24"/>
        </w:rPr>
        <w:t xml:space="preserve"> </w:t>
      </w:r>
    </w:p>
    <w:p w:rsidR="00080F05" w:rsidP="00AD5D22" w14:paraId="35DABB06" w14:textId="22CC3DFF">
      <w:pPr>
        <w:rPr>
          <w:noProof/>
        </w:rPr>
      </w:pPr>
      <w:r>
        <w:rPr>
          <w:noProof/>
        </w:rPr>
        <w:t>The Praetors</w:t>
      </w:r>
      <w:r w:rsidRPr="00AD5D22">
        <w:rPr>
          <w:noProof/>
        </w:rPr>
        <w:t xml:space="preserve"> have been trusted partners to some of the world's top global brands, collaborating to turn innovative ideas into successful digital products and services. Our proven expertise in full-cycle development, user-centric design, and emerging technologies has enabled us to build longstanding relationships with industry leaders across sectors who rely on us to gain a competitive edge and drive business growth through technology and innovation</w:t>
      </w:r>
      <w:r>
        <w:rPr>
          <w:noProof/>
        </w:rPr>
        <w:t xml:space="preserve">. </w:t>
      </w:r>
    </w:p>
    <w:p w:rsidR="00824319" w:rsidP="00AD5D22" w14:paraId="3B890B27" w14:textId="77777777">
      <w:pPr>
        <w:pBdr>
          <w:bottom w:val="double" w:sz="6" w:space="1" w:color="auto"/>
        </w:pBdr>
        <w:rPr>
          <w:noProof/>
        </w:rPr>
      </w:pPr>
    </w:p>
    <w:p w:rsidR="00824319" w:rsidP="00824319" w14:paraId="317CE67D" w14:textId="7DF41DF6">
      <w:pPr>
        <w:jc w:val="center"/>
        <w:rPr>
          <w:noProof/>
        </w:rPr>
      </w:pPr>
      <w:r>
        <w:rPr>
          <w:noProof/>
        </w:rPr>
        <w:drawing>
          <wp:inline distT="0" distB="0" distL="0" distR="0">
            <wp:extent cx="4572000" cy="1611077"/>
            <wp:effectExtent l="0" t="0" r="0" b="8255"/>
            <wp:docPr id="115289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91895" name=""/>
                    <pic:cNvPicPr/>
                  </pic:nvPicPr>
                  <pic:blipFill>
                    <a:blip xmlns:r="http://schemas.openxmlformats.org/officeDocument/2006/relationships" r:embed="rId23"/>
                    <a:stretch>
                      <a:fillRect/>
                    </a:stretch>
                  </pic:blipFill>
                  <pic:spPr>
                    <a:xfrm>
                      <a:off x="0" y="0"/>
                      <a:ext cx="4572000" cy="1611077"/>
                    </a:xfrm>
                    <a:prstGeom prst="rect">
                      <a:avLst/>
                    </a:prstGeom>
                  </pic:spPr>
                </pic:pic>
              </a:graphicData>
            </a:graphic>
          </wp:inline>
        </w:drawing>
      </w:r>
    </w:p>
    <w:p w:rsidR="00824319" w:rsidRPr="00C72624" w:rsidP="00824319" w14:paraId="290AD7CD" w14:textId="0FE6B404">
      <w:pPr>
        <w:jc w:val="center"/>
        <w:rPr>
          <w:noProof/>
        </w:rPr>
      </w:pPr>
      <w:r w:rsidRPr="00C72624">
        <w:rPr>
          <w:noProof/>
        </w:rPr>
        <w:t xml:space="preserve">LET’S WORK TOGETHER </w:t>
      </w:r>
    </w:p>
    <w:p w:rsidR="007424F1" w:rsidP="000E5CD6" w14:paraId="03181A5B" w14:textId="51CD7438">
      <w:pPr>
        <w:jc w:val="center"/>
        <w:rPr>
          <w:b/>
          <w:bCs/>
          <w:noProof/>
          <w:sz w:val="28"/>
          <w:szCs w:val="24"/>
        </w:rPr>
      </w:pPr>
      <w:r w:rsidRPr="000E5CD6">
        <w:rPr>
          <w:b/>
          <w:bCs/>
          <w:noProof/>
          <w:sz w:val="28"/>
          <w:szCs w:val="24"/>
        </w:rPr>
        <w:t xml:space="preserve">We’re </w:t>
      </w:r>
      <w:r w:rsidRPr="000E5CD6">
        <w:rPr>
          <w:b/>
          <w:bCs/>
          <w:noProof/>
          <w:sz w:val="28"/>
          <w:szCs w:val="24"/>
        </w:rPr>
        <w:t xml:space="preserve">The </w:t>
      </w:r>
      <w:r w:rsidRPr="00923286" w:rsidR="006312B3">
        <w:rPr>
          <w:b/>
          <w:bCs/>
          <w:noProof/>
          <w:sz w:val="28"/>
          <w:szCs w:val="24"/>
          <w:highlight w:val="yellow"/>
        </w:rPr>
        <w:t xml:space="preserve">Mobile </w:t>
      </w:r>
      <w:r w:rsidRPr="00923286">
        <w:rPr>
          <w:b/>
          <w:bCs/>
          <w:noProof/>
          <w:sz w:val="28"/>
          <w:szCs w:val="24"/>
          <w:highlight w:val="yellow"/>
        </w:rPr>
        <w:t>App</w:t>
      </w:r>
      <w:r w:rsidRPr="00923286" w:rsidR="006312B3">
        <w:rPr>
          <w:b/>
          <w:bCs/>
          <w:noProof/>
          <w:sz w:val="28"/>
          <w:szCs w:val="24"/>
          <w:highlight w:val="yellow"/>
        </w:rPr>
        <w:t>s</w:t>
      </w:r>
      <w:r w:rsidRPr="00923286">
        <w:rPr>
          <w:b/>
          <w:bCs/>
          <w:noProof/>
          <w:sz w:val="28"/>
          <w:szCs w:val="24"/>
          <w:highlight w:val="yellow"/>
        </w:rPr>
        <w:t xml:space="preserve"> Development </w:t>
      </w:r>
      <w:r w:rsidRPr="00923286" w:rsidR="008A7223">
        <w:rPr>
          <w:b/>
          <w:bCs/>
          <w:noProof/>
          <w:sz w:val="28"/>
          <w:szCs w:val="24"/>
          <w:highlight w:val="yellow"/>
        </w:rPr>
        <w:t>Company</w:t>
      </w:r>
      <w:r w:rsidRPr="000E5CD6">
        <w:rPr>
          <w:b/>
          <w:bCs/>
          <w:noProof/>
          <w:sz w:val="28"/>
          <w:szCs w:val="24"/>
        </w:rPr>
        <w:t xml:space="preserve"> You Want</w:t>
      </w:r>
      <w:r w:rsidR="00C72624">
        <w:rPr>
          <w:b/>
          <w:bCs/>
          <w:noProof/>
          <w:sz w:val="28"/>
          <w:szCs w:val="24"/>
        </w:rPr>
        <w:t xml:space="preserve">! </w:t>
      </w:r>
    </w:p>
    <w:p w:rsidR="000D7B6E" w:rsidP="000D7B6E" w14:paraId="1D8CACC0" w14:textId="4F54C3C2">
      <w:pPr>
        <w:jc w:val="center"/>
        <w:rPr>
          <w:noProof/>
        </w:rPr>
      </w:pPr>
      <w:r w:rsidRPr="000D7B6E">
        <w:rPr>
          <w:noProof/>
        </w:rPr>
        <w:t xml:space="preserve">Ready to transform your mobile presence? </w:t>
      </w:r>
      <w:r>
        <w:rPr>
          <w:noProof/>
        </w:rPr>
        <w:t xml:space="preserve">We’re here! </w:t>
      </w:r>
      <w:r w:rsidRPr="000D7B6E">
        <w:rPr>
          <w:noProof/>
        </w:rPr>
        <w:t xml:space="preserve">Get in touch to explore how </w:t>
      </w:r>
      <w:r w:rsidR="001A32BB">
        <w:rPr>
          <w:noProof/>
        </w:rPr>
        <w:t>we</w:t>
      </w:r>
      <w:r w:rsidRPr="000D7B6E">
        <w:rPr>
          <w:noProof/>
        </w:rPr>
        <w:t xml:space="preserve"> can help you better engage customers, gain a competitive edge, and unlock growth. Let's turn your app vision into reality!</w:t>
      </w:r>
      <w:r w:rsidR="001A32BB">
        <w:rPr>
          <w:noProof/>
        </w:rPr>
        <w:t xml:space="preserve"> </w:t>
      </w:r>
    </w:p>
    <w:p w:rsidR="001A32BB" w:rsidRPr="006E7A93" w:rsidP="000D7B6E" w14:paraId="1015E71D" w14:textId="1E84D8C4">
      <w:pPr>
        <w:jc w:val="center"/>
        <w:rPr>
          <w:b/>
          <w:bCs/>
          <w:noProof/>
          <w:color w:val="FF0000"/>
        </w:rPr>
      </w:pPr>
      <w:r w:rsidRPr="006E7A93">
        <w:rPr>
          <w:b/>
          <w:bCs/>
          <w:noProof/>
          <w:color w:val="FF0000"/>
          <w:highlight w:val="yellow"/>
        </w:rPr>
        <w:t>[CONTACT FORM]</w:t>
      </w:r>
    </w:p>
    <w:p w:rsidR="00176DDE" w:rsidRPr="000E5CD6" w:rsidP="00176DDE" w14:paraId="484AA32B" w14:textId="77777777">
      <w:pPr>
        <w:jc w:val="center"/>
        <w:rPr>
          <w:noProof/>
        </w:rPr>
      </w:pPr>
    </w:p>
    <w:sectPr w:rsidSect="00A503EF">
      <w:headerReference w:type="default" r:id="rId24"/>
      <w:footerReference w:type="default" r:id="rId25"/>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A503EF" w14:paraId="1CF5EEC6" w14:textId="77777777">
      <w:pPr>
        <w:spacing w:before="0" w:after="0"/>
      </w:pPr>
      <w:r>
        <w:separator/>
      </w:r>
    </w:p>
  </w:endnote>
  <w:endnote w:type="continuationSeparator" w:id="1">
    <w:p w:rsidR="00A503EF" w14:paraId="2850EFF1"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6007792"/>
      <w:docPartObj>
        <w:docPartGallery w:val="Page Numbers (Bottom of Page)"/>
        <w:docPartUnique/>
      </w:docPartObj>
    </w:sdtPr>
    <w:sdtEndPr>
      <w:rPr>
        <w:noProof/>
      </w:rPr>
    </w:sdtEndPr>
    <w:sdtContent>
      <w:p w:rsidR="005E104D" w14:paraId="535B0E43" w14:textId="77777777">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rsidR="005E104D" w14:paraId="673EF57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A503EF" w14:paraId="11065D15" w14:textId="77777777">
      <w:pPr>
        <w:spacing w:before="0" w:after="0"/>
      </w:pPr>
      <w:r>
        <w:separator/>
      </w:r>
    </w:p>
  </w:footnote>
  <w:footnote w:type="continuationSeparator" w:id="1">
    <w:p w:rsidR="00A503EF" w14:paraId="3F7F82A9"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0471" w:rsidP="0056348F" w14:paraId="092A23E2" w14:textId="77777777">
    <w:pPr>
      <w:pStyle w:val="Header"/>
      <w:jc w:val="right"/>
    </w:pPr>
  </w:p>
  <w:p w:rsidR="00C1794E" w:rsidRPr="0027586D" w:rsidP="0056348F" w14:paraId="30AF4249"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DCA4323"/>
    <w:multiLevelType w:val="hybridMultilevel"/>
    <w:tmpl w:val="A5FA0ED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B34DD6"/>
    <w:multiLevelType w:val="hybridMultilevel"/>
    <w:tmpl w:val="8BCA3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5E365A"/>
    <w:multiLevelType w:val="hybridMultilevel"/>
    <w:tmpl w:val="AA62095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A5A23EB"/>
    <w:multiLevelType w:val="hybridMultilevel"/>
    <w:tmpl w:val="740A0FE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EC77F7B"/>
    <w:multiLevelType w:val="hybridMultilevel"/>
    <w:tmpl w:val="E02462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46E39DE"/>
    <w:multiLevelType w:val="hybridMultilevel"/>
    <w:tmpl w:val="6610CF3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85434F1"/>
    <w:multiLevelType w:val="hybridMultilevel"/>
    <w:tmpl w:val="384C1AF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4B106B9"/>
    <w:multiLevelType w:val="hybridMultilevel"/>
    <w:tmpl w:val="43E866E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851127D"/>
    <w:multiLevelType w:val="hybridMultilevel"/>
    <w:tmpl w:val="68586AF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6"/>
  </w:num>
  <w:num w:numId="4" w16cid:durableId="1193808122">
    <w:abstractNumId w:val="23"/>
  </w:num>
  <w:num w:numId="5" w16cid:durableId="1179739930">
    <w:abstractNumId w:val="6"/>
  </w:num>
  <w:num w:numId="6" w16cid:durableId="51736043">
    <w:abstractNumId w:val="1"/>
  </w:num>
  <w:num w:numId="7" w16cid:durableId="827282962">
    <w:abstractNumId w:val="11"/>
  </w:num>
  <w:num w:numId="8" w16cid:durableId="1194223495">
    <w:abstractNumId w:val="15"/>
  </w:num>
  <w:num w:numId="9" w16cid:durableId="478620746">
    <w:abstractNumId w:val="18"/>
  </w:num>
  <w:num w:numId="10" w16cid:durableId="247464551">
    <w:abstractNumId w:val="17"/>
  </w:num>
  <w:num w:numId="11" w16cid:durableId="1972901366">
    <w:abstractNumId w:val="24"/>
  </w:num>
  <w:num w:numId="12" w16cid:durableId="287126595">
    <w:abstractNumId w:val="10"/>
  </w:num>
  <w:num w:numId="13" w16cid:durableId="905260699">
    <w:abstractNumId w:val="21"/>
  </w:num>
  <w:num w:numId="14" w16cid:durableId="773019255">
    <w:abstractNumId w:val="26"/>
  </w:num>
  <w:num w:numId="15" w16cid:durableId="1936863892">
    <w:abstractNumId w:val="12"/>
  </w:num>
  <w:num w:numId="16" w16cid:durableId="1012880226">
    <w:abstractNumId w:val="3"/>
  </w:num>
  <w:num w:numId="17" w16cid:durableId="2120761152">
    <w:abstractNumId w:val="8"/>
  </w:num>
  <w:num w:numId="18" w16cid:durableId="1478448720">
    <w:abstractNumId w:val="14"/>
  </w:num>
  <w:num w:numId="19" w16cid:durableId="289670657">
    <w:abstractNumId w:val="2"/>
  </w:num>
  <w:num w:numId="20" w16cid:durableId="1476797674">
    <w:abstractNumId w:val="19"/>
  </w:num>
  <w:num w:numId="21" w16cid:durableId="1357120764">
    <w:abstractNumId w:val="20"/>
  </w:num>
  <w:num w:numId="22" w16cid:durableId="881209013">
    <w:abstractNumId w:val="9"/>
  </w:num>
  <w:num w:numId="23" w16cid:durableId="1655404199">
    <w:abstractNumId w:val="4"/>
  </w:num>
  <w:num w:numId="24" w16cid:durableId="1265577112">
    <w:abstractNumId w:val="13"/>
  </w:num>
  <w:num w:numId="25" w16cid:durableId="1137451036">
    <w:abstractNumId w:val="22"/>
  </w:num>
  <w:num w:numId="26" w16cid:durableId="700783725">
    <w:abstractNumId w:val="25"/>
  </w:num>
  <w:num w:numId="27" w16cid:durableId="204127200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379D"/>
    <w:rsid w:val="0000008A"/>
    <w:rsid w:val="0000020D"/>
    <w:rsid w:val="00000278"/>
    <w:rsid w:val="00000436"/>
    <w:rsid w:val="00000573"/>
    <w:rsid w:val="00000628"/>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425C"/>
    <w:rsid w:val="000042B8"/>
    <w:rsid w:val="000045D5"/>
    <w:rsid w:val="0000490D"/>
    <w:rsid w:val="00004A37"/>
    <w:rsid w:val="00004AC9"/>
    <w:rsid w:val="00005067"/>
    <w:rsid w:val="00005735"/>
    <w:rsid w:val="00005792"/>
    <w:rsid w:val="00005CBB"/>
    <w:rsid w:val="00005CEB"/>
    <w:rsid w:val="00005E4C"/>
    <w:rsid w:val="00005E56"/>
    <w:rsid w:val="00006497"/>
    <w:rsid w:val="000064F9"/>
    <w:rsid w:val="000065EF"/>
    <w:rsid w:val="000065F8"/>
    <w:rsid w:val="0000668E"/>
    <w:rsid w:val="000066E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E"/>
    <w:rsid w:val="00011FF9"/>
    <w:rsid w:val="0001212B"/>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D6C"/>
    <w:rsid w:val="0002109C"/>
    <w:rsid w:val="000212AB"/>
    <w:rsid w:val="000212EE"/>
    <w:rsid w:val="0002143C"/>
    <w:rsid w:val="00021502"/>
    <w:rsid w:val="0002151C"/>
    <w:rsid w:val="000215CC"/>
    <w:rsid w:val="000217A9"/>
    <w:rsid w:val="000217DD"/>
    <w:rsid w:val="00021C16"/>
    <w:rsid w:val="00021C4F"/>
    <w:rsid w:val="00021F07"/>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D8"/>
    <w:rsid w:val="00023E38"/>
    <w:rsid w:val="00024408"/>
    <w:rsid w:val="00024427"/>
    <w:rsid w:val="0002443F"/>
    <w:rsid w:val="0002449D"/>
    <w:rsid w:val="000244D0"/>
    <w:rsid w:val="000244DB"/>
    <w:rsid w:val="00024857"/>
    <w:rsid w:val="00024998"/>
    <w:rsid w:val="00024B7C"/>
    <w:rsid w:val="00024C93"/>
    <w:rsid w:val="0002506B"/>
    <w:rsid w:val="00025130"/>
    <w:rsid w:val="00025358"/>
    <w:rsid w:val="000255DD"/>
    <w:rsid w:val="00025731"/>
    <w:rsid w:val="0002587A"/>
    <w:rsid w:val="000258A5"/>
    <w:rsid w:val="00025C43"/>
    <w:rsid w:val="00025CD7"/>
    <w:rsid w:val="00025E88"/>
    <w:rsid w:val="0002602A"/>
    <w:rsid w:val="0002621D"/>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84"/>
    <w:rsid w:val="0003130E"/>
    <w:rsid w:val="000315E2"/>
    <w:rsid w:val="00031750"/>
    <w:rsid w:val="00031772"/>
    <w:rsid w:val="00031AF1"/>
    <w:rsid w:val="00031BD2"/>
    <w:rsid w:val="00031D03"/>
    <w:rsid w:val="00031E5A"/>
    <w:rsid w:val="000320FE"/>
    <w:rsid w:val="00032274"/>
    <w:rsid w:val="00032618"/>
    <w:rsid w:val="0003294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9D"/>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838"/>
    <w:rsid w:val="0004593F"/>
    <w:rsid w:val="00045E8B"/>
    <w:rsid w:val="00045F74"/>
    <w:rsid w:val="000461A0"/>
    <w:rsid w:val="00046453"/>
    <w:rsid w:val="000464D4"/>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A2"/>
    <w:rsid w:val="00056199"/>
    <w:rsid w:val="00056398"/>
    <w:rsid w:val="0005652D"/>
    <w:rsid w:val="00056688"/>
    <w:rsid w:val="000567AB"/>
    <w:rsid w:val="00056957"/>
    <w:rsid w:val="00056A0B"/>
    <w:rsid w:val="00056EB9"/>
    <w:rsid w:val="00057452"/>
    <w:rsid w:val="0005766C"/>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F73"/>
    <w:rsid w:val="00061FA2"/>
    <w:rsid w:val="000620AB"/>
    <w:rsid w:val="000620D2"/>
    <w:rsid w:val="0006220B"/>
    <w:rsid w:val="00062377"/>
    <w:rsid w:val="0006243F"/>
    <w:rsid w:val="000625ED"/>
    <w:rsid w:val="00062742"/>
    <w:rsid w:val="00062832"/>
    <w:rsid w:val="00062D93"/>
    <w:rsid w:val="00062FCA"/>
    <w:rsid w:val="0006335C"/>
    <w:rsid w:val="00063618"/>
    <w:rsid w:val="00063741"/>
    <w:rsid w:val="0006384D"/>
    <w:rsid w:val="00063BF4"/>
    <w:rsid w:val="00063DD6"/>
    <w:rsid w:val="00064443"/>
    <w:rsid w:val="00064461"/>
    <w:rsid w:val="0006458A"/>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EB2"/>
    <w:rsid w:val="00066193"/>
    <w:rsid w:val="00066482"/>
    <w:rsid w:val="000664D6"/>
    <w:rsid w:val="00066513"/>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9B"/>
    <w:rsid w:val="00070DB6"/>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C17"/>
    <w:rsid w:val="00072E34"/>
    <w:rsid w:val="0007304F"/>
    <w:rsid w:val="00073269"/>
    <w:rsid w:val="00073403"/>
    <w:rsid w:val="00073565"/>
    <w:rsid w:val="00073678"/>
    <w:rsid w:val="00073C5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E8"/>
    <w:rsid w:val="0007642B"/>
    <w:rsid w:val="00076568"/>
    <w:rsid w:val="000767C1"/>
    <w:rsid w:val="00076AB1"/>
    <w:rsid w:val="00076BDD"/>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680"/>
    <w:rsid w:val="00083CEA"/>
    <w:rsid w:val="00083F4C"/>
    <w:rsid w:val="00084174"/>
    <w:rsid w:val="0008436E"/>
    <w:rsid w:val="00084492"/>
    <w:rsid w:val="0008486A"/>
    <w:rsid w:val="00084952"/>
    <w:rsid w:val="00084A07"/>
    <w:rsid w:val="00084C8A"/>
    <w:rsid w:val="00084E99"/>
    <w:rsid w:val="00084FCD"/>
    <w:rsid w:val="00085359"/>
    <w:rsid w:val="00085464"/>
    <w:rsid w:val="00085678"/>
    <w:rsid w:val="00085B87"/>
    <w:rsid w:val="00085E47"/>
    <w:rsid w:val="00085E75"/>
    <w:rsid w:val="000861F5"/>
    <w:rsid w:val="00086221"/>
    <w:rsid w:val="000863AF"/>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933"/>
    <w:rsid w:val="00094D3A"/>
    <w:rsid w:val="000951A4"/>
    <w:rsid w:val="00095464"/>
    <w:rsid w:val="00095512"/>
    <w:rsid w:val="00095786"/>
    <w:rsid w:val="00095D8E"/>
    <w:rsid w:val="00095F74"/>
    <w:rsid w:val="000962CA"/>
    <w:rsid w:val="00096336"/>
    <w:rsid w:val="00096AA3"/>
    <w:rsid w:val="00097199"/>
    <w:rsid w:val="000972D4"/>
    <w:rsid w:val="0009735A"/>
    <w:rsid w:val="00097552"/>
    <w:rsid w:val="00097605"/>
    <w:rsid w:val="00097637"/>
    <w:rsid w:val="0009774C"/>
    <w:rsid w:val="000977EB"/>
    <w:rsid w:val="0009796E"/>
    <w:rsid w:val="00097E58"/>
    <w:rsid w:val="00097EDF"/>
    <w:rsid w:val="00097FDF"/>
    <w:rsid w:val="000A0349"/>
    <w:rsid w:val="000A03CB"/>
    <w:rsid w:val="000A03FC"/>
    <w:rsid w:val="000A05BD"/>
    <w:rsid w:val="000A08B7"/>
    <w:rsid w:val="000A0AD5"/>
    <w:rsid w:val="000A0B79"/>
    <w:rsid w:val="000A10EB"/>
    <w:rsid w:val="000A1322"/>
    <w:rsid w:val="000A13A1"/>
    <w:rsid w:val="000A1A24"/>
    <w:rsid w:val="000A26D3"/>
    <w:rsid w:val="000A2889"/>
    <w:rsid w:val="000A2925"/>
    <w:rsid w:val="000A2926"/>
    <w:rsid w:val="000A2941"/>
    <w:rsid w:val="000A352E"/>
    <w:rsid w:val="000A3621"/>
    <w:rsid w:val="000A36A6"/>
    <w:rsid w:val="000A3718"/>
    <w:rsid w:val="000A3DFF"/>
    <w:rsid w:val="000A4015"/>
    <w:rsid w:val="000A4898"/>
    <w:rsid w:val="000A4BD1"/>
    <w:rsid w:val="000A4BDC"/>
    <w:rsid w:val="000A4C39"/>
    <w:rsid w:val="000A4E49"/>
    <w:rsid w:val="000A4FA7"/>
    <w:rsid w:val="000A5018"/>
    <w:rsid w:val="000A5246"/>
    <w:rsid w:val="000A5780"/>
    <w:rsid w:val="000A57FA"/>
    <w:rsid w:val="000A5A09"/>
    <w:rsid w:val="000A5B22"/>
    <w:rsid w:val="000A5FDD"/>
    <w:rsid w:val="000A61CD"/>
    <w:rsid w:val="000A64F2"/>
    <w:rsid w:val="000A6639"/>
    <w:rsid w:val="000A6785"/>
    <w:rsid w:val="000A67C7"/>
    <w:rsid w:val="000A69B8"/>
    <w:rsid w:val="000A6D09"/>
    <w:rsid w:val="000A6D8D"/>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F1"/>
    <w:rsid w:val="000B4921"/>
    <w:rsid w:val="000B4BF6"/>
    <w:rsid w:val="000B4C34"/>
    <w:rsid w:val="000B4C82"/>
    <w:rsid w:val="000B4F10"/>
    <w:rsid w:val="000B4F98"/>
    <w:rsid w:val="000B5038"/>
    <w:rsid w:val="000B525A"/>
    <w:rsid w:val="000B562A"/>
    <w:rsid w:val="000B5642"/>
    <w:rsid w:val="000B5775"/>
    <w:rsid w:val="000B5A9C"/>
    <w:rsid w:val="000B5AC7"/>
    <w:rsid w:val="000B5C4E"/>
    <w:rsid w:val="000B60C3"/>
    <w:rsid w:val="000B60E5"/>
    <w:rsid w:val="000B6542"/>
    <w:rsid w:val="000B69A9"/>
    <w:rsid w:val="000B6BC3"/>
    <w:rsid w:val="000B6D9A"/>
    <w:rsid w:val="000B6EB7"/>
    <w:rsid w:val="000B6F16"/>
    <w:rsid w:val="000B6F3B"/>
    <w:rsid w:val="000B7216"/>
    <w:rsid w:val="000B7B0F"/>
    <w:rsid w:val="000C0389"/>
    <w:rsid w:val="000C040F"/>
    <w:rsid w:val="000C070E"/>
    <w:rsid w:val="000C07B5"/>
    <w:rsid w:val="000C07F9"/>
    <w:rsid w:val="000C086E"/>
    <w:rsid w:val="000C09DD"/>
    <w:rsid w:val="000C0CE9"/>
    <w:rsid w:val="000C0F1F"/>
    <w:rsid w:val="000C11CC"/>
    <w:rsid w:val="000C11FB"/>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303A"/>
    <w:rsid w:val="000C31D2"/>
    <w:rsid w:val="000C3809"/>
    <w:rsid w:val="000C40D9"/>
    <w:rsid w:val="000C4137"/>
    <w:rsid w:val="000C41FF"/>
    <w:rsid w:val="000C42F3"/>
    <w:rsid w:val="000C4490"/>
    <w:rsid w:val="000C4625"/>
    <w:rsid w:val="000C4742"/>
    <w:rsid w:val="000C4A20"/>
    <w:rsid w:val="000C4A41"/>
    <w:rsid w:val="000C4BD3"/>
    <w:rsid w:val="000C5029"/>
    <w:rsid w:val="000C528C"/>
    <w:rsid w:val="000C535F"/>
    <w:rsid w:val="000C5829"/>
    <w:rsid w:val="000C5A1F"/>
    <w:rsid w:val="000C5DB0"/>
    <w:rsid w:val="000C5EC9"/>
    <w:rsid w:val="000C5F19"/>
    <w:rsid w:val="000C6506"/>
    <w:rsid w:val="000C6545"/>
    <w:rsid w:val="000C67E5"/>
    <w:rsid w:val="000C6AB1"/>
    <w:rsid w:val="000C6C03"/>
    <w:rsid w:val="000C71A2"/>
    <w:rsid w:val="000C724D"/>
    <w:rsid w:val="000C797C"/>
    <w:rsid w:val="000C7C62"/>
    <w:rsid w:val="000C7E61"/>
    <w:rsid w:val="000C7F2B"/>
    <w:rsid w:val="000D042A"/>
    <w:rsid w:val="000D06BD"/>
    <w:rsid w:val="000D0862"/>
    <w:rsid w:val="000D0B47"/>
    <w:rsid w:val="000D0C5F"/>
    <w:rsid w:val="000D0EC1"/>
    <w:rsid w:val="000D0FB8"/>
    <w:rsid w:val="000D10E5"/>
    <w:rsid w:val="000D124D"/>
    <w:rsid w:val="000D14B7"/>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46C"/>
    <w:rsid w:val="000D4566"/>
    <w:rsid w:val="000D46E3"/>
    <w:rsid w:val="000D46F8"/>
    <w:rsid w:val="000D4DD6"/>
    <w:rsid w:val="000D5019"/>
    <w:rsid w:val="000D5275"/>
    <w:rsid w:val="000D5464"/>
    <w:rsid w:val="000D549E"/>
    <w:rsid w:val="000D57BA"/>
    <w:rsid w:val="000D5F8B"/>
    <w:rsid w:val="000D61C3"/>
    <w:rsid w:val="000D62CD"/>
    <w:rsid w:val="000D62E8"/>
    <w:rsid w:val="000D66F7"/>
    <w:rsid w:val="000D6966"/>
    <w:rsid w:val="000D69D0"/>
    <w:rsid w:val="000D6A66"/>
    <w:rsid w:val="000D6BAA"/>
    <w:rsid w:val="000D6CA1"/>
    <w:rsid w:val="000D6E77"/>
    <w:rsid w:val="000D6ED1"/>
    <w:rsid w:val="000D73F4"/>
    <w:rsid w:val="000D755C"/>
    <w:rsid w:val="000D796D"/>
    <w:rsid w:val="000D7B6E"/>
    <w:rsid w:val="000D7F72"/>
    <w:rsid w:val="000E001E"/>
    <w:rsid w:val="000E00CF"/>
    <w:rsid w:val="000E01ED"/>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ED"/>
    <w:rsid w:val="000E2CEB"/>
    <w:rsid w:val="000E2E4B"/>
    <w:rsid w:val="000E3156"/>
    <w:rsid w:val="000E3309"/>
    <w:rsid w:val="000E34EC"/>
    <w:rsid w:val="000E3551"/>
    <w:rsid w:val="000E3656"/>
    <w:rsid w:val="000E369F"/>
    <w:rsid w:val="000E38EA"/>
    <w:rsid w:val="000E397B"/>
    <w:rsid w:val="000E3CAB"/>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769"/>
    <w:rsid w:val="000F08CD"/>
    <w:rsid w:val="000F0B1F"/>
    <w:rsid w:val="000F0C35"/>
    <w:rsid w:val="000F0CE3"/>
    <w:rsid w:val="000F0D99"/>
    <w:rsid w:val="000F1132"/>
    <w:rsid w:val="000F1418"/>
    <w:rsid w:val="000F14ED"/>
    <w:rsid w:val="000F150E"/>
    <w:rsid w:val="000F17F7"/>
    <w:rsid w:val="000F17F8"/>
    <w:rsid w:val="000F1EB8"/>
    <w:rsid w:val="000F1F89"/>
    <w:rsid w:val="000F200B"/>
    <w:rsid w:val="000F2622"/>
    <w:rsid w:val="000F2B52"/>
    <w:rsid w:val="000F3127"/>
    <w:rsid w:val="000F314B"/>
    <w:rsid w:val="000F3211"/>
    <w:rsid w:val="000F351D"/>
    <w:rsid w:val="000F3B00"/>
    <w:rsid w:val="000F3E7E"/>
    <w:rsid w:val="000F4B82"/>
    <w:rsid w:val="000F4BD8"/>
    <w:rsid w:val="000F4DF9"/>
    <w:rsid w:val="000F4E27"/>
    <w:rsid w:val="000F5795"/>
    <w:rsid w:val="000F5C8A"/>
    <w:rsid w:val="000F5CAE"/>
    <w:rsid w:val="000F5DF8"/>
    <w:rsid w:val="000F5E84"/>
    <w:rsid w:val="000F5FEE"/>
    <w:rsid w:val="000F62A5"/>
    <w:rsid w:val="000F645B"/>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DAF"/>
    <w:rsid w:val="00102DD8"/>
    <w:rsid w:val="00102E61"/>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D3D"/>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658"/>
    <w:rsid w:val="0011277F"/>
    <w:rsid w:val="00112D19"/>
    <w:rsid w:val="00113033"/>
    <w:rsid w:val="00113047"/>
    <w:rsid w:val="00113560"/>
    <w:rsid w:val="001138B4"/>
    <w:rsid w:val="001139B7"/>
    <w:rsid w:val="00113B32"/>
    <w:rsid w:val="00113D73"/>
    <w:rsid w:val="00113F00"/>
    <w:rsid w:val="001149E8"/>
    <w:rsid w:val="001149FF"/>
    <w:rsid w:val="00114B86"/>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698"/>
    <w:rsid w:val="0012072B"/>
    <w:rsid w:val="001207B6"/>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F77"/>
    <w:rsid w:val="00126F7E"/>
    <w:rsid w:val="0012717F"/>
    <w:rsid w:val="00127311"/>
    <w:rsid w:val="001276BF"/>
    <w:rsid w:val="00127BFC"/>
    <w:rsid w:val="00127D62"/>
    <w:rsid w:val="00127E81"/>
    <w:rsid w:val="00127EC4"/>
    <w:rsid w:val="00127EDD"/>
    <w:rsid w:val="0013012B"/>
    <w:rsid w:val="001301A0"/>
    <w:rsid w:val="001302EB"/>
    <w:rsid w:val="0013033D"/>
    <w:rsid w:val="0013056C"/>
    <w:rsid w:val="00130A25"/>
    <w:rsid w:val="00130D5F"/>
    <w:rsid w:val="00130FF0"/>
    <w:rsid w:val="001316AA"/>
    <w:rsid w:val="00131876"/>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4000"/>
    <w:rsid w:val="00134214"/>
    <w:rsid w:val="0013426F"/>
    <w:rsid w:val="00134338"/>
    <w:rsid w:val="00134567"/>
    <w:rsid w:val="001345FE"/>
    <w:rsid w:val="00134BBC"/>
    <w:rsid w:val="00134BDE"/>
    <w:rsid w:val="00134D19"/>
    <w:rsid w:val="00134D71"/>
    <w:rsid w:val="00135046"/>
    <w:rsid w:val="0013507C"/>
    <w:rsid w:val="00135344"/>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4C0"/>
    <w:rsid w:val="001377A4"/>
    <w:rsid w:val="0013781F"/>
    <w:rsid w:val="00137C81"/>
    <w:rsid w:val="00137E40"/>
    <w:rsid w:val="0014001B"/>
    <w:rsid w:val="001400CA"/>
    <w:rsid w:val="001401F2"/>
    <w:rsid w:val="00140477"/>
    <w:rsid w:val="0014070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60F"/>
    <w:rsid w:val="00144C1A"/>
    <w:rsid w:val="00145128"/>
    <w:rsid w:val="0014525D"/>
    <w:rsid w:val="00145295"/>
    <w:rsid w:val="00145396"/>
    <w:rsid w:val="001456B1"/>
    <w:rsid w:val="00145AFD"/>
    <w:rsid w:val="00145B2E"/>
    <w:rsid w:val="00145DFD"/>
    <w:rsid w:val="0014608F"/>
    <w:rsid w:val="0014675C"/>
    <w:rsid w:val="00146AED"/>
    <w:rsid w:val="00146CF6"/>
    <w:rsid w:val="00146ED9"/>
    <w:rsid w:val="0014710B"/>
    <w:rsid w:val="00147216"/>
    <w:rsid w:val="0014731C"/>
    <w:rsid w:val="0014742A"/>
    <w:rsid w:val="001476BB"/>
    <w:rsid w:val="00147A47"/>
    <w:rsid w:val="00147D48"/>
    <w:rsid w:val="00150057"/>
    <w:rsid w:val="001509C4"/>
    <w:rsid w:val="00150B06"/>
    <w:rsid w:val="00150FF4"/>
    <w:rsid w:val="00151141"/>
    <w:rsid w:val="00151211"/>
    <w:rsid w:val="0015125F"/>
    <w:rsid w:val="00151481"/>
    <w:rsid w:val="00151A8E"/>
    <w:rsid w:val="0015238A"/>
    <w:rsid w:val="001525D7"/>
    <w:rsid w:val="0015291C"/>
    <w:rsid w:val="00152A96"/>
    <w:rsid w:val="00152D58"/>
    <w:rsid w:val="0015330A"/>
    <w:rsid w:val="00153331"/>
    <w:rsid w:val="00153448"/>
    <w:rsid w:val="0015372A"/>
    <w:rsid w:val="00153C91"/>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44D"/>
    <w:rsid w:val="00161597"/>
    <w:rsid w:val="001616F0"/>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726"/>
    <w:rsid w:val="00165A09"/>
    <w:rsid w:val="00165A30"/>
    <w:rsid w:val="00165AB2"/>
    <w:rsid w:val="00165BFA"/>
    <w:rsid w:val="00165FB6"/>
    <w:rsid w:val="0016640F"/>
    <w:rsid w:val="001669D5"/>
    <w:rsid w:val="00166A59"/>
    <w:rsid w:val="00166D5C"/>
    <w:rsid w:val="00166DC2"/>
    <w:rsid w:val="00166F01"/>
    <w:rsid w:val="00166FDC"/>
    <w:rsid w:val="00167431"/>
    <w:rsid w:val="0016776D"/>
    <w:rsid w:val="00167919"/>
    <w:rsid w:val="00167957"/>
    <w:rsid w:val="001679BD"/>
    <w:rsid w:val="00167D42"/>
    <w:rsid w:val="00167E33"/>
    <w:rsid w:val="0017003B"/>
    <w:rsid w:val="00170B62"/>
    <w:rsid w:val="00170F01"/>
    <w:rsid w:val="00171135"/>
    <w:rsid w:val="001712FC"/>
    <w:rsid w:val="00171500"/>
    <w:rsid w:val="001716BC"/>
    <w:rsid w:val="001719C9"/>
    <w:rsid w:val="00171C7E"/>
    <w:rsid w:val="00171D56"/>
    <w:rsid w:val="00171D6C"/>
    <w:rsid w:val="0017248B"/>
    <w:rsid w:val="0017298F"/>
    <w:rsid w:val="00172BEB"/>
    <w:rsid w:val="00172D8E"/>
    <w:rsid w:val="00172E8E"/>
    <w:rsid w:val="00172F4B"/>
    <w:rsid w:val="00172FA0"/>
    <w:rsid w:val="0017324E"/>
    <w:rsid w:val="00173601"/>
    <w:rsid w:val="0017366E"/>
    <w:rsid w:val="0017373E"/>
    <w:rsid w:val="001738AA"/>
    <w:rsid w:val="00173A88"/>
    <w:rsid w:val="00173CC2"/>
    <w:rsid w:val="001741EA"/>
    <w:rsid w:val="001748B2"/>
    <w:rsid w:val="00174AA0"/>
    <w:rsid w:val="00174E3C"/>
    <w:rsid w:val="00174F8B"/>
    <w:rsid w:val="00175360"/>
    <w:rsid w:val="00175626"/>
    <w:rsid w:val="001757D6"/>
    <w:rsid w:val="00175834"/>
    <w:rsid w:val="00175DD2"/>
    <w:rsid w:val="00175E33"/>
    <w:rsid w:val="001761F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B38"/>
    <w:rsid w:val="00177BBB"/>
    <w:rsid w:val="00177F12"/>
    <w:rsid w:val="00177F72"/>
    <w:rsid w:val="001800DE"/>
    <w:rsid w:val="001801BD"/>
    <w:rsid w:val="001802D5"/>
    <w:rsid w:val="001806FB"/>
    <w:rsid w:val="00180813"/>
    <w:rsid w:val="00180A02"/>
    <w:rsid w:val="00180A03"/>
    <w:rsid w:val="00180A78"/>
    <w:rsid w:val="00180B01"/>
    <w:rsid w:val="00180D9B"/>
    <w:rsid w:val="001812B3"/>
    <w:rsid w:val="00181939"/>
    <w:rsid w:val="00181A6F"/>
    <w:rsid w:val="00181BB8"/>
    <w:rsid w:val="00181DBD"/>
    <w:rsid w:val="00181DD5"/>
    <w:rsid w:val="00181DE7"/>
    <w:rsid w:val="00181FCE"/>
    <w:rsid w:val="00182069"/>
    <w:rsid w:val="001820F4"/>
    <w:rsid w:val="001821DE"/>
    <w:rsid w:val="001822D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F0"/>
    <w:rsid w:val="00185DF3"/>
    <w:rsid w:val="00185EB5"/>
    <w:rsid w:val="0018690E"/>
    <w:rsid w:val="00186A60"/>
    <w:rsid w:val="00186DAC"/>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A14"/>
    <w:rsid w:val="00197C3A"/>
    <w:rsid w:val="00197F1B"/>
    <w:rsid w:val="001A00E8"/>
    <w:rsid w:val="001A0290"/>
    <w:rsid w:val="001A076A"/>
    <w:rsid w:val="001A095C"/>
    <w:rsid w:val="001A096C"/>
    <w:rsid w:val="001A112F"/>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99F"/>
    <w:rsid w:val="001B09D9"/>
    <w:rsid w:val="001B0A30"/>
    <w:rsid w:val="001B0ACF"/>
    <w:rsid w:val="001B0BC3"/>
    <w:rsid w:val="001B0D70"/>
    <w:rsid w:val="001B0EC4"/>
    <w:rsid w:val="001B0EF3"/>
    <w:rsid w:val="001B102A"/>
    <w:rsid w:val="001B11E6"/>
    <w:rsid w:val="001B130C"/>
    <w:rsid w:val="001B1384"/>
    <w:rsid w:val="001B1553"/>
    <w:rsid w:val="001B1557"/>
    <w:rsid w:val="001B15B6"/>
    <w:rsid w:val="001B197F"/>
    <w:rsid w:val="001B1D0A"/>
    <w:rsid w:val="001B206D"/>
    <w:rsid w:val="001B23B0"/>
    <w:rsid w:val="001B24C3"/>
    <w:rsid w:val="001B2768"/>
    <w:rsid w:val="001B276E"/>
    <w:rsid w:val="001B2A4E"/>
    <w:rsid w:val="001B2FBE"/>
    <w:rsid w:val="001B340B"/>
    <w:rsid w:val="001B3590"/>
    <w:rsid w:val="001B3839"/>
    <w:rsid w:val="001B3918"/>
    <w:rsid w:val="001B3E5B"/>
    <w:rsid w:val="001B400C"/>
    <w:rsid w:val="001B42E9"/>
    <w:rsid w:val="001B4A49"/>
    <w:rsid w:val="001B4CD8"/>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D41"/>
    <w:rsid w:val="001C02D6"/>
    <w:rsid w:val="001C048C"/>
    <w:rsid w:val="001C05A3"/>
    <w:rsid w:val="001C0CF9"/>
    <w:rsid w:val="001C0E01"/>
    <w:rsid w:val="001C0F33"/>
    <w:rsid w:val="001C103C"/>
    <w:rsid w:val="001C129E"/>
    <w:rsid w:val="001C1422"/>
    <w:rsid w:val="001C16AB"/>
    <w:rsid w:val="001C16F3"/>
    <w:rsid w:val="001C1835"/>
    <w:rsid w:val="001C1E18"/>
    <w:rsid w:val="001C2208"/>
    <w:rsid w:val="001C22F3"/>
    <w:rsid w:val="001C2669"/>
    <w:rsid w:val="001C2ABC"/>
    <w:rsid w:val="001C2DD2"/>
    <w:rsid w:val="001C2EAE"/>
    <w:rsid w:val="001C3352"/>
    <w:rsid w:val="001C3A38"/>
    <w:rsid w:val="001C3C96"/>
    <w:rsid w:val="001C4159"/>
    <w:rsid w:val="001C41C9"/>
    <w:rsid w:val="001C42FD"/>
    <w:rsid w:val="001C4311"/>
    <w:rsid w:val="001C459C"/>
    <w:rsid w:val="001C4941"/>
    <w:rsid w:val="001C4CBE"/>
    <w:rsid w:val="001C4F4C"/>
    <w:rsid w:val="001C4FE0"/>
    <w:rsid w:val="001C4FF4"/>
    <w:rsid w:val="001C4FFC"/>
    <w:rsid w:val="001C50C8"/>
    <w:rsid w:val="001C54AD"/>
    <w:rsid w:val="001C562E"/>
    <w:rsid w:val="001C5676"/>
    <w:rsid w:val="001C56CA"/>
    <w:rsid w:val="001C5739"/>
    <w:rsid w:val="001C5BCD"/>
    <w:rsid w:val="001C62E2"/>
    <w:rsid w:val="001C6423"/>
    <w:rsid w:val="001C64CF"/>
    <w:rsid w:val="001C67E5"/>
    <w:rsid w:val="001C68A0"/>
    <w:rsid w:val="001C6B28"/>
    <w:rsid w:val="001C72D2"/>
    <w:rsid w:val="001C7964"/>
    <w:rsid w:val="001C7AC2"/>
    <w:rsid w:val="001D00F5"/>
    <w:rsid w:val="001D03F0"/>
    <w:rsid w:val="001D0C95"/>
    <w:rsid w:val="001D1222"/>
    <w:rsid w:val="001D13CC"/>
    <w:rsid w:val="001D14B8"/>
    <w:rsid w:val="001D15AB"/>
    <w:rsid w:val="001D186F"/>
    <w:rsid w:val="001D18E5"/>
    <w:rsid w:val="001D1A62"/>
    <w:rsid w:val="001D1B13"/>
    <w:rsid w:val="001D1BCA"/>
    <w:rsid w:val="001D1C62"/>
    <w:rsid w:val="001D1F20"/>
    <w:rsid w:val="001D2C88"/>
    <w:rsid w:val="001D2EC5"/>
    <w:rsid w:val="001D2FA1"/>
    <w:rsid w:val="001D2FB5"/>
    <w:rsid w:val="001D40AF"/>
    <w:rsid w:val="001D4471"/>
    <w:rsid w:val="001D4612"/>
    <w:rsid w:val="001D4B52"/>
    <w:rsid w:val="001D4CAE"/>
    <w:rsid w:val="001D4F46"/>
    <w:rsid w:val="001D512B"/>
    <w:rsid w:val="001D5196"/>
    <w:rsid w:val="001D5209"/>
    <w:rsid w:val="001D533E"/>
    <w:rsid w:val="001D5462"/>
    <w:rsid w:val="001D6881"/>
    <w:rsid w:val="001D6991"/>
    <w:rsid w:val="001D6AD7"/>
    <w:rsid w:val="001D6B7C"/>
    <w:rsid w:val="001D6BD7"/>
    <w:rsid w:val="001D713A"/>
    <w:rsid w:val="001D72DA"/>
    <w:rsid w:val="001D73CC"/>
    <w:rsid w:val="001D78A8"/>
    <w:rsid w:val="001D7A08"/>
    <w:rsid w:val="001D7C2B"/>
    <w:rsid w:val="001D7C4E"/>
    <w:rsid w:val="001E022B"/>
    <w:rsid w:val="001E03C2"/>
    <w:rsid w:val="001E0509"/>
    <w:rsid w:val="001E053E"/>
    <w:rsid w:val="001E0549"/>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BD"/>
    <w:rsid w:val="001E7FDE"/>
    <w:rsid w:val="001F027B"/>
    <w:rsid w:val="001F042D"/>
    <w:rsid w:val="001F0495"/>
    <w:rsid w:val="001F0836"/>
    <w:rsid w:val="001F0960"/>
    <w:rsid w:val="001F0A1E"/>
    <w:rsid w:val="001F11EA"/>
    <w:rsid w:val="001F1306"/>
    <w:rsid w:val="001F1650"/>
    <w:rsid w:val="001F1848"/>
    <w:rsid w:val="001F1883"/>
    <w:rsid w:val="001F1BE8"/>
    <w:rsid w:val="001F1CCB"/>
    <w:rsid w:val="001F1F06"/>
    <w:rsid w:val="001F2029"/>
    <w:rsid w:val="001F210B"/>
    <w:rsid w:val="001F2768"/>
    <w:rsid w:val="001F27D1"/>
    <w:rsid w:val="001F289D"/>
    <w:rsid w:val="001F28EE"/>
    <w:rsid w:val="001F2BB4"/>
    <w:rsid w:val="001F2D88"/>
    <w:rsid w:val="001F31D0"/>
    <w:rsid w:val="001F3245"/>
    <w:rsid w:val="001F351B"/>
    <w:rsid w:val="001F3829"/>
    <w:rsid w:val="001F389C"/>
    <w:rsid w:val="001F429B"/>
    <w:rsid w:val="001F44A5"/>
    <w:rsid w:val="001F46FF"/>
    <w:rsid w:val="001F4B6E"/>
    <w:rsid w:val="001F50A2"/>
    <w:rsid w:val="001F512C"/>
    <w:rsid w:val="001F5CAF"/>
    <w:rsid w:val="001F5E71"/>
    <w:rsid w:val="001F5FF0"/>
    <w:rsid w:val="001F62A2"/>
    <w:rsid w:val="001F641C"/>
    <w:rsid w:val="001F661E"/>
    <w:rsid w:val="001F67F5"/>
    <w:rsid w:val="001F69A5"/>
    <w:rsid w:val="001F6AFE"/>
    <w:rsid w:val="001F6B64"/>
    <w:rsid w:val="001F6B9D"/>
    <w:rsid w:val="001F6D2E"/>
    <w:rsid w:val="001F6F50"/>
    <w:rsid w:val="001F71FC"/>
    <w:rsid w:val="001F743E"/>
    <w:rsid w:val="001F7504"/>
    <w:rsid w:val="001F78EB"/>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5160"/>
    <w:rsid w:val="0020525D"/>
    <w:rsid w:val="00205878"/>
    <w:rsid w:val="00205C3B"/>
    <w:rsid w:val="00205CB8"/>
    <w:rsid w:val="00205F82"/>
    <w:rsid w:val="0020654C"/>
    <w:rsid w:val="002065EB"/>
    <w:rsid w:val="00206AA6"/>
    <w:rsid w:val="00206BC1"/>
    <w:rsid w:val="00206C19"/>
    <w:rsid w:val="00206ED2"/>
    <w:rsid w:val="00206FE1"/>
    <w:rsid w:val="00206FEB"/>
    <w:rsid w:val="0020737D"/>
    <w:rsid w:val="002073FD"/>
    <w:rsid w:val="002074F9"/>
    <w:rsid w:val="00207696"/>
    <w:rsid w:val="0020789B"/>
    <w:rsid w:val="00207920"/>
    <w:rsid w:val="00207AA4"/>
    <w:rsid w:val="00207CD2"/>
    <w:rsid w:val="00207EA2"/>
    <w:rsid w:val="00210043"/>
    <w:rsid w:val="0021094D"/>
    <w:rsid w:val="00210DBB"/>
    <w:rsid w:val="00211031"/>
    <w:rsid w:val="00211114"/>
    <w:rsid w:val="0021114B"/>
    <w:rsid w:val="002111A2"/>
    <w:rsid w:val="00211236"/>
    <w:rsid w:val="00211397"/>
    <w:rsid w:val="002115DF"/>
    <w:rsid w:val="002119C7"/>
    <w:rsid w:val="00211B69"/>
    <w:rsid w:val="00211E4C"/>
    <w:rsid w:val="00211FD5"/>
    <w:rsid w:val="0021231B"/>
    <w:rsid w:val="00212351"/>
    <w:rsid w:val="00212B12"/>
    <w:rsid w:val="00212D21"/>
    <w:rsid w:val="00212EDD"/>
    <w:rsid w:val="00213586"/>
    <w:rsid w:val="002138CD"/>
    <w:rsid w:val="00213D8B"/>
    <w:rsid w:val="002149A2"/>
    <w:rsid w:val="00214A4E"/>
    <w:rsid w:val="00214E64"/>
    <w:rsid w:val="00215040"/>
    <w:rsid w:val="00215048"/>
    <w:rsid w:val="002150D4"/>
    <w:rsid w:val="0021580F"/>
    <w:rsid w:val="00215ED3"/>
    <w:rsid w:val="002161D3"/>
    <w:rsid w:val="00216540"/>
    <w:rsid w:val="002167D6"/>
    <w:rsid w:val="00216BD9"/>
    <w:rsid w:val="002173AB"/>
    <w:rsid w:val="00217979"/>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FB4"/>
    <w:rsid w:val="002221E8"/>
    <w:rsid w:val="002226F6"/>
    <w:rsid w:val="00222712"/>
    <w:rsid w:val="00222759"/>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A52"/>
    <w:rsid w:val="00232B7B"/>
    <w:rsid w:val="00232D00"/>
    <w:rsid w:val="00233052"/>
    <w:rsid w:val="00233176"/>
    <w:rsid w:val="00233184"/>
    <w:rsid w:val="0023325F"/>
    <w:rsid w:val="00233317"/>
    <w:rsid w:val="002336E8"/>
    <w:rsid w:val="002339ED"/>
    <w:rsid w:val="00233CED"/>
    <w:rsid w:val="00233D36"/>
    <w:rsid w:val="00233FC7"/>
    <w:rsid w:val="002344CB"/>
    <w:rsid w:val="002346D5"/>
    <w:rsid w:val="00234A1F"/>
    <w:rsid w:val="00234B52"/>
    <w:rsid w:val="00234C5F"/>
    <w:rsid w:val="00234E70"/>
    <w:rsid w:val="002352F2"/>
    <w:rsid w:val="00235568"/>
    <w:rsid w:val="00235828"/>
    <w:rsid w:val="0023601E"/>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403A"/>
    <w:rsid w:val="002442C5"/>
    <w:rsid w:val="002448D1"/>
    <w:rsid w:val="002449A7"/>
    <w:rsid w:val="00244C44"/>
    <w:rsid w:val="00244CF6"/>
    <w:rsid w:val="00244D33"/>
    <w:rsid w:val="00244FB8"/>
    <w:rsid w:val="0024511D"/>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6F"/>
    <w:rsid w:val="00250BE6"/>
    <w:rsid w:val="00250C09"/>
    <w:rsid w:val="00250F39"/>
    <w:rsid w:val="00250FCA"/>
    <w:rsid w:val="002511FD"/>
    <w:rsid w:val="00251281"/>
    <w:rsid w:val="00251669"/>
    <w:rsid w:val="002516BF"/>
    <w:rsid w:val="00251904"/>
    <w:rsid w:val="00251929"/>
    <w:rsid w:val="00252091"/>
    <w:rsid w:val="002522F6"/>
    <w:rsid w:val="00252705"/>
    <w:rsid w:val="00252AEA"/>
    <w:rsid w:val="00253022"/>
    <w:rsid w:val="00253062"/>
    <w:rsid w:val="0025348A"/>
    <w:rsid w:val="0025368E"/>
    <w:rsid w:val="00253723"/>
    <w:rsid w:val="00253BFA"/>
    <w:rsid w:val="00253ED9"/>
    <w:rsid w:val="002542C2"/>
    <w:rsid w:val="00254B7A"/>
    <w:rsid w:val="00254CAB"/>
    <w:rsid w:val="002550FB"/>
    <w:rsid w:val="0025541E"/>
    <w:rsid w:val="002555E1"/>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DD"/>
    <w:rsid w:val="00257BC8"/>
    <w:rsid w:val="00257DC8"/>
    <w:rsid w:val="002601C8"/>
    <w:rsid w:val="002606EE"/>
    <w:rsid w:val="002609EA"/>
    <w:rsid w:val="00260A07"/>
    <w:rsid w:val="00260BE1"/>
    <w:rsid w:val="00260DF8"/>
    <w:rsid w:val="002611D9"/>
    <w:rsid w:val="00261502"/>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5A3"/>
    <w:rsid w:val="002655A4"/>
    <w:rsid w:val="00265856"/>
    <w:rsid w:val="002659CA"/>
    <w:rsid w:val="00265A38"/>
    <w:rsid w:val="00265C69"/>
    <w:rsid w:val="00265CD7"/>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EE5"/>
    <w:rsid w:val="00271090"/>
    <w:rsid w:val="00271338"/>
    <w:rsid w:val="00271351"/>
    <w:rsid w:val="002715D0"/>
    <w:rsid w:val="00271620"/>
    <w:rsid w:val="00271DD1"/>
    <w:rsid w:val="002721A7"/>
    <w:rsid w:val="002722ED"/>
    <w:rsid w:val="0027240F"/>
    <w:rsid w:val="002725C7"/>
    <w:rsid w:val="002726D0"/>
    <w:rsid w:val="00272723"/>
    <w:rsid w:val="0027303A"/>
    <w:rsid w:val="002730A6"/>
    <w:rsid w:val="00273723"/>
    <w:rsid w:val="002737C0"/>
    <w:rsid w:val="00273DF6"/>
    <w:rsid w:val="00274179"/>
    <w:rsid w:val="002742DD"/>
    <w:rsid w:val="002743A1"/>
    <w:rsid w:val="0027451B"/>
    <w:rsid w:val="00274CE2"/>
    <w:rsid w:val="00274D8C"/>
    <w:rsid w:val="00274FE7"/>
    <w:rsid w:val="002755CB"/>
    <w:rsid w:val="002755E3"/>
    <w:rsid w:val="00275670"/>
    <w:rsid w:val="0027574F"/>
    <w:rsid w:val="002757EB"/>
    <w:rsid w:val="0027586D"/>
    <w:rsid w:val="002759DE"/>
    <w:rsid w:val="002759EF"/>
    <w:rsid w:val="00275D4C"/>
    <w:rsid w:val="00275F28"/>
    <w:rsid w:val="00276074"/>
    <w:rsid w:val="00276192"/>
    <w:rsid w:val="002761EF"/>
    <w:rsid w:val="0027623B"/>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93C"/>
    <w:rsid w:val="00282962"/>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B55"/>
    <w:rsid w:val="00290B63"/>
    <w:rsid w:val="00290BD1"/>
    <w:rsid w:val="00290DE5"/>
    <w:rsid w:val="0029119C"/>
    <w:rsid w:val="002911D0"/>
    <w:rsid w:val="0029124B"/>
    <w:rsid w:val="002915C5"/>
    <w:rsid w:val="00291F3A"/>
    <w:rsid w:val="002920D8"/>
    <w:rsid w:val="002923E8"/>
    <w:rsid w:val="0029261E"/>
    <w:rsid w:val="002928AD"/>
    <w:rsid w:val="002929A3"/>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40DE"/>
    <w:rsid w:val="0029411D"/>
    <w:rsid w:val="00294193"/>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7040"/>
    <w:rsid w:val="00297052"/>
    <w:rsid w:val="0029705E"/>
    <w:rsid w:val="00297369"/>
    <w:rsid w:val="002973BB"/>
    <w:rsid w:val="0029745C"/>
    <w:rsid w:val="0029745F"/>
    <w:rsid w:val="002975D4"/>
    <w:rsid w:val="0029769D"/>
    <w:rsid w:val="002976BB"/>
    <w:rsid w:val="00297CDC"/>
    <w:rsid w:val="00297CF7"/>
    <w:rsid w:val="00297D67"/>
    <w:rsid w:val="00297FCB"/>
    <w:rsid w:val="002A0050"/>
    <w:rsid w:val="002A01BA"/>
    <w:rsid w:val="002A04EA"/>
    <w:rsid w:val="002A0788"/>
    <w:rsid w:val="002A07CD"/>
    <w:rsid w:val="002A0CB9"/>
    <w:rsid w:val="002A0F98"/>
    <w:rsid w:val="002A10B9"/>
    <w:rsid w:val="002A1150"/>
    <w:rsid w:val="002A1174"/>
    <w:rsid w:val="002A1218"/>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FFA"/>
    <w:rsid w:val="002A31EB"/>
    <w:rsid w:val="002A370F"/>
    <w:rsid w:val="002A41AA"/>
    <w:rsid w:val="002A4213"/>
    <w:rsid w:val="002A42F6"/>
    <w:rsid w:val="002A476A"/>
    <w:rsid w:val="002A4845"/>
    <w:rsid w:val="002A486E"/>
    <w:rsid w:val="002A4942"/>
    <w:rsid w:val="002A4A3B"/>
    <w:rsid w:val="002A4A7A"/>
    <w:rsid w:val="002A4B44"/>
    <w:rsid w:val="002A4DE8"/>
    <w:rsid w:val="002A4E0A"/>
    <w:rsid w:val="002A4E0D"/>
    <w:rsid w:val="002A4EFB"/>
    <w:rsid w:val="002A52E5"/>
    <w:rsid w:val="002A5712"/>
    <w:rsid w:val="002A59E4"/>
    <w:rsid w:val="002A5A97"/>
    <w:rsid w:val="002A5E27"/>
    <w:rsid w:val="002A5F38"/>
    <w:rsid w:val="002A6023"/>
    <w:rsid w:val="002A617F"/>
    <w:rsid w:val="002A6404"/>
    <w:rsid w:val="002A64B2"/>
    <w:rsid w:val="002A654B"/>
    <w:rsid w:val="002A665A"/>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7"/>
    <w:rsid w:val="002B08F7"/>
    <w:rsid w:val="002B09E2"/>
    <w:rsid w:val="002B0B00"/>
    <w:rsid w:val="002B0DE9"/>
    <w:rsid w:val="002B0F12"/>
    <w:rsid w:val="002B1256"/>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7FA"/>
    <w:rsid w:val="002B789D"/>
    <w:rsid w:val="002B7DB1"/>
    <w:rsid w:val="002B7E3A"/>
    <w:rsid w:val="002C03FD"/>
    <w:rsid w:val="002C0528"/>
    <w:rsid w:val="002C0590"/>
    <w:rsid w:val="002C0D96"/>
    <w:rsid w:val="002C0FF7"/>
    <w:rsid w:val="002C10B7"/>
    <w:rsid w:val="002C12B4"/>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A86"/>
    <w:rsid w:val="002C4B70"/>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7D5"/>
    <w:rsid w:val="002C7883"/>
    <w:rsid w:val="002C798B"/>
    <w:rsid w:val="002C7C75"/>
    <w:rsid w:val="002C7CFF"/>
    <w:rsid w:val="002C7D34"/>
    <w:rsid w:val="002C7FFB"/>
    <w:rsid w:val="002D00B9"/>
    <w:rsid w:val="002D03EE"/>
    <w:rsid w:val="002D0979"/>
    <w:rsid w:val="002D0F3B"/>
    <w:rsid w:val="002D0FE8"/>
    <w:rsid w:val="002D0FEC"/>
    <w:rsid w:val="002D133A"/>
    <w:rsid w:val="002D144E"/>
    <w:rsid w:val="002D1CE5"/>
    <w:rsid w:val="002D1CE9"/>
    <w:rsid w:val="002D1D8D"/>
    <w:rsid w:val="002D2212"/>
    <w:rsid w:val="002D23A5"/>
    <w:rsid w:val="002D24E6"/>
    <w:rsid w:val="002D272D"/>
    <w:rsid w:val="002D280C"/>
    <w:rsid w:val="002D2F35"/>
    <w:rsid w:val="002D30E6"/>
    <w:rsid w:val="002D3304"/>
    <w:rsid w:val="002D3399"/>
    <w:rsid w:val="002D3707"/>
    <w:rsid w:val="002D3CBC"/>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580"/>
    <w:rsid w:val="002D5806"/>
    <w:rsid w:val="002D5856"/>
    <w:rsid w:val="002D589D"/>
    <w:rsid w:val="002D5E3C"/>
    <w:rsid w:val="002D5FEA"/>
    <w:rsid w:val="002D6076"/>
    <w:rsid w:val="002D6096"/>
    <w:rsid w:val="002D61AF"/>
    <w:rsid w:val="002D640F"/>
    <w:rsid w:val="002D64B0"/>
    <w:rsid w:val="002D687E"/>
    <w:rsid w:val="002D68B5"/>
    <w:rsid w:val="002D6A78"/>
    <w:rsid w:val="002D6A95"/>
    <w:rsid w:val="002D710C"/>
    <w:rsid w:val="002D75BD"/>
    <w:rsid w:val="002D777F"/>
    <w:rsid w:val="002D78BA"/>
    <w:rsid w:val="002D7914"/>
    <w:rsid w:val="002D7A55"/>
    <w:rsid w:val="002D7E99"/>
    <w:rsid w:val="002D7EFE"/>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F"/>
    <w:rsid w:val="002E3A37"/>
    <w:rsid w:val="002E3AF4"/>
    <w:rsid w:val="002E3C31"/>
    <w:rsid w:val="002E3DF3"/>
    <w:rsid w:val="002E4040"/>
    <w:rsid w:val="002E4400"/>
    <w:rsid w:val="002E4624"/>
    <w:rsid w:val="002E469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EF"/>
    <w:rsid w:val="002E766B"/>
    <w:rsid w:val="002E7BB8"/>
    <w:rsid w:val="002E7C9E"/>
    <w:rsid w:val="002E7CCB"/>
    <w:rsid w:val="002E7D09"/>
    <w:rsid w:val="002F02CA"/>
    <w:rsid w:val="002F07AF"/>
    <w:rsid w:val="002F07EC"/>
    <w:rsid w:val="002F0AC5"/>
    <w:rsid w:val="002F0B74"/>
    <w:rsid w:val="002F0C9A"/>
    <w:rsid w:val="002F0DE7"/>
    <w:rsid w:val="002F0F65"/>
    <w:rsid w:val="002F1484"/>
    <w:rsid w:val="002F149B"/>
    <w:rsid w:val="002F15FE"/>
    <w:rsid w:val="002F19CC"/>
    <w:rsid w:val="002F1B00"/>
    <w:rsid w:val="002F1B15"/>
    <w:rsid w:val="002F1DC1"/>
    <w:rsid w:val="002F1E3A"/>
    <w:rsid w:val="002F268A"/>
    <w:rsid w:val="002F289B"/>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53F"/>
    <w:rsid w:val="0030191B"/>
    <w:rsid w:val="0030195F"/>
    <w:rsid w:val="00301B7D"/>
    <w:rsid w:val="00301EE1"/>
    <w:rsid w:val="0030210A"/>
    <w:rsid w:val="00302168"/>
    <w:rsid w:val="003023EF"/>
    <w:rsid w:val="00302432"/>
    <w:rsid w:val="00302475"/>
    <w:rsid w:val="0030266D"/>
    <w:rsid w:val="003027D6"/>
    <w:rsid w:val="00302B4F"/>
    <w:rsid w:val="00302EB4"/>
    <w:rsid w:val="00303038"/>
    <w:rsid w:val="003033DD"/>
    <w:rsid w:val="00303584"/>
    <w:rsid w:val="0030362A"/>
    <w:rsid w:val="00303A63"/>
    <w:rsid w:val="00303B74"/>
    <w:rsid w:val="00303C65"/>
    <w:rsid w:val="00303DF6"/>
    <w:rsid w:val="00303ECA"/>
    <w:rsid w:val="00303FFB"/>
    <w:rsid w:val="00304443"/>
    <w:rsid w:val="00304C00"/>
    <w:rsid w:val="00304FC7"/>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E32"/>
    <w:rsid w:val="00310471"/>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C8E"/>
    <w:rsid w:val="00316FD6"/>
    <w:rsid w:val="00317694"/>
    <w:rsid w:val="00317AA3"/>
    <w:rsid w:val="00317B73"/>
    <w:rsid w:val="00317DBF"/>
    <w:rsid w:val="003202F3"/>
    <w:rsid w:val="00320348"/>
    <w:rsid w:val="0032080C"/>
    <w:rsid w:val="00320838"/>
    <w:rsid w:val="00320B7D"/>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4854"/>
    <w:rsid w:val="00334912"/>
    <w:rsid w:val="00334C5C"/>
    <w:rsid w:val="00334CCF"/>
    <w:rsid w:val="00334EC5"/>
    <w:rsid w:val="00334EF7"/>
    <w:rsid w:val="0033501A"/>
    <w:rsid w:val="00335043"/>
    <w:rsid w:val="003356F6"/>
    <w:rsid w:val="0033575B"/>
    <w:rsid w:val="003357CE"/>
    <w:rsid w:val="003359BF"/>
    <w:rsid w:val="00335D66"/>
    <w:rsid w:val="00335E13"/>
    <w:rsid w:val="00336278"/>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E31"/>
    <w:rsid w:val="003412FE"/>
    <w:rsid w:val="0034163F"/>
    <w:rsid w:val="00341647"/>
    <w:rsid w:val="003416EF"/>
    <w:rsid w:val="00341B2D"/>
    <w:rsid w:val="00342134"/>
    <w:rsid w:val="00342326"/>
    <w:rsid w:val="00342A75"/>
    <w:rsid w:val="00342A9D"/>
    <w:rsid w:val="00342CDA"/>
    <w:rsid w:val="00342D0D"/>
    <w:rsid w:val="00343171"/>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B1B"/>
    <w:rsid w:val="00352B1D"/>
    <w:rsid w:val="00352BF9"/>
    <w:rsid w:val="00352E80"/>
    <w:rsid w:val="00352EB1"/>
    <w:rsid w:val="0035303B"/>
    <w:rsid w:val="003533BE"/>
    <w:rsid w:val="003533D0"/>
    <w:rsid w:val="00353A62"/>
    <w:rsid w:val="0035400C"/>
    <w:rsid w:val="003543F2"/>
    <w:rsid w:val="003544ED"/>
    <w:rsid w:val="00354567"/>
    <w:rsid w:val="003545F9"/>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7247"/>
    <w:rsid w:val="003572F8"/>
    <w:rsid w:val="00357533"/>
    <w:rsid w:val="00357742"/>
    <w:rsid w:val="003579B3"/>
    <w:rsid w:val="00357E18"/>
    <w:rsid w:val="00357E77"/>
    <w:rsid w:val="00360031"/>
    <w:rsid w:val="00360173"/>
    <w:rsid w:val="003603BF"/>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7E"/>
    <w:rsid w:val="003648AD"/>
    <w:rsid w:val="00364AF1"/>
    <w:rsid w:val="00364C40"/>
    <w:rsid w:val="003653E3"/>
    <w:rsid w:val="00365A5E"/>
    <w:rsid w:val="00365B26"/>
    <w:rsid w:val="00365E38"/>
    <w:rsid w:val="00365F58"/>
    <w:rsid w:val="0036636F"/>
    <w:rsid w:val="00366403"/>
    <w:rsid w:val="00366579"/>
    <w:rsid w:val="003665B5"/>
    <w:rsid w:val="003667F3"/>
    <w:rsid w:val="00366830"/>
    <w:rsid w:val="00366DCF"/>
    <w:rsid w:val="00366E0D"/>
    <w:rsid w:val="00366FC5"/>
    <w:rsid w:val="0036715E"/>
    <w:rsid w:val="0036755F"/>
    <w:rsid w:val="0036764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314E"/>
    <w:rsid w:val="00373310"/>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C51"/>
    <w:rsid w:val="00375CE7"/>
    <w:rsid w:val="00375DEA"/>
    <w:rsid w:val="00376478"/>
    <w:rsid w:val="003766AA"/>
    <w:rsid w:val="003768A7"/>
    <w:rsid w:val="003769F7"/>
    <w:rsid w:val="003769FF"/>
    <w:rsid w:val="00376A08"/>
    <w:rsid w:val="00376F75"/>
    <w:rsid w:val="00377071"/>
    <w:rsid w:val="003776EE"/>
    <w:rsid w:val="003779D5"/>
    <w:rsid w:val="003779E6"/>
    <w:rsid w:val="00377BA6"/>
    <w:rsid w:val="003800A3"/>
    <w:rsid w:val="00380385"/>
    <w:rsid w:val="003804AD"/>
    <w:rsid w:val="00380510"/>
    <w:rsid w:val="00380617"/>
    <w:rsid w:val="0038064A"/>
    <w:rsid w:val="00380970"/>
    <w:rsid w:val="00380A99"/>
    <w:rsid w:val="00380C74"/>
    <w:rsid w:val="00380FD6"/>
    <w:rsid w:val="00381009"/>
    <w:rsid w:val="00381229"/>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4B"/>
    <w:rsid w:val="0038536A"/>
    <w:rsid w:val="00385388"/>
    <w:rsid w:val="003854C0"/>
    <w:rsid w:val="00385760"/>
    <w:rsid w:val="00385C07"/>
    <w:rsid w:val="00385C9E"/>
    <w:rsid w:val="0038605B"/>
    <w:rsid w:val="0038606E"/>
    <w:rsid w:val="00386108"/>
    <w:rsid w:val="0038669F"/>
    <w:rsid w:val="00386F08"/>
    <w:rsid w:val="00387035"/>
    <w:rsid w:val="00387755"/>
    <w:rsid w:val="00387774"/>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E9B"/>
    <w:rsid w:val="00397F0C"/>
    <w:rsid w:val="00397FC0"/>
    <w:rsid w:val="003A039B"/>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8F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9A8"/>
    <w:rsid w:val="003A6E20"/>
    <w:rsid w:val="003A7179"/>
    <w:rsid w:val="003A7339"/>
    <w:rsid w:val="003A7871"/>
    <w:rsid w:val="003A79AE"/>
    <w:rsid w:val="003A7B37"/>
    <w:rsid w:val="003B0426"/>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921"/>
    <w:rsid w:val="003B3A85"/>
    <w:rsid w:val="003B3AC5"/>
    <w:rsid w:val="003B3D3A"/>
    <w:rsid w:val="003B3D51"/>
    <w:rsid w:val="003B40DF"/>
    <w:rsid w:val="003B4154"/>
    <w:rsid w:val="003B420B"/>
    <w:rsid w:val="003B4218"/>
    <w:rsid w:val="003B43FC"/>
    <w:rsid w:val="003B44D3"/>
    <w:rsid w:val="003B469B"/>
    <w:rsid w:val="003B48B1"/>
    <w:rsid w:val="003B4A70"/>
    <w:rsid w:val="003B4B77"/>
    <w:rsid w:val="003B4F99"/>
    <w:rsid w:val="003B5167"/>
    <w:rsid w:val="003B5B7C"/>
    <w:rsid w:val="003B5E08"/>
    <w:rsid w:val="003B5FBB"/>
    <w:rsid w:val="003B623D"/>
    <w:rsid w:val="003B6246"/>
    <w:rsid w:val="003B661E"/>
    <w:rsid w:val="003B6661"/>
    <w:rsid w:val="003B6936"/>
    <w:rsid w:val="003B6C3C"/>
    <w:rsid w:val="003B6DAF"/>
    <w:rsid w:val="003B70ED"/>
    <w:rsid w:val="003B77F4"/>
    <w:rsid w:val="003B7C18"/>
    <w:rsid w:val="003B7C20"/>
    <w:rsid w:val="003B7DB9"/>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737"/>
    <w:rsid w:val="003C2765"/>
    <w:rsid w:val="003C27B6"/>
    <w:rsid w:val="003C2990"/>
    <w:rsid w:val="003C2A0A"/>
    <w:rsid w:val="003C2B62"/>
    <w:rsid w:val="003C3087"/>
    <w:rsid w:val="003C3581"/>
    <w:rsid w:val="003C3695"/>
    <w:rsid w:val="003C37D8"/>
    <w:rsid w:val="003C37E6"/>
    <w:rsid w:val="003C38FA"/>
    <w:rsid w:val="003C3A7C"/>
    <w:rsid w:val="003C3D19"/>
    <w:rsid w:val="003C3D65"/>
    <w:rsid w:val="003C3DE1"/>
    <w:rsid w:val="003C4105"/>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FB"/>
    <w:rsid w:val="003D0371"/>
    <w:rsid w:val="003D071B"/>
    <w:rsid w:val="003D0744"/>
    <w:rsid w:val="003D078A"/>
    <w:rsid w:val="003D078D"/>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C03"/>
    <w:rsid w:val="003D6227"/>
    <w:rsid w:val="003D6596"/>
    <w:rsid w:val="003D6674"/>
    <w:rsid w:val="003D6874"/>
    <w:rsid w:val="003D6EE3"/>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63"/>
    <w:rsid w:val="003E2BF6"/>
    <w:rsid w:val="003E2D75"/>
    <w:rsid w:val="003E2D7A"/>
    <w:rsid w:val="003E2DF7"/>
    <w:rsid w:val="003E3037"/>
    <w:rsid w:val="003E32D9"/>
    <w:rsid w:val="003E331C"/>
    <w:rsid w:val="003E33DD"/>
    <w:rsid w:val="003E370D"/>
    <w:rsid w:val="003E3715"/>
    <w:rsid w:val="003E3778"/>
    <w:rsid w:val="003E39C7"/>
    <w:rsid w:val="003E3CBD"/>
    <w:rsid w:val="003E3CFB"/>
    <w:rsid w:val="003E3D0C"/>
    <w:rsid w:val="003E3F7E"/>
    <w:rsid w:val="003E418F"/>
    <w:rsid w:val="003E4271"/>
    <w:rsid w:val="003E45DD"/>
    <w:rsid w:val="003E4C90"/>
    <w:rsid w:val="003E4E8A"/>
    <w:rsid w:val="003E4F28"/>
    <w:rsid w:val="003E4FDD"/>
    <w:rsid w:val="003E5501"/>
    <w:rsid w:val="003E5811"/>
    <w:rsid w:val="003E5937"/>
    <w:rsid w:val="003E59D5"/>
    <w:rsid w:val="003E5A77"/>
    <w:rsid w:val="003E5C4F"/>
    <w:rsid w:val="003E5E08"/>
    <w:rsid w:val="003E62FF"/>
    <w:rsid w:val="003E63F1"/>
    <w:rsid w:val="003E66BA"/>
    <w:rsid w:val="003E67E5"/>
    <w:rsid w:val="003E69BB"/>
    <w:rsid w:val="003E6C67"/>
    <w:rsid w:val="003E734F"/>
    <w:rsid w:val="003E75BA"/>
    <w:rsid w:val="003E7DB9"/>
    <w:rsid w:val="003E7EDA"/>
    <w:rsid w:val="003F0093"/>
    <w:rsid w:val="003F067B"/>
    <w:rsid w:val="003F0991"/>
    <w:rsid w:val="003F0AF2"/>
    <w:rsid w:val="003F0E4F"/>
    <w:rsid w:val="003F119D"/>
    <w:rsid w:val="003F1253"/>
    <w:rsid w:val="003F1261"/>
    <w:rsid w:val="003F1320"/>
    <w:rsid w:val="003F15EC"/>
    <w:rsid w:val="003F1794"/>
    <w:rsid w:val="003F19C3"/>
    <w:rsid w:val="003F1AB1"/>
    <w:rsid w:val="003F1E8D"/>
    <w:rsid w:val="003F1F49"/>
    <w:rsid w:val="003F1F74"/>
    <w:rsid w:val="003F21E7"/>
    <w:rsid w:val="003F2367"/>
    <w:rsid w:val="003F23BB"/>
    <w:rsid w:val="003F25C6"/>
    <w:rsid w:val="003F26F5"/>
    <w:rsid w:val="003F28FC"/>
    <w:rsid w:val="003F2950"/>
    <w:rsid w:val="003F2B73"/>
    <w:rsid w:val="003F2BFF"/>
    <w:rsid w:val="003F2CE4"/>
    <w:rsid w:val="003F2EF8"/>
    <w:rsid w:val="003F3271"/>
    <w:rsid w:val="003F3987"/>
    <w:rsid w:val="003F3C2D"/>
    <w:rsid w:val="003F3DB0"/>
    <w:rsid w:val="003F3ECF"/>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E49"/>
    <w:rsid w:val="003F70F3"/>
    <w:rsid w:val="003F7126"/>
    <w:rsid w:val="003F759F"/>
    <w:rsid w:val="003F76A5"/>
    <w:rsid w:val="003F790A"/>
    <w:rsid w:val="003F7AE7"/>
    <w:rsid w:val="003F7C98"/>
    <w:rsid w:val="003F7E1B"/>
    <w:rsid w:val="003F7EE3"/>
    <w:rsid w:val="00400770"/>
    <w:rsid w:val="00400838"/>
    <w:rsid w:val="004009D6"/>
    <w:rsid w:val="00400D11"/>
    <w:rsid w:val="00400E89"/>
    <w:rsid w:val="00401014"/>
    <w:rsid w:val="00401983"/>
    <w:rsid w:val="00401B57"/>
    <w:rsid w:val="00401C93"/>
    <w:rsid w:val="00401CFB"/>
    <w:rsid w:val="00401D23"/>
    <w:rsid w:val="00401F33"/>
    <w:rsid w:val="00401F53"/>
    <w:rsid w:val="00402183"/>
    <w:rsid w:val="00402267"/>
    <w:rsid w:val="00402357"/>
    <w:rsid w:val="00402369"/>
    <w:rsid w:val="00402454"/>
    <w:rsid w:val="0040272D"/>
    <w:rsid w:val="004028D0"/>
    <w:rsid w:val="00402B68"/>
    <w:rsid w:val="00402E98"/>
    <w:rsid w:val="00402F8A"/>
    <w:rsid w:val="004032BD"/>
    <w:rsid w:val="00403447"/>
    <w:rsid w:val="00403B24"/>
    <w:rsid w:val="00403C5E"/>
    <w:rsid w:val="00403E05"/>
    <w:rsid w:val="00404532"/>
    <w:rsid w:val="00404696"/>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619"/>
    <w:rsid w:val="00415A18"/>
    <w:rsid w:val="00415D4F"/>
    <w:rsid w:val="00416102"/>
    <w:rsid w:val="004161AF"/>
    <w:rsid w:val="004163F4"/>
    <w:rsid w:val="00416668"/>
    <w:rsid w:val="00416817"/>
    <w:rsid w:val="00416A41"/>
    <w:rsid w:val="00416AAE"/>
    <w:rsid w:val="00416C1F"/>
    <w:rsid w:val="00416C27"/>
    <w:rsid w:val="00416E1E"/>
    <w:rsid w:val="0041748D"/>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EE"/>
    <w:rsid w:val="00424620"/>
    <w:rsid w:val="0042464E"/>
    <w:rsid w:val="00424D09"/>
    <w:rsid w:val="00424D8B"/>
    <w:rsid w:val="00424F6D"/>
    <w:rsid w:val="00425285"/>
    <w:rsid w:val="0042528B"/>
    <w:rsid w:val="004254D8"/>
    <w:rsid w:val="004258F9"/>
    <w:rsid w:val="00425949"/>
    <w:rsid w:val="00425B30"/>
    <w:rsid w:val="00425BB7"/>
    <w:rsid w:val="00425BDC"/>
    <w:rsid w:val="00425DEF"/>
    <w:rsid w:val="00425FAA"/>
    <w:rsid w:val="0042616E"/>
    <w:rsid w:val="00426669"/>
    <w:rsid w:val="0042671F"/>
    <w:rsid w:val="00426989"/>
    <w:rsid w:val="00426AB0"/>
    <w:rsid w:val="00426B57"/>
    <w:rsid w:val="00426CB8"/>
    <w:rsid w:val="00426CE4"/>
    <w:rsid w:val="00426D21"/>
    <w:rsid w:val="004270F2"/>
    <w:rsid w:val="004277D5"/>
    <w:rsid w:val="0042794E"/>
    <w:rsid w:val="00430015"/>
    <w:rsid w:val="0043066A"/>
    <w:rsid w:val="00430923"/>
    <w:rsid w:val="00430AD7"/>
    <w:rsid w:val="00430DC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344"/>
    <w:rsid w:val="00434CEE"/>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6FD"/>
    <w:rsid w:val="00446794"/>
    <w:rsid w:val="004468E0"/>
    <w:rsid w:val="00446B8D"/>
    <w:rsid w:val="00446C5C"/>
    <w:rsid w:val="00447223"/>
    <w:rsid w:val="004472FA"/>
    <w:rsid w:val="004475F9"/>
    <w:rsid w:val="00447A2C"/>
    <w:rsid w:val="00447CB5"/>
    <w:rsid w:val="00450968"/>
    <w:rsid w:val="00450BD8"/>
    <w:rsid w:val="00451169"/>
    <w:rsid w:val="0045140D"/>
    <w:rsid w:val="0045156D"/>
    <w:rsid w:val="0045162C"/>
    <w:rsid w:val="0045187B"/>
    <w:rsid w:val="00451B19"/>
    <w:rsid w:val="00451B61"/>
    <w:rsid w:val="00451B82"/>
    <w:rsid w:val="00451BFB"/>
    <w:rsid w:val="00451C61"/>
    <w:rsid w:val="00452313"/>
    <w:rsid w:val="0045238D"/>
    <w:rsid w:val="004523A2"/>
    <w:rsid w:val="004524A4"/>
    <w:rsid w:val="004524DE"/>
    <w:rsid w:val="00452639"/>
    <w:rsid w:val="00452772"/>
    <w:rsid w:val="004527E5"/>
    <w:rsid w:val="00452A45"/>
    <w:rsid w:val="00452AC9"/>
    <w:rsid w:val="00452B9F"/>
    <w:rsid w:val="00452C57"/>
    <w:rsid w:val="00452CFF"/>
    <w:rsid w:val="00453297"/>
    <w:rsid w:val="00453352"/>
    <w:rsid w:val="00453813"/>
    <w:rsid w:val="004538CD"/>
    <w:rsid w:val="00453BE5"/>
    <w:rsid w:val="004542D7"/>
    <w:rsid w:val="004542DB"/>
    <w:rsid w:val="0045431D"/>
    <w:rsid w:val="00454577"/>
    <w:rsid w:val="004545E7"/>
    <w:rsid w:val="004547F0"/>
    <w:rsid w:val="00454B1C"/>
    <w:rsid w:val="00454CC2"/>
    <w:rsid w:val="00454D8C"/>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834"/>
    <w:rsid w:val="00466B77"/>
    <w:rsid w:val="00466DEB"/>
    <w:rsid w:val="00466FD6"/>
    <w:rsid w:val="00467123"/>
    <w:rsid w:val="0046723B"/>
    <w:rsid w:val="00467411"/>
    <w:rsid w:val="0046777E"/>
    <w:rsid w:val="00467C4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61FD"/>
    <w:rsid w:val="0047625E"/>
    <w:rsid w:val="00476360"/>
    <w:rsid w:val="004772F8"/>
    <w:rsid w:val="00477316"/>
    <w:rsid w:val="0047767C"/>
    <w:rsid w:val="00477D14"/>
    <w:rsid w:val="00477DEA"/>
    <w:rsid w:val="00477F19"/>
    <w:rsid w:val="004800D1"/>
    <w:rsid w:val="004803BA"/>
    <w:rsid w:val="00480431"/>
    <w:rsid w:val="0048047A"/>
    <w:rsid w:val="00480AC8"/>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FB9"/>
    <w:rsid w:val="0048439A"/>
    <w:rsid w:val="00484B41"/>
    <w:rsid w:val="0048549D"/>
    <w:rsid w:val="004858CC"/>
    <w:rsid w:val="0048596F"/>
    <w:rsid w:val="0048619E"/>
    <w:rsid w:val="0048657D"/>
    <w:rsid w:val="004865B4"/>
    <w:rsid w:val="00486686"/>
    <w:rsid w:val="00486779"/>
    <w:rsid w:val="00486864"/>
    <w:rsid w:val="0048687D"/>
    <w:rsid w:val="0048693A"/>
    <w:rsid w:val="00486BCD"/>
    <w:rsid w:val="00486EBF"/>
    <w:rsid w:val="00486F55"/>
    <w:rsid w:val="00486F98"/>
    <w:rsid w:val="00487191"/>
    <w:rsid w:val="0048725F"/>
    <w:rsid w:val="004873FB"/>
    <w:rsid w:val="0048750F"/>
    <w:rsid w:val="0048773B"/>
    <w:rsid w:val="00487D57"/>
    <w:rsid w:val="00487D9E"/>
    <w:rsid w:val="00490029"/>
    <w:rsid w:val="004901DD"/>
    <w:rsid w:val="0049048B"/>
    <w:rsid w:val="004905A5"/>
    <w:rsid w:val="00490988"/>
    <w:rsid w:val="00490BF5"/>
    <w:rsid w:val="00490C7C"/>
    <w:rsid w:val="00490FD2"/>
    <w:rsid w:val="004912B4"/>
    <w:rsid w:val="004915D2"/>
    <w:rsid w:val="0049160D"/>
    <w:rsid w:val="00491AD7"/>
    <w:rsid w:val="00491CD0"/>
    <w:rsid w:val="00491EFE"/>
    <w:rsid w:val="00492114"/>
    <w:rsid w:val="004923DE"/>
    <w:rsid w:val="00492511"/>
    <w:rsid w:val="004927D8"/>
    <w:rsid w:val="004929CE"/>
    <w:rsid w:val="004929F2"/>
    <w:rsid w:val="00492A38"/>
    <w:rsid w:val="00492CBD"/>
    <w:rsid w:val="00493239"/>
    <w:rsid w:val="00493410"/>
    <w:rsid w:val="004935B2"/>
    <w:rsid w:val="0049392C"/>
    <w:rsid w:val="00493C6D"/>
    <w:rsid w:val="00493C84"/>
    <w:rsid w:val="00493D6B"/>
    <w:rsid w:val="004942E5"/>
    <w:rsid w:val="0049437F"/>
    <w:rsid w:val="004946D3"/>
    <w:rsid w:val="004947EC"/>
    <w:rsid w:val="00494D98"/>
    <w:rsid w:val="0049500D"/>
    <w:rsid w:val="004959EF"/>
    <w:rsid w:val="00495DE3"/>
    <w:rsid w:val="00495FC7"/>
    <w:rsid w:val="004960D6"/>
    <w:rsid w:val="004963B9"/>
    <w:rsid w:val="0049677F"/>
    <w:rsid w:val="004967B0"/>
    <w:rsid w:val="00496A67"/>
    <w:rsid w:val="00497017"/>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05E"/>
    <w:rsid w:val="004A2460"/>
    <w:rsid w:val="004A2490"/>
    <w:rsid w:val="004A2682"/>
    <w:rsid w:val="004A28AE"/>
    <w:rsid w:val="004A2A74"/>
    <w:rsid w:val="004A2AD2"/>
    <w:rsid w:val="004A2AF6"/>
    <w:rsid w:val="004A2D94"/>
    <w:rsid w:val="004A3363"/>
    <w:rsid w:val="004A3525"/>
    <w:rsid w:val="004A3584"/>
    <w:rsid w:val="004A3770"/>
    <w:rsid w:val="004A3B45"/>
    <w:rsid w:val="004A3D70"/>
    <w:rsid w:val="004A3E64"/>
    <w:rsid w:val="004A416B"/>
    <w:rsid w:val="004A4312"/>
    <w:rsid w:val="004A45BC"/>
    <w:rsid w:val="004A4E95"/>
    <w:rsid w:val="004A4F02"/>
    <w:rsid w:val="004A5141"/>
    <w:rsid w:val="004A5224"/>
    <w:rsid w:val="004A5283"/>
    <w:rsid w:val="004A53A5"/>
    <w:rsid w:val="004A58E4"/>
    <w:rsid w:val="004A63AD"/>
    <w:rsid w:val="004A6C0E"/>
    <w:rsid w:val="004A6EE6"/>
    <w:rsid w:val="004A723C"/>
    <w:rsid w:val="004A72B9"/>
    <w:rsid w:val="004A7358"/>
    <w:rsid w:val="004B001C"/>
    <w:rsid w:val="004B0272"/>
    <w:rsid w:val="004B0414"/>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A21"/>
    <w:rsid w:val="004B39E0"/>
    <w:rsid w:val="004B3B9B"/>
    <w:rsid w:val="004B3BCD"/>
    <w:rsid w:val="004B3D73"/>
    <w:rsid w:val="004B3DE2"/>
    <w:rsid w:val="004B424A"/>
    <w:rsid w:val="004B4621"/>
    <w:rsid w:val="004B47D0"/>
    <w:rsid w:val="004B4D0B"/>
    <w:rsid w:val="004B5A8D"/>
    <w:rsid w:val="004B5D3C"/>
    <w:rsid w:val="004B5EA6"/>
    <w:rsid w:val="004B6203"/>
    <w:rsid w:val="004B681F"/>
    <w:rsid w:val="004B684E"/>
    <w:rsid w:val="004B6AAF"/>
    <w:rsid w:val="004B6C1D"/>
    <w:rsid w:val="004B6D97"/>
    <w:rsid w:val="004B704E"/>
    <w:rsid w:val="004B7216"/>
    <w:rsid w:val="004B7280"/>
    <w:rsid w:val="004B7592"/>
    <w:rsid w:val="004B7610"/>
    <w:rsid w:val="004B785C"/>
    <w:rsid w:val="004B7A36"/>
    <w:rsid w:val="004B7A84"/>
    <w:rsid w:val="004C0284"/>
    <w:rsid w:val="004C02F7"/>
    <w:rsid w:val="004C0322"/>
    <w:rsid w:val="004C05B3"/>
    <w:rsid w:val="004C0804"/>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F30"/>
    <w:rsid w:val="004C3009"/>
    <w:rsid w:val="004C3318"/>
    <w:rsid w:val="004C3363"/>
    <w:rsid w:val="004C340C"/>
    <w:rsid w:val="004C34CD"/>
    <w:rsid w:val="004C3916"/>
    <w:rsid w:val="004C3B04"/>
    <w:rsid w:val="004C3C49"/>
    <w:rsid w:val="004C3CA4"/>
    <w:rsid w:val="004C418F"/>
    <w:rsid w:val="004C439D"/>
    <w:rsid w:val="004C43C1"/>
    <w:rsid w:val="004C4620"/>
    <w:rsid w:val="004C4978"/>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130D"/>
    <w:rsid w:val="004D1492"/>
    <w:rsid w:val="004D17CB"/>
    <w:rsid w:val="004D18F0"/>
    <w:rsid w:val="004D1920"/>
    <w:rsid w:val="004D1B80"/>
    <w:rsid w:val="004D1B86"/>
    <w:rsid w:val="004D1BD6"/>
    <w:rsid w:val="004D1F6F"/>
    <w:rsid w:val="004D1FCE"/>
    <w:rsid w:val="004D2000"/>
    <w:rsid w:val="004D22C1"/>
    <w:rsid w:val="004D2CCF"/>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DB4"/>
    <w:rsid w:val="004D7E83"/>
    <w:rsid w:val="004D7EC2"/>
    <w:rsid w:val="004D7F18"/>
    <w:rsid w:val="004E0137"/>
    <w:rsid w:val="004E0812"/>
    <w:rsid w:val="004E09AB"/>
    <w:rsid w:val="004E0B1F"/>
    <w:rsid w:val="004E1375"/>
    <w:rsid w:val="004E15E6"/>
    <w:rsid w:val="004E17B1"/>
    <w:rsid w:val="004E19AC"/>
    <w:rsid w:val="004E1B54"/>
    <w:rsid w:val="004E1BAC"/>
    <w:rsid w:val="004E1FD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3F2"/>
    <w:rsid w:val="004E550A"/>
    <w:rsid w:val="004E5C50"/>
    <w:rsid w:val="004E61F7"/>
    <w:rsid w:val="004E63C8"/>
    <w:rsid w:val="004E65CB"/>
    <w:rsid w:val="004E66F9"/>
    <w:rsid w:val="004E6869"/>
    <w:rsid w:val="004E6AA2"/>
    <w:rsid w:val="004E6D36"/>
    <w:rsid w:val="004E6E5E"/>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B89"/>
    <w:rsid w:val="004F4058"/>
    <w:rsid w:val="004F4088"/>
    <w:rsid w:val="004F4681"/>
    <w:rsid w:val="004F4741"/>
    <w:rsid w:val="004F482B"/>
    <w:rsid w:val="004F487A"/>
    <w:rsid w:val="004F494D"/>
    <w:rsid w:val="004F4BAB"/>
    <w:rsid w:val="004F4C42"/>
    <w:rsid w:val="004F4CD9"/>
    <w:rsid w:val="004F4D0A"/>
    <w:rsid w:val="004F4E4A"/>
    <w:rsid w:val="004F4F80"/>
    <w:rsid w:val="004F50CE"/>
    <w:rsid w:val="004F5256"/>
    <w:rsid w:val="004F52B9"/>
    <w:rsid w:val="004F557E"/>
    <w:rsid w:val="004F56B8"/>
    <w:rsid w:val="004F56ED"/>
    <w:rsid w:val="004F58FE"/>
    <w:rsid w:val="004F5909"/>
    <w:rsid w:val="004F5DDF"/>
    <w:rsid w:val="004F5E97"/>
    <w:rsid w:val="004F5F26"/>
    <w:rsid w:val="004F615D"/>
    <w:rsid w:val="004F61E7"/>
    <w:rsid w:val="004F6933"/>
    <w:rsid w:val="004F69E1"/>
    <w:rsid w:val="004F69F1"/>
    <w:rsid w:val="004F6B34"/>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AD2"/>
    <w:rsid w:val="00501BF8"/>
    <w:rsid w:val="005023AA"/>
    <w:rsid w:val="0050258A"/>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65B"/>
    <w:rsid w:val="0050666C"/>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CD"/>
    <w:rsid w:val="00511324"/>
    <w:rsid w:val="00511819"/>
    <w:rsid w:val="00511C98"/>
    <w:rsid w:val="00511D6D"/>
    <w:rsid w:val="00512302"/>
    <w:rsid w:val="00512387"/>
    <w:rsid w:val="00512968"/>
    <w:rsid w:val="00512AB2"/>
    <w:rsid w:val="00512AE9"/>
    <w:rsid w:val="005130AF"/>
    <w:rsid w:val="0051310E"/>
    <w:rsid w:val="00513A4F"/>
    <w:rsid w:val="00513BD4"/>
    <w:rsid w:val="00513BF3"/>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D80"/>
    <w:rsid w:val="00515DFE"/>
    <w:rsid w:val="005160CD"/>
    <w:rsid w:val="005160E0"/>
    <w:rsid w:val="0051676E"/>
    <w:rsid w:val="005168ED"/>
    <w:rsid w:val="005169BC"/>
    <w:rsid w:val="00516D31"/>
    <w:rsid w:val="0051722B"/>
    <w:rsid w:val="00517467"/>
    <w:rsid w:val="00517542"/>
    <w:rsid w:val="0051761A"/>
    <w:rsid w:val="00517684"/>
    <w:rsid w:val="0051788E"/>
    <w:rsid w:val="00520487"/>
    <w:rsid w:val="0052055B"/>
    <w:rsid w:val="00520AFF"/>
    <w:rsid w:val="00520BB7"/>
    <w:rsid w:val="00520F34"/>
    <w:rsid w:val="00521130"/>
    <w:rsid w:val="005213F5"/>
    <w:rsid w:val="00521508"/>
    <w:rsid w:val="0052183F"/>
    <w:rsid w:val="00521858"/>
    <w:rsid w:val="00521893"/>
    <w:rsid w:val="005218DC"/>
    <w:rsid w:val="00521B4E"/>
    <w:rsid w:val="00521BEB"/>
    <w:rsid w:val="00521F1B"/>
    <w:rsid w:val="0052215E"/>
    <w:rsid w:val="00522427"/>
    <w:rsid w:val="0052279B"/>
    <w:rsid w:val="00522B9D"/>
    <w:rsid w:val="00522C77"/>
    <w:rsid w:val="00522E43"/>
    <w:rsid w:val="00523370"/>
    <w:rsid w:val="00523380"/>
    <w:rsid w:val="0052350A"/>
    <w:rsid w:val="005238D7"/>
    <w:rsid w:val="00523B33"/>
    <w:rsid w:val="00523C48"/>
    <w:rsid w:val="00523C77"/>
    <w:rsid w:val="00523D59"/>
    <w:rsid w:val="00523D85"/>
    <w:rsid w:val="00524082"/>
    <w:rsid w:val="00524176"/>
    <w:rsid w:val="005241CA"/>
    <w:rsid w:val="00524B9E"/>
    <w:rsid w:val="00524D03"/>
    <w:rsid w:val="00524E44"/>
    <w:rsid w:val="005252D9"/>
    <w:rsid w:val="005255E6"/>
    <w:rsid w:val="0052576D"/>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EA7"/>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EE9"/>
    <w:rsid w:val="00543F68"/>
    <w:rsid w:val="00543F8B"/>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602"/>
    <w:rsid w:val="00546611"/>
    <w:rsid w:val="00546846"/>
    <w:rsid w:val="005468D5"/>
    <w:rsid w:val="00546961"/>
    <w:rsid w:val="005469C4"/>
    <w:rsid w:val="00546C74"/>
    <w:rsid w:val="00546FAD"/>
    <w:rsid w:val="0054714F"/>
    <w:rsid w:val="005471F7"/>
    <w:rsid w:val="00547326"/>
    <w:rsid w:val="005477FD"/>
    <w:rsid w:val="00547B87"/>
    <w:rsid w:val="00547C28"/>
    <w:rsid w:val="00547C89"/>
    <w:rsid w:val="00547C9F"/>
    <w:rsid w:val="00547D73"/>
    <w:rsid w:val="00550BEB"/>
    <w:rsid w:val="00550D34"/>
    <w:rsid w:val="00550E17"/>
    <w:rsid w:val="00550EC3"/>
    <w:rsid w:val="0055170B"/>
    <w:rsid w:val="00551798"/>
    <w:rsid w:val="00551837"/>
    <w:rsid w:val="00551898"/>
    <w:rsid w:val="005518CF"/>
    <w:rsid w:val="0055193A"/>
    <w:rsid w:val="00551AAE"/>
    <w:rsid w:val="00551DF7"/>
    <w:rsid w:val="00551E2A"/>
    <w:rsid w:val="00551F65"/>
    <w:rsid w:val="005524A2"/>
    <w:rsid w:val="00552822"/>
    <w:rsid w:val="00552917"/>
    <w:rsid w:val="00552DC9"/>
    <w:rsid w:val="00552E49"/>
    <w:rsid w:val="0055312E"/>
    <w:rsid w:val="005532E0"/>
    <w:rsid w:val="00554CF4"/>
    <w:rsid w:val="00554CFC"/>
    <w:rsid w:val="00554F03"/>
    <w:rsid w:val="00554F52"/>
    <w:rsid w:val="00555493"/>
    <w:rsid w:val="0055558B"/>
    <w:rsid w:val="00555765"/>
    <w:rsid w:val="0055587B"/>
    <w:rsid w:val="0055594E"/>
    <w:rsid w:val="00555BF5"/>
    <w:rsid w:val="00555D02"/>
    <w:rsid w:val="00555F23"/>
    <w:rsid w:val="00555F68"/>
    <w:rsid w:val="005564F1"/>
    <w:rsid w:val="005568E6"/>
    <w:rsid w:val="00556B11"/>
    <w:rsid w:val="00556C77"/>
    <w:rsid w:val="00556DEF"/>
    <w:rsid w:val="00557094"/>
    <w:rsid w:val="0055776F"/>
    <w:rsid w:val="00557A1B"/>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5F7"/>
    <w:rsid w:val="00564A7E"/>
    <w:rsid w:val="00564C57"/>
    <w:rsid w:val="00564EA6"/>
    <w:rsid w:val="0056536E"/>
    <w:rsid w:val="005654BA"/>
    <w:rsid w:val="00565605"/>
    <w:rsid w:val="0056594A"/>
    <w:rsid w:val="00565A7B"/>
    <w:rsid w:val="00565B7D"/>
    <w:rsid w:val="00565C2E"/>
    <w:rsid w:val="00565E58"/>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7E6"/>
    <w:rsid w:val="00571855"/>
    <w:rsid w:val="00571877"/>
    <w:rsid w:val="005718B6"/>
    <w:rsid w:val="00571AF2"/>
    <w:rsid w:val="00571CF0"/>
    <w:rsid w:val="00571D04"/>
    <w:rsid w:val="00571D1A"/>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480"/>
    <w:rsid w:val="0058263C"/>
    <w:rsid w:val="00582893"/>
    <w:rsid w:val="005828A0"/>
    <w:rsid w:val="00582B90"/>
    <w:rsid w:val="00582BAD"/>
    <w:rsid w:val="00582F90"/>
    <w:rsid w:val="00583565"/>
    <w:rsid w:val="005842AF"/>
    <w:rsid w:val="00584420"/>
    <w:rsid w:val="00584572"/>
    <w:rsid w:val="005845D3"/>
    <w:rsid w:val="005849B4"/>
    <w:rsid w:val="00584C9B"/>
    <w:rsid w:val="00584FB8"/>
    <w:rsid w:val="00585128"/>
    <w:rsid w:val="00585155"/>
    <w:rsid w:val="0058521F"/>
    <w:rsid w:val="00585366"/>
    <w:rsid w:val="005857C6"/>
    <w:rsid w:val="005857F0"/>
    <w:rsid w:val="00585CFC"/>
    <w:rsid w:val="00585FFD"/>
    <w:rsid w:val="00586599"/>
    <w:rsid w:val="005866C0"/>
    <w:rsid w:val="00586FDF"/>
    <w:rsid w:val="005871E3"/>
    <w:rsid w:val="00587264"/>
    <w:rsid w:val="005872B9"/>
    <w:rsid w:val="005872FD"/>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60"/>
    <w:rsid w:val="00595126"/>
    <w:rsid w:val="00595525"/>
    <w:rsid w:val="0059560A"/>
    <w:rsid w:val="0059571F"/>
    <w:rsid w:val="00595760"/>
    <w:rsid w:val="00595A88"/>
    <w:rsid w:val="00595AFC"/>
    <w:rsid w:val="00595EF6"/>
    <w:rsid w:val="00595EFD"/>
    <w:rsid w:val="0059604F"/>
    <w:rsid w:val="0059615E"/>
    <w:rsid w:val="00596172"/>
    <w:rsid w:val="0059675E"/>
    <w:rsid w:val="00596A42"/>
    <w:rsid w:val="00596D82"/>
    <w:rsid w:val="00596F60"/>
    <w:rsid w:val="00596F80"/>
    <w:rsid w:val="005970FD"/>
    <w:rsid w:val="005974A5"/>
    <w:rsid w:val="00597870"/>
    <w:rsid w:val="005978B7"/>
    <w:rsid w:val="005979B5"/>
    <w:rsid w:val="00597B04"/>
    <w:rsid w:val="00597B92"/>
    <w:rsid w:val="005A02E3"/>
    <w:rsid w:val="005A0A34"/>
    <w:rsid w:val="005A0EF5"/>
    <w:rsid w:val="005A0FE9"/>
    <w:rsid w:val="005A100E"/>
    <w:rsid w:val="005A1093"/>
    <w:rsid w:val="005A155B"/>
    <w:rsid w:val="005A15BF"/>
    <w:rsid w:val="005A15D4"/>
    <w:rsid w:val="005A1725"/>
    <w:rsid w:val="005A179A"/>
    <w:rsid w:val="005A1B91"/>
    <w:rsid w:val="005A1B9A"/>
    <w:rsid w:val="005A1BB0"/>
    <w:rsid w:val="005A1C49"/>
    <w:rsid w:val="005A1FDF"/>
    <w:rsid w:val="005A21E9"/>
    <w:rsid w:val="005A2511"/>
    <w:rsid w:val="005A2C0F"/>
    <w:rsid w:val="005A2D29"/>
    <w:rsid w:val="005A3156"/>
    <w:rsid w:val="005A34E1"/>
    <w:rsid w:val="005A3B83"/>
    <w:rsid w:val="005A3C29"/>
    <w:rsid w:val="005A3DCA"/>
    <w:rsid w:val="005A402E"/>
    <w:rsid w:val="005A4102"/>
    <w:rsid w:val="005A4433"/>
    <w:rsid w:val="005A4570"/>
    <w:rsid w:val="005A4616"/>
    <w:rsid w:val="005A4738"/>
    <w:rsid w:val="005A4797"/>
    <w:rsid w:val="005A489E"/>
    <w:rsid w:val="005A4C1F"/>
    <w:rsid w:val="005A4D47"/>
    <w:rsid w:val="005A4FF3"/>
    <w:rsid w:val="005A5A3C"/>
    <w:rsid w:val="005A5AD4"/>
    <w:rsid w:val="005A5BB3"/>
    <w:rsid w:val="005A5F17"/>
    <w:rsid w:val="005A5F73"/>
    <w:rsid w:val="005A6015"/>
    <w:rsid w:val="005A6068"/>
    <w:rsid w:val="005A6A12"/>
    <w:rsid w:val="005A6BE5"/>
    <w:rsid w:val="005A6F32"/>
    <w:rsid w:val="005A73BF"/>
    <w:rsid w:val="005A74B5"/>
    <w:rsid w:val="005A74B7"/>
    <w:rsid w:val="005A7605"/>
    <w:rsid w:val="005A7669"/>
    <w:rsid w:val="005A7689"/>
    <w:rsid w:val="005A7818"/>
    <w:rsid w:val="005A7C02"/>
    <w:rsid w:val="005A7E2D"/>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CE5"/>
    <w:rsid w:val="005B1D27"/>
    <w:rsid w:val="005B1F8B"/>
    <w:rsid w:val="005B200F"/>
    <w:rsid w:val="005B227E"/>
    <w:rsid w:val="005B23F7"/>
    <w:rsid w:val="005B2D88"/>
    <w:rsid w:val="005B372B"/>
    <w:rsid w:val="005B37AF"/>
    <w:rsid w:val="005B3850"/>
    <w:rsid w:val="005B3DD3"/>
    <w:rsid w:val="005B3E7C"/>
    <w:rsid w:val="005B3EF0"/>
    <w:rsid w:val="005B4043"/>
    <w:rsid w:val="005B4696"/>
    <w:rsid w:val="005B4916"/>
    <w:rsid w:val="005B4925"/>
    <w:rsid w:val="005B496C"/>
    <w:rsid w:val="005B4F68"/>
    <w:rsid w:val="005B5021"/>
    <w:rsid w:val="005B50B8"/>
    <w:rsid w:val="005B50C7"/>
    <w:rsid w:val="005B518A"/>
    <w:rsid w:val="005B5326"/>
    <w:rsid w:val="005B563A"/>
    <w:rsid w:val="005B5A59"/>
    <w:rsid w:val="005B5C42"/>
    <w:rsid w:val="005B5F1B"/>
    <w:rsid w:val="005B63BD"/>
    <w:rsid w:val="005B66DF"/>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35B"/>
    <w:rsid w:val="005C1643"/>
    <w:rsid w:val="005C1735"/>
    <w:rsid w:val="005C18DC"/>
    <w:rsid w:val="005C1AD7"/>
    <w:rsid w:val="005C1DAD"/>
    <w:rsid w:val="005C1EA3"/>
    <w:rsid w:val="005C1FF7"/>
    <w:rsid w:val="005C2126"/>
    <w:rsid w:val="005C223D"/>
    <w:rsid w:val="005C27BB"/>
    <w:rsid w:val="005C27F8"/>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340"/>
    <w:rsid w:val="005D0446"/>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3AD"/>
    <w:rsid w:val="005D23C4"/>
    <w:rsid w:val="005D24BD"/>
    <w:rsid w:val="005D28D1"/>
    <w:rsid w:val="005D30D4"/>
    <w:rsid w:val="005D3127"/>
    <w:rsid w:val="005D325F"/>
    <w:rsid w:val="005D32D3"/>
    <w:rsid w:val="005D3352"/>
    <w:rsid w:val="005D35F5"/>
    <w:rsid w:val="005D3694"/>
    <w:rsid w:val="005D3741"/>
    <w:rsid w:val="005D37E8"/>
    <w:rsid w:val="005D3995"/>
    <w:rsid w:val="005D3A9B"/>
    <w:rsid w:val="005D3AE5"/>
    <w:rsid w:val="005D3DF7"/>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B8D"/>
    <w:rsid w:val="005D5CFF"/>
    <w:rsid w:val="005D5DA6"/>
    <w:rsid w:val="005D6030"/>
    <w:rsid w:val="005D64BB"/>
    <w:rsid w:val="005D6635"/>
    <w:rsid w:val="005D67A9"/>
    <w:rsid w:val="005D6CEF"/>
    <w:rsid w:val="005D7002"/>
    <w:rsid w:val="005D7020"/>
    <w:rsid w:val="005D7400"/>
    <w:rsid w:val="005D755F"/>
    <w:rsid w:val="005D7DEF"/>
    <w:rsid w:val="005E0532"/>
    <w:rsid w:val="005E0599"/>
    <w:rsid w:val="005E075F"/>
    <w:rsid w:val="005E089D"/>
    <w:rsid w:val="005E0AB3"/>
    <w:rsid w:val="005E0E71"/>
    <w:rsid w:val="005E104D"/>
    <w:rsid w:val="005E112E"/>
    <w:rsid w:val="005E116A"/>
    <w:rsid w:val="005E1264"/>
    <w:rsid w:val="005E14BE"/>
    <w:rsid w:val="005E178E"/>
    <w:rsid w:val="005E1BAB"/>
    <w:rsid w:val="005E1BC8"/>
    <w:rsid w:val="005E1F2A"/>
    <w:rsid w:val="005E1FE1"/>
    <w:rsid w:val="005E21C6"/>
    <w:rsid w:val="005E2389"/>
    <w:rsid w:val="005E2A72"/>
    <w:rsid w:val="005E2B08"/>
    <w:rsid w:val="005E2E7A"/>
    <w:rsid w:val="005E314B"/>
    <w:rsid w:val="005E3749"/>
    <w:rsid w:val="005E37CF"/>
    <w:rsid w:val="005E3A70"/>
    <w:rsid w:val="005E3EE9"/>
    <w:rsid w:val="005E40AA"/>
    <w:rsid w:val="005E47C0"/>
    <w:rsid w:val="005E4840"/>
    <w:rsid w:val="005E491C"/>
    <w:rsid w:val="005E4E6D"/>
    <w:rsid w:val="005E507E"/>
    <w:rsid w:val="005E511F"/>
    <w:rsid w:val="005E5224"/>
    <w:rsid w:val="005E52D9"/>
    <w:rsid w:val="005E5890"/>
    <w:rsid w:val="005E5966"/>
    <w:rsid w:val="005E5C24"/>
    <w:rsid w:val="005E5D6C"/>
    <w:rsid w:val="005E6188"/>
    <w:rsid w:val="005E6287"/>
    <w:rsid w:val="005E6D04"/>
    <w:rsid w:val="005E6DB5"/>
    <w:rsid w:val="005E6EB0"/>
    <w:rsid w:val="005E6ED5"/>
    <w:rsid w:val="005E71ED"/>
    <w:rsid w:val="005E7609"/>
    <w:rsid w:val="005E767F"/>
    <w:rsid w:val="005E7734"/>
    <w:rsid w:val="005E78E3"/>
    <w:rsid w:val="005E78FF"/>
    <w:rsid w:val="005E7D57"/>
    <w:rsid w:val="005E7F34"/>
    <w:rsid w:val="005F0333"/>
    <w:rsid w:val="005F0399"/>
    <w:rsid w:val="005F0692"/>
    <w:rsid w:val="005F0C42"/>
    <w:rsid w:val="005F106F"/>
    <w:rsid w:val="005F12D5"/>
    <w:rsid w:val="005F1358"/>
    <w:rsid w:val="005F199C"/>
    <w:rsid w:val="005F1A28"/>
    <w:rsid w:val="005F1A45"/>
    <w:rsid w:val="005F1B06"/>
    <w:rsid w:val="005F1D0D"/>
    <w:rsid w:val="005F1E73"/>
    <w:rsid w:val="005F2240"/>
    <w:rsid w:val="005F2242"/>
    <w:rsid w:val="005F2393"/>
    <w:rsid w:val="005F245E"/>
    <w:rsid w:val="005F25EF"/>
    <w:rsid w:val="005F25FD"/>
    <w:rsid w:val="005F26FA"/>
    <w:rsid w:val="005F2782"/>
    <w:rsid w:val="005F2B54"/>
    <w:rsid w:val="005F2CAE"/>
    <w:rsid w:val="005F32A7"/>
    <w:rsid w:val="005F3439"/>
    <w:rsid w:val="005F3844"/>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B26"/>
    <w:rsid w:val="005F6069"/>
    <w:rsid w:val="005F60B8"/>
    <w:rsid w:val="005F60E7"/>
    <w:rsid w:val="005F68C0"/>
    <w:rsid w:val="005F6ADC"/>
    <w:rsid w:val="005F6B0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B9A"/>
    <w:rsid w:val="00604DC4"/>
    <w:rsid w:val="00604F0D"/>
    <w:rsid w:val="006050E8"/>
    <w:rsid w:val="00605274"/>
    <w:rsid w:val="006054DA"/>
    <w:rsid w:val="00605990"/>
    <w:rsid w:val="006060E5"/>
    <w:rsid w:val="0060633F"/>
    <w:rsid w:val="006065B3"/>
    <w:rsid w:val="00606770"/>
    <w:rsid w:val="00606A6F"/>
    <w:rsid w:val="00606F61"/>
    <w:rsid w:val="00606FE7"/>
    <w:rsid w:val="0060704A"/>
    <w:rsid w:val="00607226"/>
    <w:rsid w:val="006075EE"/>
    <w:rsid w:val="006076DB"/>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532"/>
    <w:rsid w:val="006136A1"/>
    <w:rsid w:val="006137C4"/>
    <w:rsid w:val="006139B3"/>
    <w:rsid w:val="00613AF5"/>
    <w:rsid w:val="00613DA5"/>
    <w:rsid w:val="00613DF7"/>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D3"/>
    <w:rsid w:val="006224B2"/>
    <w:rsid w:val="00622533"/>
    <w:rsid w:val="00622999"/>
    <w:rsid w:val="00622E3D"/>
    <w:rsid w:val="00622EA1"/>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5467"/>
    <w:rsid w:val="00625901"/>
    <w:rsid w:val="00626113"/>
    <w:rsid w:val="006264F7"/>
    <w:rsid w:val="00626537"/>
    <w:rsid w:val="006266D4"/>
    <w:rsid w:val="006268DA"/>
    <w:rsid w:val="006268DB"/>
    <w:rsid w:val="00626B22"/>
    <w:rsid w:val="00626B48"/>
    <w:rsid w:val="00626CDC"/>
    <w:rsid w:val="00626EAB"/>
    <w:rsid w:val="0062719D"/>
    <w:rsid w:val="0062756C"/>
    <w:rsid w:val="0062760F"/>
    <w:rsid w:val="006277D6"/>
    <w:rsid w:val="00627C69"/>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D2A"/>
    <w:rsid w:val="00632DDA"/>
    <w:rsid w:val="00632FA2"/>
    <w:rsid w:val="006331CF"/>
    <w:rsid w:val="00633A73"/>
    <w:rsid w:val="00633E9C"/>
    <w:rsid w:val="00633F18"/>
    <w:rsid w:val="00634123"/>
    <w:rsid w:val="006342C9"/>
    <w:rsid w:val="006344A0"/>
    <w:rsid w:val="00634723"/>
    <w:rsid w:val="0063495C"/>
    <w:rsid w:val="00634C4B"/>
    <w:rsid w:val="00634C97"/>
    <w:rsid w:val="00634CDA"/>
    <w:rsid w:val="00634DD6"/>
    <w:rsid w:val="00634E90"/>
    <w:rsid w:val="00635111"/>
    <w:rsid w:val="00635493"/>
    <w:rsid w:val="00635544"/>
    <w:rsid w:val="006355A8"/>
    <w:rsid w:val="00635685"/>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E1"/>
    <w:rsid w:val="00640D9E"/>
    <w:rsid w:val="006411CF"/>
    <w:rsid w:val="006411ED"/>
    <w:rsid w:val="006412A3"/>
    <w:rsid w:val="0064136A"/>
    <w:rsid w:val="006413E6"/>
    <w:rsid w:val="00641473"/>
    <w:rsid w:val="006414DE"/>
    <w:rsid w:val="006416FB"/>
    <w:rsid w:val="0064218A"/>
    <w:rsid w:val="00642239"/>
    <w:rsid w:val="0064260B"/>
    <w:rsid w:val="00642705"/>
    <w:rsid w:val="00642932"/>
    <w:rsid w:val="00642F4B"/>
    <w:rsid w:val="00643205"/>
    <w:rsid w:val="0064326F"/>
    <w:rsid w:val="006433B2"/>
    <w:rsid w:val="00643589"/>
    <w:rsid w:val="006435D9"/>
    <w:rsid w:val="00643792"/>
    <w:rsid w:val="0064380E"/>
    <w:rsid w:val="00643B89"/>
    <w:rsid w:val="00643DC6"/>
    <w:rsid w:val="00643E0D"/>
    <w:rsid w:val="00643ED7"/>
    <w:rsid w:val="00644194"/>
    <w:rsid w:val="00644480"/>
    <w:rsid w:val="006445F3"/>
    <w:rsid w:val="00644FE3"/>
    <w:rsid w:val="00645072"/>
    <w:rsid w:val="0064516B"/>
    <w:rsid w:val="00645470"/>
    <w:rsid w:val="006455F3"/>
    <w:rsid w:val="0064560C"/>
    <w:rsid w:val="00645B12"/>
    <w:rsid w:val="00645B33"/>
    <w:rsid w:val="00645B44"/>
    <w:rsid w:val="00645BC6"/>
    <w:rsid w:val="00645DC0"/>
    <w:rsid w:val="00645E6C"/>
    <w:rsid w:val="00646523"/>
    <w:rsid w:val="0064698A"/>
    <w:rsid w:val="00646FB4"/>
    <w:rsid w:val="00646FB8"/>
    <w:rsid w:val="00646FC6"/>
    <w:rsid w:val="0064704E"/>
    <w:rsid w:val="006470A7"/>
    <w:rsid w:val="00647523"/>
    <w:rsid w:val="00647614"/>
    <w:rsid w:val="0064770F"/>
    <w:rsid w:val="00647A2C"/>
    <w:rsid w:val="00650BAD"/>
    <w:rsid w:val="00651079"/>
    <w:rsid w:val="006510C5"/>
    <w:rsid w:val="00651275"/>
    <w:rsid w:val="0065143F"/>
    <w:rsid w:val="0065172D"/>
    <w:rsid w:val="006517D9"/>
    <w:rsid w:val="006517EA"/>
    <w:rsid w:val="00651A3D"/>
    <w:rsid w:val="00651EC8"/>
    <w:rsid w:val="00651FC7"/>
    <w:rsid w:val="0065206D"/>
    <w:rsid w:val="0065231C"/>
    <w:rsid w:val="006523B1"/>
    <w:rsid w:val="00652A86"/>
    <w:rsid w:val="00652C5E"/>
    <w:rsid w:val="00652CEE"/>
    <w:rsid w:val="00652F51"/>
    <w:rsid w:val="0065314B"/>
    <w:rsid w:val="00653456"/>
    <w:rsid w:val="006534F3"/>
    <w:rsid w:val="00653A71"/>
    <w:rsid w:val="00653CDC"/>
    <w:rsid w:val="00653EB1"/>
    <w:rsid w:val="006540C9"/>
    <w:rsid w:val="0065429E"/>
    <w:rsid w:val="006542B3"/>
    <w:rsid w:val="00654469"/>
    <w:rsid w:val="0065495C"/>
    <w:rsid w:val="00654F18"/>
    <w:rsid w:val="006557FA"/>
    <w:rsid w:val="00655894"/>
    <w:rsid w:val="00655A90"/>
    <w:rsid w:val="00655ED0"/>
    <w:rsid w:val="00656047"/>
    <w:rsid w:val="00656A28"/>
    <w:rsid w:val="00656B33"/>
    <w:rsid w:val="00656C1C"/>
    <w:rsid w:val="00656EA6"/>
    <w:rsid w:val="00656EDE"/>
    <w:rsid w:val="00657350"/>
    <w:rsid w:val="006576FC"/>
    <w:rsid w:val="00657AC3"/>
    <w:rsid w:val="00657E7F"/>
    <w:rsid w:val="00657F0C"/>
    <w:rsid w:val="00660082"/>
    <w:rsid w:val="006603B9"/>
    <w:rsid w:val="00660528"/>
    <w:rsid w:val="00660595"/>
    <w:rsid w:val="0066078E"/>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A31"/>
    <w:rsid w:val="00663BE3"/>
    <w:rsid w:val="00663D27"/>
    <w:rsid w:val="00663EF5"/>
    <w:rsid w:val="00664316"/>
    <w:rsid w:val="00664433"/>
    <w:rsid w:val="006646D2"/>
    <w:rsid w:val="006647BA"/>
    <w:rsid w:val="00664F58"/>
    <w:rsid w:val="006653DF"/>
    <w:rsid w:val="00665466"/>
    <w:rsid w:val="00665875"/>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B2A"/>
    <w:rsid w:val="00677D8C"/>
    <w:rsid w:val="006802F6"/>
    <w:rsid w:val="006803DB"/>
    <w:rsid w:val="00680827"/>
    <w:rsid w:val="00680C1A"/>
    <w:rsid w:val="00681402"/>
    <w:rsid w:val="00681565"/>
    <w:rsid w:val="00681576"/>
    <w:rsid w:val="00681638"/>
    <w:rsid w:val="0068178A"/>
    <w:rsid w:val="006817CD"/>
    <w:rsid w:val="006817F4"/>
    <w:rsid w:val="00681A12"/>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7130"/>
    <w:rsid w:val="00687572"/>
    <w:rsid w:val="006876F5"/>
    <w:rsid w:val="006877B4"/>
    <w:rsid w:val="00687AAE"/>
    <w:rsid w:val="006901DC"/>
    <w:rsid w:val="0069028D"/>
    <w:rsid w:val="006903E3"/>
    <w:rsid w:val="00690850"/>
    <w:rsid w:val="006909BA"/>
    <w:rsid w:val="00690AC6"/>
    <w:rsid w:val="00690C44"/>
    <w:rsid w:val="00690FAA"/>
    <w:rsid w:val="0069138A"/>
    <w:rsid w:val="006916B4"/>
    <w:rsid w:val="006917BD"/>
    <w:rsid w:val="00691C85"/>
    <w:rsid w:val="00691CC2"/>
    <w:rsid w:val="00691CC6"/>
    <w:rsid w:val="00691D03"/>
    <w:rsid w:val="00691DA0"/>
    <w:rsid w:val="00691F38"/>
    <w:rsid w:val="0069223D"/>
    <w:rsid w:val="00692271"/>
    <w:rsid w:val="006924CC"/>
    <w:rsid w:val="0069266E"/>
    <w:rsid w:val="00692BD8"/>
    <w:rsid w:val="00692C4B"/>
    <w:rsid w:val="00692D2F"/>
    <w:rsid w:val="006935C1"/>
    <w:rsid w:val="00693A68"/>
    <w:rsid w:val="00693AE2"/>
    <w:rsid w:val="00693E2A"/>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D06"/>
    <w:rsid w:val="006A42C3"/>
    <w:rsid w:val="006A4394"/>
    <w:rsid w:val="006A4524"/>
    <w:rsid w:val="006A4531"/>
    <w:rsid w:val="006A4668"/>
    <w:rsid w:val="006A4A79"/>
    <w:rsid w:val="006A4D2B"/>
    <w:rsid w:val="006A4E20"/>
    <w:rsid w:val="006A5240"/>
    <w:rsid w:val="006A55BE"/>
    <w:rsid w:val="006A5E0F"/>
    <w:rsid w:val="006A5F49"/>
    <w:rsid w:val="006A603C"/>
    <w:rsid w:val="006A6334"/>
    <w:rsid w:val="006A65F5"/>
    <w:rsid w:val="006A6B2A"/>
    <w:rsid w:val="006A6B3A"/>
    <w:rsid w:val="006A6BD2"/>
    <w:rsid w:val="006A6BEB"/>
    <w:rsid w:val="006A6C3D"/>
    <w:rsid w:val="006A6CE2"/>
    <w:rsid w:val="006A6DF5"/>
    <w:rsid w:val="006A722D"/>
    <w:rsid w:val="006A7428"/>
    <w:rsid w:val="006A752E"/>
    <w:rsid w:val="006A7613"/>
    <w:rsid w:val="006A76E4"/>
    <w:rsid w:val="006A777B"/>
    <w:rsid w:val="006A7854"/>
    <w:rsid w:val="006A797F"/>
    <w:rsid w:val="006A7C51"/>
    <w:rsid w:val="006A7D28"/>
    <w:rsid w:val="006B020D"/>
    <w:rsid w:val="006B03CD"/>
    <w:rsid w:val="006B046A"/>
    <w:rsid w:val="006B053B"/>
    <w:rsid w:val="006B0958"/>
    <w:rsid w:val="006B0C8B"/>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7D4"/>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199"/>
    <w:rsid w:val="006C222D"/>
    <w:rsid w:val="006C23BC"/>
    <w:rsid w:val="006C23E7"/>
    <w:rsid w:val="006C2724"/>
    <w:rsid w:val="006C2748"/>
    <w:rsid w:val="006C2756"/>
    <w:rsid w:val="006C2801"/>
    <w:rsid w:val="006C2824"/>
    <w:rsid w:val="006C2933"/>
    <w:rsid w:val="006C2AFB"/>
    <w:rsid w:val="006C2CEE"/>
    <w:rsid w:val="006C2D53"/>
    <w:rsid w:val="006C2DF1"/>
    <w:rsid w:val="006C30FC"/>
    <w:rsid w:val="006C31D9"/>
    <w:rsid w:val="006C329D"/>
    <w:rsid w:val="006C32A7"/>
    <w:rsid w:val="006C338C"/>
    <w:rsid w:val="006C3498"/>
    <w:rsid w:val="006C3689"/>
    <w:rsid w:val="006C3710"/>
    <w:rsid w:val="006C38B5"/>
    <w:rsid w:val="006C3ABD"/>
    <w:rsid w:val="006C3C90"/>
    <w:rsid w:val="006C469D"/>
    <w:rsid w:val="006C4A2A"/>
    <w:rsid w:val="006C4E9D"/>
    <w:rsid w:val="006C53FC"/>
    <w:rsid w:val="006C5ACC"/>
    <w:rsid w:val="006C5C10"/>
    <w:rsid w:val="006C5CAA"/>
    <w:rsid w:val="006C5DA2"/>
    <w:rsid w:val="006C5DCD"/>
    <w:rsid w:val="006C5DD9"/>
    <w:rsid w:val="006C62BC"/>
    <w:rsid w:val="006C6315"/>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B5C"/>
    <w:rsid w:val="006D0C67"/>
    <w:rsid w:val="006D0D85"/>
    <w:rsid w:val="006D0F4B"/>
    <w:rsid w:val="006D1491"/>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605"/>
    <w:rsid w:val="006D562A"/>
    <w:rsid w:val="006D5AFD"/>
    <w:rsid w:val="006D5B8B"/>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E5"/>
    <w:rsid w:val="006E102C"/>
    <w:rsid w:val="006E11D2"/>
    <w:rsid w:val="006E1428"/>
    <w:rsid w:val="006E174C"/>
    <w:rsid w:val="006E1780"/>
    <w:rsid w:val="006E18FE"/>
    <w:rsid w:val="006E1E35"/>
    <w:rsid w:val="006E1F68"/>
    <w:rsid w:val="006E222F"/>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107"/>
    <w:rsid w:val="006E427C"/>
    <w:rsid w:val="006E487A"/>
    <w:rsid w:val="006E4CD4"/>
    <w:rsid w:val="006E5114"/>
    <w:rsid w:val="006E59B0"/>
    <w:rsid w:val="006E5E07"/>
    <w:rsid w:val="006E5EC3"/>
    <w:rsid w:val="006E6415"/>
    <w:rsid w:val="006E6429"/>
    <w:rsid w:val="006E6493"/>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ECD"/>
    <w:rsid w:val="006F2056"/>
    <w:rsid w:val="006F2058"/>
    <w:rsid w:val="006F2238"/>
    <w:rsid w:val="006F26F8"/>
    <w:rsid w:val="006F27DF"/>
    <w:rsid w:val="006F3174"/>
    <w:rsid w:val="006F32AB"/>
    <w:rsid w:val="006F352A"/>
    <w:rsid w:val="006F36DA"/>
    <w:rsid w:val="006F3CD1"/>
    <w:rsid w:val="006F3D84"/>
    <w:rsid w:val="006F3DB7"/>
    <w:rsid w:val="006F40B4"/>
    <w:rsid w:val="006F450F"/>
    <w:rsid w:val="006F4550"/>
    <w:rsid w:val="006F4636"/>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CD"/>
    <w:rsid w:val="006F65DC"/>
    <w:rsid w:val="006F684A"/>
    <w:rsid w:val="006F68E9"/>
    <w:rsid w:val="006F6C83"/>
    <w:rsid w:val="006F6CB7"/>
    <w:rsid w:val="006F761D"/>
    <w:rsid w:val="006F782E"/>
    <w:rsid w:val="006F7846"/>
    <w:rsid w:val="006F7BE3"/>
    <w:rsid w:val="006F7D6A"/>
    <w:rsid w:val="00700094"/>
    <w:rsid w:val="00700532"/>
    <w:rsid w:val="00700701"/>
    <w:rsid w:val="00700996"/>
    <w:rsid w:val="00700F2B"/>
    <w:rsid w:val="00700FEE"/>
    <w:rsid w:val="00701080"/>
    <w:rsid w:val="007012F0"/>
    <w:rsid w:val="007013BB"/>
    <w:rsid w:val="00701766"/>
    <w:rsid w:val="007017DE"/>
    <w:rsid w:val="00701A21"/>
    <w:rsid w:val="00701CFF"/>
    <w:rsid w:val="00702072"/>
    <w:rsid w:val="007023C9"/>
    <w:rsid w:val="00702451"/>
    <w:rsid w:val="00702463"/>
    <w:rsid w:val="0070250D"/>
    <w:rsid w:val="0070254A"/>
    <w:rsid w:val="007025DE"/>
    <w:rsid w:val="00702641"/>
    <w:rsid w:val="00702784"/>
    <w:rsid w:val="00702A6C"/>
    <w:rsid w:val="00702D53"/>
    <w:rsid w:val="00702DF2"/>
    <w:rsid w:val="00703024"/>
    <w:rsid w:val="0070320E"/>
    <w:rsid w:val="007033D5"/>
    <w:rsid w:val="00703622"/>
    <w:rsid w:val="007036DF"/>
    <w:rsid w:val="00703C30"/>
    <w:rsid w:val="00703DB0"/>
    <w:rsid w:val="00703F84"/>
    <w:rsid w:val="007040AC"/>
    <w:rsid w:val="007042C6"/>
    <w:rsid w:val="00704561"/>
    <w:rsid w:val="00704833"/>
    <w:rsid w:val="00704927"/>
    <w:rsid w:val="00704A89"/>
    <w:rsid w:val="0070529E"/>
    <w:rsid w:val="00705747"/>
    <w:rsid w:val="007057F2"/>
    <w:rsid w:val="00705B77"/>
    <w:rsid w:val="00705CC0"/>
    <w:rsid w:val="00705DE6"/>
    <w:rsid w:val="00706174"/>
    <w:rsid w:val="0070724E"/>
    <w:rsid w:val="007072B6"/>
    <w:rsid w:val="0070734E"/>
    <w:rsid w:val="00707429"/>
    <w:rsid w:val="007074D7"/>
    <w:rsid w:val="0070753C"/>
    <w:rsid w:val="007075FB"/>
    <w:rsid w:val="0070774F"/>
    <w:rsid w:val="0070794A"/>
    <w:rsid w:val="0070796B"/>
    <w:rsid w:val="00707998"/>
    <w:rsid w:val="007079D1"/>
    <w:rsid w:val="00707ABF"/>
    <w:rsid w:val="00707C2D"/>
    <w:rsid w:val="00707F79"/>
    <w:rsid w:val="0071014B"/>
    <w:rsid w:val="00710151"/>
    <w:rsid w:val="00710DCB"/>
    <w:rsid w:val="00711214"/>
    <w:rsid w:val="00711880"/>
    <w:rsid w:val="00711D29"/>
    <w:rsid w:val="00712404"/>
    <w:rsid w:val="0071243C"/>
    <w:rsid w:val="007124F6"/>
    <w:rsid w:val="007126BB"/>
    <w:rsid w:val="007127AB"/>
    <w:rsid w:val="007128C4"/>
    <w:rsid w:val="007129AB"/>
    <w:rsid w:val="00713245"/>
    <w:rsid w:val="00713673"/>
    <w:rsid w:val="007136CB"/>
    <w:rsid w:val="00713A90"/>
    <w:rsid w:val="00713C2A"/>
    <w:rsid w:val="00713EF2"/>
    <w:rsid w:val="00713F31"/>
    <w:rsid w:val="00714545"/>
    <w:rsid w:val="007145CF"/>
    <w:rsid w:val="00714740"/>
    <w:rsid w:val="0071488E"/>
    <w:rsid w:val="00714AB0"/>
    <w:rsid w:val="00714BEE"/>
    <w:rsid w:val="00714E27"/>
    <w:rsid w:val="00714E46"/>
    <w:rsid w:val="00714E4C"/>
    <w:rsid w:val="007151A6"/>
    <w:rsid w:val="0071525C"/>
    <w:rsid w:val="007152E9"/>
    <w:rsid w:val="007152F6"/>
    <w:rsid w:val="00715476"/>
    <w:rsid w:val="00715E4B"/>
    <w:rsid w:val="0071642E"/>
    <w:rsid w:val="00716968"/>
    <w:rsid w:val="00716B37"/>
    <w:rsid w:val="00716FA7"/>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E9C"/>
    <w:rsid w:val="00724214"/>
    <w:rsid w:val="00724329"/>
    <w:rsid w:val="00724B0B"/>
    <w:rsid w:val="00724B1F"/>
    <w:rsid w:val="0072510C"/>
    <w:rsid w:val="00725202"/>
    <w:rsid w:val="007253E8"/>
    <w:rsid w:val="0072565C"/>
    <w:rsid w:val="007264CB"/>
    <w:rsid w:val="007264E2"/>
    <w:rsid w:val="00726699"/>
    <w:rsid w:val="00726F2B"/>
    <w:rsid w:val="00726FDD"/>
    <w:rsid w:val="00727781"/>
    <w:rsid w:val="007277B1"/>
    <w:rsid w:val="00727AC7"/>
    <w:rsid w:val="00727C36"/>
    <w:rsid w:val="00727E4F"/>
    <w:rsid w:val="00727F15"/>
    <w:rsid w:val="00730387"/>
    <w:rsid w:val="00730566"/>
    <w:rsid w:val="007308AD"/>
    <w:rsid w:val="00730A26"/>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A42"/>
    <w:rsid w:val="00733B3F"/>
    <w:rsid w:val="00733D79"/>
    <w:rsid w:val="0073438C"/>
    <w:rsid w:val="0073450B"/>
    <w:rsid w:val="00734948"/>
    <w:rsid w:val="00734B65"/>
    <w:rsid w:val="00734D3E"/>
    <w:rsid w:val="00735003"/>
    <w:rsid w:val="0073512B"/>
    <w:rsid w:val="00735674"/>
    <w:rsid w:val="0073590D"/>
    <w:rsid w:val="00735B49"/>
    <w:rsid w:val="0073610C"/>
    <w:rsid w:val="007364DE"/>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15F"/>
    <w:rsid w:val="00746200"/>
    <w:rsid w:val="007462ED"/>
    <w:rsid w:val="0074633B"/>
    <w:rsid w:val="0074643C"/>
    <w:rsid w:val="0074644D"/>
    <w:rsid w:val="0074686C"/>
    <w:rsid w:val="00746FF8"/>
    <w:rsid w:val="0074722F"/>
    <w:rsid w:val="00747D52"/>
    <w:rsid w:val="00747FBE"/>
    <w:rsid w:val="007504A2"/>
    <w:rsid w:val="00750677"/>
    <w:rsid w:val="007506DE"/>
    <w:rsid w:val="007506E9"/>
    <w:rsid w:val="00750963"/>
    <w:rsid w:val="00750AAF"/>
    <w:rsid w:val="00750C8F"/>
    <w:rsid w:val="00750DF6"/>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3093"/>
    <w:rsid w:val="007630AE"/>
    <w:rsid w:val="00763175"/>
    <w:rsid w:val="0076321B"/>
    <w:rsid w:val="00763361"/>
    <w:rsid w:val="00763423"/>
    <w:rsid w:val="0076361A"/>
    <w:rsid w:val="00763AE5"/>
    <w:rsid w:val="00763B66"/>
    <w:rsid w:val="00763CC0"/>
    <w:rsid w:val="00764191"/>
    <w:rsid w:val="00764333"/>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1002"/>
    <w:rsid w:val="0077156B"/>
    <w:rsid w:val="00771A70"/>
    <w:rsid w:val="00771BFA"/>
    <w:rsid w:val="00771CDB"/>
    <w:rsid w:val="00771D0E"/>
    <w:rsid w:val="00771ED2"/>
    <w:rsid w:val="00771F6F"/>
    <w:rsid w:val="00772013"/>
    <w:rsid w:val="0077204E"/>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D5C"/>
    <w:rsid w:val="007801E5"/>
    <w:rsid w:val="00780335"/>
    <w:rsid w:val="007804AF"/>
    <w:rsid w:val="00780B8B"/>
    <w:rsid w:val="00780CBE"/>
    <w:rsid w:val="00780D3C"/>
    <w:rsid w:val="00780EC3"/>
    <w:rsid w:val="00780F1F"/>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6D7"/>
    <w:rsid w:val="0078794D"/>
    <w:rsid w:val="00787BFB"/>
    <w:rsid w:val="00787C3D"/>
    <w:rsid w:val="00790478"/>
    <w:rsid w:val="0079071B"/>
    <w:rsid w:val="00790850"/>
    <w:rsid w:val="007909BD"/>
    <w:rsid w:val="00790BAB"/>
    <w:rsid w:val="00790BC3"/>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A13"/>
    <w:rsid w:val="00794A24"/>
    <w:rsid w:val="00794A26"/>
    <w:rsid w:val="00794A9F"/>
    <w:rsid w:val="00794EA0"/>
    <w:rsid w:val="00794F40"/>
    <w:rsid w:val="007951DD"/>
    <w:rsid w:val="0079525A"/>
    <w:rsid w:val="00795369"/>
    <w:rsid w:val="007954AF"/>
    <w:rsid w:val="007954DF"/>
    <w:rsid w:val="00795821"/>
    <w:rsid w:val="00795875"/>
    <w:rsid w:val="007959A6"/>
    <w:rsid w:val="00796006"/>
    <w:rsid w:val="00796132"/>
    <w:rsid w:val="00796141"/>
    <w:rsid w:val="00796912"/>
    <w:rsid w:val="007969C8"/>
    <w:rsid w:val="007969D6"/>
    <w:rsid w:val="0079729F"/>
    <w:rsid w:val="0079751D"/>
    <w:rsid w:val="0079775B"/>
    <w:rsid w:val="00797944"/>
    <w:rsid w:val="007979AB"/>
    <w:rsid w:val="00797CB2"/>
    <w:rsid w:val="00797F20"/>
    <w:rsid w:val="00797FBE"/>
    <w:rsid w:val="007A0061"/>
    <w:rsid w:val="007A024D"/>
    <w:rsid w:val="007A02BC"/>
    <w:rsid w:val="007A0690"/>
    <w:rsid w:val="007A06C3"/>
    <w:rsid w:val="007A0AA2"/>
    <w:rsid w:val="007A0EA8"/>
    <w:rsid w:val="007A0F84"/>
    <w:rsid w:val="007A1024"/>
    <w:rsid w:val="007A10E4"/>
    <w:rsid w:val="007A10E7"/>
    <w:rsid w:val="007A16C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DD0"/>
    <w:rsid w:val="007A3E11"/>
    <w:rsid w:val="007A3E2D"/>
    <w:rsid w:val="007A44C9"/>
    <w:rsid w:val="007A44DE"/>
    <w:rsid w:val="007A458A"/>
    <w:rsid w:val="007A48C5"/>
    <w:rsid w:val="007A48E9"/>
    <w:rsid w:val="007A49A2"/>
    <w:rsid w:val="007A4AC3"/>
    <w:rsid w:val="007A4C37"/>
    <w:rsid w:val="007A4D1C"/>
    <w:rsid w:val="007A4D5E"/>
    <w:rsid w:val="007A4D80"/>
    <w:rsid w:val="007A4F9A"/>
    <w:rsid w:val="007A5444"/>
    <w:rsid w:val="007A57C1"/>
    <w:rsid w:val="007A59C0"/>
    <w:rsid w:val="007A5D14"/>
    <w:rsid w:val="007A5D86"/>
    <w:rsid w:val="007A5F9D"/>
    <w:rsid w:val="007A60C0"/>
    <w:rsid w:val="007A62B7"/>
    <w:rsid w:val="007A662F"/>
    <w:rsid w:val="007A6D12"/>
    <w:rsid w:val="007A714D"/>
    <w:rsid w:val="007A7239"/>
    <w:rsid w:val="007A76FA"/>
    <w:rsid w:val="007A789D"/>
    <w:rsid w:val="007A7B46"/>
    <w:rsid w:val="007A7ED3"/>
    <w:rsid w:val="007B00CB"/>
    <w:rsid w:val="007B014C"/>
    <w:rsid w:val="007B0249"/>
    <w:rsid w:val="007B0261"/>
    <w:rsid w:val="007B071A"/>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31DE"/>
    <w:rsid w:val="007B3544"/>
    <w:rsid w:val="007B36F3"/>
    <w:rsid w:val="007B3D2F"/>
    <w:rsid w:val="007B3DF4"/>
    <w:rsid w:val="007B3E22"/>
    <w:rsid w:val="007B40E6"/>
    <w:rsid w:val="007B42E3"/>
    <w:rsid w:val="007B431B"/>
    <w:rsid w:val="007B4D93"/>
    <w:rsid w:val="007B4DB7"/>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C7"/>
    <w:rsid w:val="007C7FB4"/>
    <w:rsid w:val="007D00C8"/>
    <w:rsid w:val="007D05B9"/>
    <w:rsid w:val="007D065D"/>
    <w:rsid w:val="007D0956"/>
    <w:rsid w:val="007D0B08"/>
    <w:rsid w:val="007D0B2E"/>
    <w:rsid w:val="007D0B7F"/>
    <w:rsid w:val="007D136E"/>
    <w:rsid w:val="007D1381"/>
    <w:rsid w:val="007D14EA"/>
    <w:rsid w:val="007D1720"/>
    <w:rsid w:val="007D1722"/>
    <w:rsid w:val="007D19A7"/>
    <w:rsid w:val="007D1E93"/>
    <w:rsid w:val="007D1EC6"/>
    <w:rsid w:val="007D1F85"/>
    <w:rsid w:val="007D21C7"/>
    <w:rsid w:val="007D22E6"/>
    <w:rsid w:val="007D250F"/>
    <w:rsid w:val="007D25C4"/>
    <w:rsid w:val="007D28E6"/>
    <w:rsid w:val="007D2AFD"/>
    <w:rsid w:val="007D2D72"/>
    <w:rsid w:val="007D2E0E"/>
    <w:rsid w:val="007D2E13"/>
    <w:rsid w:val="007D2F84"/>
    <w:rsid w:val="007D3753"/>
    <w:rsid w:val="007D375D"/>
    <w:rsid w:val="007D3AB6"/>
    <w:rsid w:val="007D3B93"/>
    <w:rsid w:val="007D4164"/>
    <w:rsid w:val="007D4303"/>
    <w:rsid w:val="007D4363"/>
    <w:rsid w:val="007D48AF"/>
    <w:rsid w:val="007D4980"/>
    <w:rsid w:val="007D4AC2"/>
    <w:rsid w:val="007D4B12"/>
    <w:rsid w:val="007D4C08"/>
    <w:rsid w:val="007D4D2D"/>
    <w:rsid w:val="007D4DDB"/>
    <w:rsid w:val="007D4F82"/>
    <w:rsid w:val="007D5374"/>
    <w:rsid w:val="007D551B"/>
    <w:rsid w:val="007D5D21"/>
    <w:rsid w:val="007D5F49"/>
    <w:rsid w:val="007D66D5"/>
    <w:rsid w:val="007D6797"/>
    <w:rsid w:val="007D67F0"/>
    <w:rsid w:val="007D6AA4"/>
    <w:rsid w:val="007D6DF9"/>
    <w:rsid w:val="007D710D"/>
    <w:rsid w:val="007D7125"/>
    <w:rsid w:val="007D72AD"/>
    <w:rsid w:val="007D77CA"/>
    <w:rsid w:val="007D7E19"/>
    <w:rsid w:val="007D7E25"/>
    <w:rsid w:val="007D7F86"/>
    <w:rsid w:val="007E00D3"/>
    <w:rsid w:val="007E0210"/>
    <w:rsid w:val="007E042C"/>
    <w:rsid w:val="007E0447"/>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AE6"/>
    <w:rsid w:val="007E2B93"/>
    <w:rsid w:val="007E2E18"/>
    <w:rsid w:val="007E362C"/>
    <w:rsid w:val="007E3747"/>
    <w:rsid w:val="007E387D"/>
    <w:rsid w:val="007E3C4F"/>
    <w:rsid w:val="007E3CF0"/>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FC2"/>
    <w:rsid w:val="007E718C"/>
    <w:rsid w:val="007E77B7"/>
    <w:rsid w:val="007E795B"/>
    <w:rsid w:val="007E7CC5"/>
    <w:rsid w:val="007E7DA8"/>
    <w:rsid w:val="007E7EF6"/>
    <w:rsid w:val="007F0601"/>
    <w:rsid w:val="007F0A98"/>
    <w:rsid w:val="007F0ADF"/>
    <w:rsid w:val="007F0B29"/>
    <w:rsid w:val="007F0D0E"/>
    <w:rsid w:val="007F0E72"/>
    <w:rsid w:val="007F11B1"/>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A04"/>
    <w:rsid w:val="007F3C33"/>
    <w:rsid w:val="007F3FA8"/>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BDC"/>
    <w:rsid w:val="007F6CDC"/>
    <w:rsid w:val="007F70CD"/>
    <w:rsid w:val="007F74B4"/>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46"/>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341"/>
    <w:rsid w:val="00817417"/>
    <w:rsid w:val="008178FD"/>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C26"/>
    <w:rsid w:val="00827238"/>
    <w:rsid w:val="008274A3"/>
    <w:rsid w:val="0082750B"/>
    <w:rsid w:val="008276E9"/>
    <w:rsid w:val="00827858"/>
    <w:rsid w:val="008278A6"/>
    <w:rsid w:val="0082797E"/>
    <w:rsid w:val="008279BD"/>
    <w:rsid w:val="00830136"/>
    <w:rsid w:val="00830230"/>
    <w:rsid w:val="00830455"/>
    <w:rsid w:val="008306E2"/>
    <w:rsid w:val="0083080D"/>
    <w:rsid w:val="00830CFD"/>
    <w:rsid w:val="00830EA2"/>
    <w:rsid w:val="00830F68"/>
    <w:rsid w:val="008312B8"/>
    <w:rsid w:val="00831386"/>
    <w:rsid w:val="00831D69"/>
    <w:rsid w:val="00831DCB"/>
    <w:rsid w:val="00831EFA"/>
    <w:rsid w:val="008324C4"/>
    <w:rsid w:val="00832CDB"/>
    <w:rsid w:val="00832DC5"/>
    <w:rsid w:val="00832DEC"/>
    <w:rsid w:val="00833670"/>
    <w:rsid w:val="00833770"/>
    <w:rsid w:val="008338E7"/>
    <w:rsid w:val="00833911"/>
    <w:rsid w:val="00833968"/>
    <w:rsid w:val="00833A11"/>
    <w:rsid w:val="00833B0C"/>
    <w:rsid w:val="00833CE7"/>
    <w:rsid w:val="00833D03"/>
    <w:rsid w:val="00833DC4"/>
    <w:rsid w:val="00833E33"/>
    <w:rsid w:val="00834273"/>
    <w:rsid w:val="00834276"/>
    <w:rsid w:val="00834336"/>
    <w:rsid w:val="008347C1"/>
    <w:rsid w:val="00834914"/>
    <w:rsid w:val="00834B08"/>
    <w:rsid w:val="00834B78"/>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2A4"/>
    <w:rsid w:val="00836873"/>
    <w:rsid w:val="00836B10"/>
    <w:rsid w:val="00836BF0"/>
    <w:rsid w:val="00836C84"/>
    <w:rsid w:val="00837350"/>
    <w:rsid w:val="008375FD"/>
    <w:rsid w:val="008377C8"/>
    <w:rsid w:val="0083780D"/>
    <w:rsid w:val="008379A7"/>
    <w:rsid w:val="00837A46"/>
    <w:rsid w:val="00837C55"/>
    <w:rsid w:val="00837D77"/>
    <w:rsid w:val="00837DA8"/>
    <w:rsid w:val="00840240"/>
    <w:rsid w:val="008402F1"/>
    <w:rsid w:val="008404CC"/>
    <w:rsid w:val="008408BF"/>
    <w:rsid w:val="00840929"/>
    <w:rsid w:val="00840F04"/>
    <w:rsid w:val="00840F7C"/>
    <w:rsid w:val="00841114"/>
    <w:rsid w:val="00841692"/>
    <w:rsid w:val="00841E8F"/>
    <w:rsid w:val="00841ED7"/>
    <w:rsid w:val="00841F43"/>
    <w:rsid w:val="0084229B"/>
    <w:rsid w:val="00842349"/>
    <w:rsid w:val="008423AC"/>
    <w:rsid w:val="0084254C"/>
    <w:rsid w:val="00842C2B"/>
    <w:rsid w:val="00842CFC"/>
    <w:rsid w:val="00842FA6"/>
    <w:rsid w:val="0084313A"/>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C4B"/>
    <w:rsid w:val="00846D44"/>
    <w:rsid w:val="008472E6"/>
    <w:rsid w:val="008473C5"/>
    <w:rsid w:val="0084740F"/>
    <w:rsid w:val="0084779C"/>
    <w:rsid w:val="00847A87"/>
    <w:rsid w:val="00847FF5"/>
    <w:rsid w:val="008501C0"/>
    <w:rsid w:val="00850537"/>
    <w:rsid w:val="008505EB"/>
    <w:rsid w:val="00850A08"/>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71"/>
    <w:rsid w:val="00852BAB"/>
    <w:rsid w:val="00852D48"/>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6172"/>
    <w:rsid w:val="00856371"/>
    <w:rsid w:val="00856631"/>
    <w:rsid w:val="00856785"/>
    <w:rsid w:val="00856963"/>
    <w:rsid w:val="00856DCB"/>
    <w:rsid w:val="00856E0E"/>
    <w:rsid w:val="00856F44"/>
    <w:rsid w:val="00856FBE"/>
    <w:rsid w:val="00857468"/>
    <w:rsid w:val="00857587"/>
    <w:rsid w:val="008576A1"/>
    <w:rsid w:val="00857A4A"/>
    <w:rsid w:val="0086045A"/>
    <w:rsid w:val="008607F6"/>
    <w:rsid w:val="00860A1D"/>
    <w:rsid w:val="0086106B"/>
    <w:rsid w:val="0086154C"/>
    <w:rsid w:val="00861693"/>
    <w:rsid w:val="0086176F"/>
    <w:rsid w:val="00861890"/>
    <w:rsid w:val="00861A6D"/>
    <w:rsid w:val="00861AC3"/>
    <w:rsid w:val="00861BA9"/>
    <w:rsid w:val="00861DC7"/>
    <w:rsid w:val="008629DC"/>
    <w:rsid w:val="00862D84"/>
    <w:rsid w:val="00862DAC"/>
    <w:rsid w:val="00862E56"/>
    <w:rsid w:val="00862EA9"/>
    <w:rsid w:val="00862F54"/>
    <w:rsid w:val="008631CD"/>
    <w:rsid w:val="00863DEE"/>
    <w:rsid w:val="00863F68"/>
    <w:rsid w:val="00864535"/>
    <w:rsid w:val="008647E7"/>
    <w:rsid w:val="00864C6F"/>
    <w:rsid w:val="00864C77"/>
    <w:rsid w:val="00864D6C"/>
    <w:rsid w:val="00864F19"/>
    <w:rsid w:val="00865222"/>
    <w:rsid w:val="00865232"/>
    <w:rsid w:val="0086534A"/>
    <w:rsid w:val="0086542D"/>
    <w:rsid w:val="00865502"/>
    <w:rsid w:val="008655B0"/>
    <w:rsid w:val="0086596A"/>
    <w:rsid w:val="00865B75"/>
    <w:rsid w:val="00865D84"/>
    <w:rsid w:val="00866096"/>
    <w:rsid w:val="008661A5"/>
    <w:rsid w:val="00866401"/>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13D2"/>
    <w:rsid w:val="00871634"/>
    <w:rsid w:val="00871C3A"/>
    <w:rsid w:val="00872136"/>
    <w:rsid w:val="00872182"/>
    <w:rsid w:val="00872187"/>
    <w:rsid w:val="00872BA5"/>
    <w:rsid w:val="00872BE6"/>
    <w:rsid w:val="00872CC0"/>
    <w:rsid w:val="00873263"/>
    <w:rsid w:val="00873267"/>
    <w:rsid w:val="00873967"/>
    <w:rsid w:val="00873A58"/>
    <w:rsid w:val="00873B60"/>
    <w:rsid w:val="00873E79"/>
    <w:rsid w:val="00874078"/>
    <w:rsid w:val="008740F9"/>
    <w:rsid w:val="00874487"/>
    <w:rsid w:val="008744F5"/>
    <w:rsid w:val="008744F8"/>
    <w:rsid w:val="00874662"/>
    <w:rsid w:val="00874A0D"/>
    <w:rsid w:val="00875053"/>
    <w:rsid w:val="00875114"/>
    <w:rsid w:val="00875230"/>
    <w:rsid w:val="0087531D"/>
    <w:rsid w:val="00875499"/>
    <w:rsid w:val="0087555A"/>
    <w:rsid w:val="0087558E"/>
    <w:rsid w:val="00875720"/>
    <w:rsid w:val="008757F1"/>
    <w:rsid w:val="00875CCE"/>
    <w:rsid w:val="00875F03"/>
    <w:rsid w:val="0087608A"/>
    <w:rsid w:val="00876091"/>
    <w:rsid w:val="008766DA"/>
    <w:rsid w:val="0087699A"/>
    <w:rsid w:val="008769F8"/>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759"/>
    <w:rsid w:val="00881AD5"/>
    <w:rsid w:val="00881D0D"/>
    <w:rsid w:val="00882712"/>
    <w:rsid w:val="00882C7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6326"/>
    <w:rsid w:val="008864E6"/>
    <w:rsid w:val="00886ADE"/>
    <w:rsid w:val="00886DA8"/>
    <w:rsid w:val="00886DC4"/>
    <w:rsid w:val="00886F5E"/>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53"/>
    <w:rsid w:val="00891BE0"/>
    <w:rsid w:val="00891C51"/>
    <w:rsid w:val="00891CD3"/>
    <w:rsid w:val="00891E25"/>
    <w:rsid w:val="00891F4E"/>
    <w:rsid w:val="0089224B"/>
    <w:rsid w:val="00892336"/>
    <w:rsid w:val="008923F0"/>
    <w:rsid w:val="00892899"/>
    <w:rsid w:val="00892B89"/>
    <w:rsid w:val="00892DA5"/>
    <w:rsid w:val="00892EFE"/>
    <w:rsid w:val="00893148"/>
    <w:rsid w:val="008932FD"/>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6228"/>
    <w:rsid w:val="00896734"/>
    <w:rsid w:val="0089694E"/>
    <w:rsid w:val="008969C6"/>
    <w:rsid w:val="00896B86"/>
    <w:rsid w:val="00896DD5"/>
    <w:rsid w:val="00896DEF"/>
    <w:rsid w:val="00896E18"/>
    <w:rsid w:val="00896E5E"/>
    <w:rsid w:val="00897015"/>
    <w:rsid w:val="0089718E"/>
    <w:rsid w:val="00897195"/>
    <w:rsid w:val="00897307"/>
    <w:rsid w:val="0089795D"/>
    <w:rsid w:val="00897A81"/>
    <w:rsid w:val="00897BA2"/>
    <w:rsid w:val="00897CBD"/>
    <w:rsid w:val="00897FE2"/>
    <w:rsid w:val="008A0109"/>
    <w:rsid w:val="008A0532"/>
    <w:rsid w:val="008A0925"/>
    <w:rsid w:val="008A0AF0"/>
    <w:rsid w:val="008A0E14"/>
    <w:rsid w:val="008A0EEE"/>
    <w:rsid w:val="008A116E"/>
    <w:rsid w:val="008A1CBE"/>
    <w:rsid w:val="008A2398"/>
    <w:rsid w:val="008A2B33"/>
    <w:rsid w:val="008A2BAE"/>
    <w:rsid w:val="008A2FFA"/>
    <w:rsid w:val="008A33EC"/>
    <w:rsid w:val="008A36A5"/>
    <w:rsid w:val="008A38C9"/>
    <w:rsid w:val="008A3C9A"/>
    <w:rsid w:val="008A3F89"/>
    <w:rsid w:val="008A42C0"/>
    <w:rsid w:val="008A42CB"/>
    <w:rsid w:val="008A4429"/>
    <w:rsid w:val="008A4748"/>
    <w:rsid w:val="008A4CD9"/>
    <w:rsid w:val="008A4D88"/>
    <w:rsid w:val="008A53D2"/>
    <w:rsid w:val="008A5570"/>
    <w:rsid w:val="008A591F"/>
    <w:rsid w:val="008A5BB0"/>
    <w:rsid w:val="008A5D20"/>
    <w:rsid w:val="008A5FF8"/>
    <w:rsid w:val="008A632F"/>
    <w:rsid w:val="008A647A"/>
    <w:rsid w:val="008A64B2"/>
    <w:rsid w:val="008A6A54"/>
    <w:rsid w:val="008A6F74"/>
    <w:rsid w:val="008A71BA"/>
    <w:rsid w:val="008A7210"/>
    <w:rsid w:val="008A7223"/>
    <w:rsid w:val="008A7361"/>
    <w:rsid w:val="008A76F2"/>
    <w:rsid w:val="008A7BDD"/>
    <w:rsid w:val="008B00F7"/>
    <w:rsid w:val="008B01B8"/>
    <w:rsid w:val="008B02A8"/>
    <w:rsid w:val="008B0340"/>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85E"/>
    <w:rsid w:val="008B2B9A"/>
    <w:rsid w:val="008B2E56"/>
    <w:rsid w:val="008B350D"/>
    <w:rsid w:val="008B3672"/>
    <w:rsid w:val="008B3B2C"/>
    <w:rsid w:val="008B3F41"/>
    <w:rsid w:val="008B3FFF"/>
    <w:rsid w:val="008B45DD"/>
    <w:rsid w:val="008B45E0"/>
    <w:rsid w:val="008B4ADB"/>
    <w:rsid w:val="008B51A6"/>
    <w:rsid w:val="008B51DF"/>
    <w:rsid w:val="008B52C3"/>
    <w:rsid w:val="008B5458"/>
    <w:rsid w:val="008B56BE"/>
    <w:rsid w:val="008B58DD"/>
    <w:rsid w:val="008B59F7"/>
    <w:rsid w:val="008B631C"/>
    <w:rsid w:val="008B6B18"/>
    <w:rsid w:val="008B6DDF"/>
    <w:rsid w:val="008B6EC7"/>
    <w:rsid w:val="008B7081"/>
    <w:rsid w:val="008B7A11"/>
    <w:rsid w:val="008B7CA6"/>
    <w:rsid w:val="008B7F47"/>
    <w:rsid w:val="008C02BA"/>
    <w:rsid w:val="008C0362"/>
    <w:rsid w:val="008C0513"/>
    <w:rsid w:val="008C05F3"/>
    <w:rsid w:val="008C095A"/>
    <w:rsid w:val="008C09A5"/>
    <w:rsid w:val="008C0A84"/>
    <w:rsid w:val="008C0B32"/>
    <w:rsid w:val="008C0BC0"/>
    <w:rsid w:val="008C10E5"/>
    <w:rsid w:val="008C1688"/>
    <w:rsid w:val="008C17BA"/>
    <w:rsid w:val="008C19B0"/>
    <w:rsid w:val="008C19C0"/>
    <w:rsid w:val="008C1A70"/>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C89"/>
    <w:rsid w:val="008C3F24"/>
    <w:rsid w:val="008C4468"/>
    <w:rsid w:val="008C447E"/>
    <w:rsid w:val="008C4787"/>
    <w:rsid w:val="008C4A14"/>
    <w:rsid w:val="008C4A8E"/>
    <w:rsid w:val="008C4DEA"/>
    <w:rsid w:val="008C5139"/>
    <w:rsid w:val="008C51F3"/>
    <w:rsid w:val="008C520B"/>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B10"/>
    <w:rsid w:val="008D1D34"/>
    <w:rsid w:val="008D205B"/>
    <w:rsid w:val="008D2426"/>
    <w:rsid w:val="008D24D4"/>
    <w:rsid w:val="008D2818"/>
    <w:rsid w:val="008D2C03"/>
    <w:rsid w:val="008D2D92"/>
    <w:rsid w:val="008D2E0E"/>
    <w:rsid w:val="008D2FC6"/>
    <w:rsid w:val="008D3122"/>
    <w:rsid w:val="008D398E"/>
    <w:rsid w:val="008D3A7A"/>
    <w:rsid w:val="008D3BAB"/>
    <w:rsid w:val="008D4276"/>
    <w:rsid w:val="008D43AF"/>
    <w:rsid w:val="008D44C0"/>
    <w:rsid w:val="008D4742"/>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D24"/>
    <w:rsid w:val="008D7D7C"/>
    <w:rsid w:val="008E042E"/>
    <w:rsid w:val="008E083B"/>
    <w:rsid w:val="008E08C9"/>
    <w:rsid w:val="008E09AC"/>
    <w:rsid w:val="008E09FA"/>
    <w:rsid w:val="008E0A3F"/>
    <w:rsid w:val="008E0CC7"/>
    <w:rsid w:val="008E0DF2"/>
    <w:rsid w:val="008E0E3F"/>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9A9"/>
    <w:rsid w:val="008F0E93"/>
    <w:rsid w:val="008F112D"/>
    <w:rsid w:val="008F123B"/>
    <w:rsid w:val="008F158B"/>
    <w:rsid w:val="008F1855"/>
    <w:rsid w:val="008F1903"/>
    <w:rsid w:val="008F192D"/>
    <w:rsid w:val="008F1A25"/>
    <w:rsid w:val="008F1A56"/>
    <w:rsid w:val="008F1BD7"/>
    <w:rsid w:val="008F1DFB"/>
    <w:rsid w:val="008F208F"/>
    <w:rsid w:val="008F224E"/>
    <w:rsid w:val="008F270B"/>
    <w:rsid w:val="008F2A94"/>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86"/>
    <w:rsid w:val="008F6FC2"/>
    <w:rsid w:val="008F7056"/>
    <w:rsid w:val="008F765E"/>
    <w:rsid w:val="008F78E8"/>
    <w:rsid w:val="008F7A87"/>
    <w:rsid w:val="008F7C22"/>
    <w:rsid w:val="008F7D49"/>
    <w:rsid w:val="008F7F13"/>
    <w:rsid w:val="008F7F26"/>
    <w:rsid w:val="0090065A"/>
    <w:rsid w:val="009009BA"/>
    <w:rsid w:val="00900BD4"/>
    <w:rsid w:val="00900D44"/>
    <w:rsid w:val="00900F4D"/>
    <w:rsid w:val="00900FA4"/>
    <w:rsid w:val="009013A2"/>
    <w:rsid w:val="00901A4D"/>
    <w:rsid w:val="00901D51"/>
    <w:rsid w:val="00901EB9"/>
    <w:rsid w:val="00902831"/>
    <w:rsid w:val="009029B1"/>
    <w:rsid w:val="00902AB9"/>
    <w:rsid w:val="00902D02"/>
    <w:rsid w:val="0090310E"/>
    <w:rsid w:val="0090312E"/>
    <w:rsid w:val="009032E5"/>
    <w:rsid w:val="0090347B"/>
    <w:rsid w:val="009038EE"/>
    <w:rsid w:val="00903DAD"/>
    <w:rsid w:val="00903FF2"/>
    <w:rsid w:val="009040F0"/>
    <w:rsid w:val="00904250"/>
    <w:rsid w:val="009044E8"/>
    <w:rsid w:val="00904588"/>
    <w:rsid w:val="00904AA1"/>
    <w:rsid w:val="009053AE"/>
    <w:rsid w:val="009053EE"/>
    <w:rsid w:val="00905DCB"/>
    <w:rsid w:val="00905EE0"/>
    <w:rsid w:val="00905F2C"/>
    <w:rsid w:val="0090618C"/>
    <w:rsid w:val="00906383"/>
    <w:rsid w:val="0090659E"/>
    <w:rsid w:val="009066EB"/>
    <w:rsid w:val="009067C5"/>
    <w:rsid w:val="00906AB2"/>
    <w:rsid w:val="00906ADF"/>
    <w:rsid w:val="00906D78"/>
    <w:rsid w:val="00907216"/>
    <w:rsid w:val="0090734D"/>
    <w:rsid w:val="009073CC"/>
    <w:rsid w:val="009075FA"/>
    <w:rsid w:val="009079FF"/>
    <w:rsid w:val="00907C42"/>
    <w:rsid w:val="00907CD8"/>
    <w:rsid w:val="00907D14"/>
    <w:rsid w:val="009104B5"/>
    <w:rsid w:val="009104CC"/>
    <w:rsid w:val="009105AD"/>
    <w:rsid w:val="009107D0"/>
    <w:rsid w:val="00910814"/>
    <w:rsid w:val="00910A5D"/>
    <w:rsid w:val="009110F6"/>
    <w:rsid w:val="009114C9"/>
    <w:rsid w:val="009115A1"/>
    <w:rsid w:val="00911730"/>
    <w:rsid w:val="0091177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62D"/>
    <w:rsid w:val="0091614A"/>
    <w:rsid w:val="009165A0"/>
    <w:rsid w:val="0091678F"/>
    <w:rsid w:val="00916900"/>
    <w:rsid w:val="00916968"/>
    <w:rsid w:val="00916BBE"/>
    <w:rsid w:val="00916E51"/>
    <w:rsid w:val="00916F66"/>
    <w:rsid w:val="00917052"/>
    <w:rsid w:val="00917158"/>
    <w:rsid w:val="00917397"/>
    <w:rsid w:val="0091755C"/>
    <w:rsid w:val="009178F8"/>
    <w:rsid w:val="00917BBB"/>
    <w:rsid w:val="00917DA9"/>
    <w:rsid w:val="00917F21"/>
    <w:rsid w:val="0092006E"/>
    <w:rsid w:val="009202D4"/>
    <w:rsid w:val="009202E6"/>
    <w:rsid w:val="009207AF"/>
    <w:rsid w:val="00920A68"/>
    <w:rsid w:val="00920AB3"/>
    <w:rsid w:val="00920AD2"/>
    <w:rsid w:val="00920B13"/>
    <w:rsid w:val="00921099"/>
    <w:rsid w:val="0092177E"/>
    <w:rsid w:val="00921975"/>
    <w:rsid w:val="009219C4"/>
    <w:rsid w:val="00921AAA"/>
    <w:rsid w:val="00921BBB"/>
    <w:rsid w:val="00921C63"/>
    <w:rsid w:val="00921E86"/>
    <w:rsid w:val="00922587"/>
    <w:rsid w:val="009228A7"/>
    <w:rsid w:val="00922A8E"/>
    <w:rsid w:val="00922B03"/>
    <w:rsid w:val="00923084"/>
    <w:rsid w:val="009231E0"/>
    <w:rsid w:val="00923286"/>
    <w:rsid w:val="00923694"/>
    <w:rsid w:val="00923A62"/>
    <w:rsid w:val="00923A9F"/>
    <w:rsid w:val="00923C2F"/>
    <w:rsid w:val="009242DA"/>
    <w:rsid w:val="009243E9"/>
    <w:rsid w:val="009246FE"/>
    <w:rsid w:val="009247D4"/>
    <w:rsid w:val="009247D5"/>
    <w:rsid w:val="00924BE3"/>
    <w:rsid w:val="00924EB0"/>
    <w:rsid w:val="0092505E"/>
    <w:rsid w:val="0092522B"/>
    <w:rsid w:val="009252BB"/>
    <w:rsid w:val="0092595F"/>
    <w:rsid w:val="00925A41"/>
    <w:rsid w:val="00925B80"/>
    <w:rsid w:val="00925CDC"/>
    <w:rsid w:val="00925EEF"/>
    <w:rsid w:val="009263E6"/>
    <w:rsid w:val="0092664B"/>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2A3"/>
    <w:rsid w:val="009315ED"/>
    <w:rsid w:val="00931AB1"/>
    <w:rsid w:val="00931CD7"/>
    <w:rsid w:val="0093219D"/>
    <w:rsid w:val="00932295"/>
    <w:rsid w:val="009322EA"/>
    <w:rsid w:val="009328E8"/>
    <w:rsid w:val="00932B06"/>
    <w:rsid w:val="00932F57"/>
    <w:rsid w:val="00933158"/>
    <w:rsid w:val="009335FE"/>
    <w:rsid w:val="00933AEC"/>
    <w:rsid w:val="00933B1D"/>
    <w:rsid w:val="00933C10"/>
    <w:rsid w:val="00933FE2"/>
    <w:rsid w:val="0093415F"/>
    <w:rsid w:val="0093440A"/>
    <w:rsid w:val="00934551"/>
    <w:rsid w:val="0093492D"/>
    <w:rsid w:val="00934A99"/>
    <w:rsid w:val="00934AA7"/>
    <w:rsid w:val="00934B6B"/>
    <w:rsid w:val="00934BEE"/>
    <w:rsid w:val="00934C6E"/>
    <w:rsid w:val="00934ECB"/>
    <w:rsid w:val="00934F7A"/>
    <w:rsid w:val="009350EE"/>
    <w:rsid w:val="009359AA"/>
    <w:rsid w:val="00935B35"/>
    <w:rsid w:val="00935F07"/>
    <w:rsid w:val="00935FCF"/>
    <w:rsid w:val="009360AB"/>
    <w:rsid w:val="009360C8"/>
    <w:rsid w:val="00936150"/>
    <w:rsid w:val="00936223"/>
    <w:rsid w:val="009364C7"/>
    <w:rsid w:val="00936886"/>
    <w:rsid w:val="0093741B"/>
    <w:rsid w:val="009376BB"/>
    <w:rsid w:val="009377F4"/>
    <w:rsid w:val="00937A31"/>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50F"/>
    <w:rsid w:val="00944545"/>
    <w:rsid w:val="00944552"/>
    <w:rsid w:val="00944652"/>
    <w:rsid w:val="009446A2"/>
    <w:rsid w:val="009448F6"/>
    <w:rsid w:val="00944AC2"/>
    <w:rsid w:val="00944D7D"/>
    <w:rsid w:val="00944F6F"/>
    <w:rsid w:val="00945566"/>
    <w:rsid w:val="009458A1"/>
    <w:rsid w:val="00945E9D"/>
    <w:rsid w:val="00945FB7"/>
    <w:rsid w:val="00945FF9"/>
    <w:rsid w:val="00946D56"/>
    <w:rsid w:val="009472FB"/>
    <w:rsid w:val="0094744E"/>
    <w:rsid w:val="009474E0"/>
    <w:rsid w:val="009474EC"/>
    <w:rsid w:val="009478CA"/>
    <w:rsid w:val="009479E9"/>
    <w:rsid w:val="00947A2D"/>
    <w:rsid w:val="00947B6E"/>
    <w:rsid w:val="00947DB3"/>
    <w:rsid w:val="00947DC9"/>
    <w:rsid w:val="00947F1C"/>
    <w:rsid w:val="00950155"/>
    <w:rsid w:val="009502EA"/>
    <w:rsid w:val="0095047E"/>
    <w:rsid w:val="009505E9"/>
    <w:rsid w:val="00950F47"/>
    <w:rsid w:val="00951269"/>
    <w:rsid w:val="009512FB"/>
    <w:rsid w:val="00951416"/>
    <w:rsid w:val="0095164A"/>
    <w:rsid w:val="009517D5"/>
    <w:rsid w:val="00951D4F"/>
    <w:rsid w:val="00952364"/>
    <w:rsid w:val="009524C1"/>
    <w:rsid w:val="00952645"/>
    <w:rsid w:val="00952670"/>
    <w:rsid w:val="009529BC"/>
    <w:rsid w:val="00952D47"/>
    <w:rsid w:val="00952D9E"/>
    <w:rsid w:val="00952DBB"/>
    <w:rsid w:val="00952F9C"/>
    <w:rsid w:val="00953134"/>
    <w:rsid w:val="0095351B"/>
    <w:rsid w:val="009537A0"/>
    <w:rsid w:val="009537BB"/>
    <w:rsid w:val="009538CF"/>
    <w:rsid w:val="00953C3B"/>
    <w:rsid w:val="00953E89"/>
    <w:rsid w:val="00953F04"/>
    <w:rsid w:val="00953F42"/>
    <w:rsid w:val="00953F7A"/>
    <w:rsid w:val="00954432"/>
    <w:rsid w:val="00954705"/>
    <w:rsid w:val="0095490C"/>
    <w:rsid w:val="00954F27"/>
    <w:rsid w:val="00955112"/>
    <w:rsid w:val="009553A5"/>
    <w:rsid w:val="00955503"/>
    <w:rsid w:val="0095575D"/>
    <w:rsid w:val="0095586D"/>
    <w:rsid w:val="009559F4"/>
    <w:rsid w:val="00955B89"/>
    <w:rsid w:val="00955EF7"/>
    <w:rsid w:val="00956287"/>
    <w:rsid w:val="009565A2"/>
    <w:rsid w:val="00956621"/>
    <w:rsid w:val="009568D5"/>
    <w:rsid w:val="00956A70"/>
    <w:rsid w:val="00956F52"/>
    <w:rsid w:val="009570CA"/>
    <w:rsid w:val="009572F9"/>
    <w:rsid w:val="0095748B"/>
    <w:rsid w:val="00957511"/>
    <w:rsid w:val="00957A50"/>
    <w:rsid w:val="00957A8A"/>
    <w:rsid w:val="00957CEF"/>
    <w:rsid w:val="00957D46"/>
    <w:rsid w:val="00957FA0"/>
    <w:rsid w:val="009604D6"/>
    <w:rsid w:val="00960927"/>
    <w:rsid w:val="00960D17"/>
    <w:rsid w:val="00960FB6"/>
    <w:rsid w:val="00961039"/>
    <w:rsid w:val="00961085"/>
    <w:rsid w:val="00961312"/>
    <w:rsid w:val="00961319"/>
    <w:rsid w:val="0096137C"/>
    <w:rsid w:val="00961662"/>
    <w:rsid w:val="009619B5"/>
    <w:rsid w:val="00961AC8"/>
    <w:rsid w:val="00961B95"/>
    <w:rsid w:val="00961E7D"/>
    <w:rsid w:val="00961F38"/>
    <w:rsid w:val="0096207A"/>
    <w:rsid w:val="00962358"/>
    <w:rsid w:val="009623E5"/>
    <w:rsid w:val="00962446"/>
    <w:rsid w:val="009629FF"/>
    <w:rsid w:val="00962BDD"/>
    <w:rsid w:val="00962C78"/>
    <w:rsid w:val="009630E1"/>
    <w:rsid w:val="009632BE"/>
    <w:rsid w:val="0096332F"/>
    <w:rsid w:val="00963431"/>
    <w:rsid w:val="0096361A"/>
    <w:rsid w:val="00964378"/>
    <w:rsid w:val="0096440F"/>
    <w:rsid w:val="0096452E"/>
    <w:rsid w:val="00964577"/>
    <w:rsid w:val="00964A84"/>
    <w:rsid w:val="00964C58"/>
    <w:rsid w:val="00964C8A"/>
    <w:rsid w:val="00964FD1"/>
    <w:rsid w:val="00965271"/>
    <w:rsid w:val="00965327"/>
    <w:rsid w:val="009655D1"/>
    <w:rsid w:val="00965D34"/>
    <w:rsid w:val="00966086"/>
    <w:rsid w:val="009662BB"/>
    <w:rsid w:val="0096630B"/>
    <w:rsid w:val="00966681"/>
    <w:rsid w:val="009669B2"/>
    <w:rsid w:val="00966B4A"/>
    <w:rsid w:val="00966B6F"/>
    <w:rsid w:val="00966F0B"/>
    <w:rsid w:val="00967405"/>
    <w:rsid w:val="0096755E"/>
    <w:rsid w:val="0096774C"/>
    <w:rsid w:val="00967C1F"/>
    <w:rsid w:val="00967C9D"/>
    <w:rsid w:val="00967F02"/>
    <w:rsid w:val="00967F4F"/>
    <w:rsid w:val="00967F96"/>
    <w:rsid w:val="00970078"/>
    <w:rsid w:val="00970AF3"/>
    <w:rsid w:val="0097140F"/>
    <w:rsid w:val="00971552"/>
    <w:rsid w:val="0097166B"/>
    <w:rsid w:val="009716EE"/>
    <w:rsid w:val="00971768"/>
    <w:rsid w:val="0097184E"/>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CEA"/>
    <w:rsid w:val="0098347C"/>
    <w:rsid w:val="0098382B"/>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D"/>
    <w:rsid w:val="00987CFE"/>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405A"/>
    <w:rsid w:val="009940EC"/>
    <w:rsid w:val="0099441B"/>
    <w:rsid w:val="0099441C"/>
    <w:rsid w:val="0099478A"/>
    <w:rsid w:val="00994CDB"/>
    <w:rsid w:val="0099508C"/>
    <w:rsid w:val="00995274"/>
    <w:rsid w:val="0099542D"/>
    <w:rsid w:val="009958F4"/>
    <w:rsid w:val="00995A46"/>
    <w:rsid w:val="00995C14"/>
    <w:rsid w:val="00995ED7"/>
    <w:rsid w:val="00995FD8"/>
    <w:rsid w:val="00996320"/>
    <w:rsid w:val="0099648A"/>
    <w:rsid w:val="009965E5"/>
    <w:rsid w:val="009965FB"/>
    <w:rsid w:val="00996732"/>
    <w:rsid w:val="0099690F"/>
    <w:rsid w:val="00996B0B"/>
    <w:rsid w:val="00996EAF"/>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791"/>
    <w:rsid w:val="009A1B91"/>
    <w:rsid w:val="009A22A1"/>
    <w:rsid w:val="009A2631"/>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522"/>
    <w:rsid w:val="009A7ABA"/>
    <w:rsid w:val="009A7BCE"/>
    <w:rsid w:val="009A7FA5"/>
    <w:rsid w:val="009A7FF0"/>
    <w:rsid w:val="009B000E"/>
    <w:rsid w:val="009B0078"/>
    <w:rsid w:val="009B02C1"/>
    <w:rsid w:val="009B0525"/>
    <w:rsid w:val="009B0E91"/>
    <w:rsid w:val="009B19EA"/>
    <w:rsid w:val="009B1D7D"/>
    <w:rsid w:val="009B1DFF"/>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E60"/>
    <w:rsid w:val="009B5185"/>
    <w:rsid w:val="009B52A6"/>
    <w:rsid w:val="009B537D"/>
    <w:rsid w:val="009B5954"/>
    <w:rsid w:val="009B5ABE"/>
    <w:rsid w:val="009B602B"/>
    <w:rsid w:val="009B6111"/>
    <w:rsid w:val="009B6560"/>
    <w:rsid w:val="009B67B5"/>
    <w:rsid w:val="009B6A82"/>
    <w:rsid w:val="009B6D28"/>
    <w:rsid w:val="009B6DFE"/>
    <w:rsid w:val="009B6E93"/>
    <w:rsid w:val="009B6ECB"/>
    <w:rsid w:val="009B70B5"/>
    <w:rsid w:val="009B7D0D"/>
    <w:rsid w:val="009C0378"/>
    <w:rsid w:val="009C074E"/>
    <w:rsid w:val="009C092F"/>
    <w:rsid w:val="009C0AC4"/>
    <w:rsid w:val="009C132D"/>
    <w:rsid w:val="009C13CD"/>
    <w:rsid w:val="009C1470"/>
    <w:rsid w:val="009C16DD"/>
    <w:rsid w:val="009C1C98"/>
    <w:rsid w:val="009C1DB1"/>
    <w:rsid w:val="009C2406"/>
    <w:rsid w:val="009C2D97"/>
    <w:rsid w:val="009C31CC"/>
    <w:rsid w:val="009C3770"/>
    <w:rsid w:val="009C3C1A"/>
    <w:rsid w:val="009C3D9E"/>
    <w:rsid w:val="009C3E5A"/>
    <w:rsid w:val="009C3F5B"/>
    <w:rsid w:val="009C44B7"/>
    <w:rsid w:val="009C4531"/>
    <w:rsid w:val="009C46B1"/>
    <w:rsid w:val="009C46E2"/>
    <w:rsid w:val="009C47AA"/>
    <w:rsid w:val="009C4A82"/>
    <w:rsid w:val="009C5082"/>
    <w:rsid w:val="009C50BF"/>
    <w:rsid w:val="009C5139"/>
    <w:rsid w:val="009C5519"/>
    <w:rsid w:val="009C55D7"/>
    <w:rsid w:val="009C5775"/>
    <w:rsid w:val="009C587E"/>
    <w:rsid w:val="009C594A"/>
    <w:rsid w:val="009C5BB2"/>
    <w:rsid w:val="009C5D1A"/>
    <w:rsid w:val="009C5EC8"/>
    <w:rsid w:val="009C611C"/>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28B"/>
    <w:rsid w:val="009D256C"/>
    <w:rsid w:val="009D269F"/>
    <w:rsid w:val="009D26BA"/>
    <w:rsid w:val="009D2843"/>
    <w:rsid w:val="009D28B8"/>
    <w:rsid w:val="009D2C09"/>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568"/>
    <w:rsid w:val="009E0627"/>
    <w:rsid w:val="009E0832"/>
    <w:rsid w:val="009E08BB"/>
    <w:rsid w:val="009E0AD1"/>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D0"/>
    <w:rsid w:val="009E4041"/>
    <w:rsid w:val="009E4092"/>
    <w:rsid w:val="009E4532"/>
    <w:rsid w:val="009E4974"/>
    <w:rsid w:val="009E49AE"/>
    <w:rsid w:val="009E4BB4"/>
    <w:rsid w:val="009E5607"/>
    <w:rsid w:val="009E585E"/>
    <w:rsid w:val="009E5975"/>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B48"/>
    <w:rsid w:val="009E7CF1"/>
    <w:rsid w:val="009E7D20"/>
    <w:rsid w:val="009E7DF5"/>
    <w:rsid w:val="009F0087"/>
    <w:rsid w:val="009F0107"/>
    <w:rsid w:val="009F04D9"/>
    <w:rsid w:val="009F07FB"/>
    <w:rsid w:val="009F0BF0"/>
    <w:rsid w:val="009F0D29"/>
    <w:rsid w:val="009F0D4F"/>
    <w:rsid w:val="009F0F38"/>
    <w:rsid w:val="009F104B"/>
    <w:rsid w:val="009F1266"/>
    <w:rsid w:val="009F13DE"/>
    <w:rsid w:val="009F19B5"/>
    <w:rsid w:val="009F1AD1"/>
    <w:rsid w:val="009F1E2E"/>
    <w:rsid w:val="009F2178"/>
    <w:rsid w:val="009F228B"/>
    <w:rsid w:val="009F26C1"/>
    <w:rsid w:val="009F297E"/>
    <w:rsid w:val="009F2AB9"/>
    <w:rsid w:val="009F2C9F"/>
    <w:rsid w:val="009F2E4B"/>
    <w:rsid w:val="009F2F82"/>
    <w:rsid w:val="009F3247"/>
    <w:rsid w:val="009F3D19"/>
    <w:rsid w:val="009F3E5E"/>
    <w:rsid w:val="009F4103"/>
    <w:rsid w:val="009F41CD"/>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AF6"/>
    <w:rsid w:val="00A00E56"/>
    <w:rsid w:val="00A01139"/>
    <w:rsid w:val="00A011B9"/>
    <w:rsid w:val="00A018AD"/>
    <w:rsid w:val="00A01903"/>
    <w:rsid w:val="00A0195B"/>
    <w:rsid w:val="00A01984"/>
    <w:rsid w:val="00A019DD"/>
    <w:rsid w:val="00A01FDA"/>
    <w:rsid w:val="00A02226"/>
    <w:rsid w:val="00A02483"/>
    <w:rsid w:val="00A02812"/>
    <w:rsid w:val="00A02C78"/>
    <w:rsid w:val="00A02C8C"/>
    <w:rsid w:val="00A02FD2"/>
    <w:rsid w:val="00A0306E"/>
    <w:rsid w:val="00A0327A"/>
    <w:rsid w:val="00A03429"/>
    <w:rsid w:val="00A0351F"/>
    <w:rsid w:val="00A037DF"/>
    <w:rsid w:val="00A039BB"/>
    <w:rsid w:val="00A03B27"/>
    <w:rsid w:val="00A03F3D"/>
    <w:rsid w:val="00A051F1"/>
    <w:rsid w:val="00A0535A"/>
    <w:rsid w:val="00A05766"/>
    <w:rsid w:val="00A05C47"/>
    <w:rsid w:val="00A061B3"/>
    <w:rsid w:val="00A0624C"/>
    <w:rsid w:val="00A062B2"/>
    <w:rsid w:val="00A06D7D"/>
    <w:rsid w:val="00A070E7"/>
    <w:rsid w:val="00A07234"/>
    <w:rsid w:val="00A07691"/>
    <w:rsid w:val="00A07909"/>
    <w:rsid w:val="00A07924"/>
    <w:rsid w:val="00A07A06"/>
    <w:rsid w:val="00A100EB"/>
    <w:rsid w:val="00A10195"/>
    <w:rsid w:val="00A10707"/>
    <w:rsid w:val="00A107E2"/>
    <w:rsid w:val="00A10B49"/>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AA5"/>
    <w:rsid w:val="00A14060"/>
    <w:rsid w:val="00A14278"/>
    <w:rsid w:val="00A14287"/>
    <w:rsid w:val="00A14A7F"/>
    <w:rsid w:val="00A14A94"/>
    <w:rsid w:val="00A151B4"/>
    <w:rsid w:val="00A155C8"/>
    <w:rsid w:val="00A15681"/>
    <w:rsid w:val="00A15847"/>
    <w:rsid w:val="00A15AC2"/>
    <w:rsid w:val="00A15EB1"/>
    <w:rsid w:val="00A160E4"/>
    <w:rsid w:val="00A1611B"/>
    <w:rsid w:val="00A1620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6648"/>
    <w:rsid w:val="00A26659"/>
    <w:rsid w:val="00A268DC"/>
    <w:rsid w:val="00A2694D"/>
    <w:rsid w:val="00A26F00"/>
    <w:rsid w:val="00A2702E"/>
    <w:rsid w:val="00A2728D"/>
    <w:rsid w:val="00A27697"/>
    <w:rsid w:val="00A30165"/>
    <w:rsid w:val="00A3049E"/>
    <w:rsid w:val="00A309E8"/>
    <w:rsid w:val="00A30BA7"/>
    <w:rsid w:val="00A30F08"/>
    <w:rsid w:val="00A3113A"/>
    <w:rsid w:val="00A31149"/>
    <w:rsid w:val="00A31246"/>
    <w:rsid w:val="00A312AB"/>
    <w:rsid w:val="00A313C5"/>
    <w:rsid w:val="00A31505"/>
    <w:rsid w:val="00A319F4"/>
    <w:rsid w:val="00A31FE6"/>
    <w:rsid w:val="00A32310"/>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154"/>
    <w:rsid w:val="00A34297"/>
    <w:rsid w:val="00A34598"/>
    <w:rsid w:val="00A345D6"/>
    <w:rsid w:val="00A34878"/>
    <w:rsid w:val="00A349E3"/>
    <w:rsid w:val="00A34AAE"/>
    <w:rsid w:val="00A34D6A"/>
    <w:rsid w:val="00A34E65"/>
    <w:rsid w:val="00A34F87"/>
    <w:rsid w:val="00A34FFA"/>
    <w:rsid w:val="00A352EC"/>
    <w:rsid w:val="00A35323"/>
    <w:rsid w:val="00A35625"/>
    <w:rsid w:val="00A35C00"/>
    <w:rsid w:val="00A35DD9"/>
    <w:rsid w:val="00A363E4"/>
    <w:rsid w:val="00A36588"/>
    <w:rsid w:val="00A36771"/>
    <w:rsid w:val="00A369CF"/>
    <w:rsid w:val="00A36B92"/>
    <w:rsid w:val="00A36C5F"/>
    <w:rsid w:val="00A36CEA"/>
    <w:rsid w:val="00A37715"/>
    <w:rsid w:val="00A377E9"/>
    <w:rsid w:val="00A378A0"/>
    <w:rsid w:val="00A37ACF"/>
    <w:rsid w:val="00A37D62"/>
    <w:rsid w:val="00A37E38"/>
    <w:rsid w:val="00A40199"/>
    <w:rsid w:val="00A4029D"/>
    <w:rsid w:val="00A40764"/>
    <w:rsid w:val="00A407B4"/>
    <w:rsid w:val="00A408D3"/>
    <w:rsid w:val="00A40D66"/>
    <w:rsid w:val="00A40D96"/>
    <w:rsid w:val="00A40E96"/>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7D"/>
    <w:rsid w:val="00A43683"/>
    <w:rsid w:val="00A43A79"/>
    <w:rsid w:val="00A43B68"/>
    <w:rsid w:val="00A43D02"/>
    <w:rsid w:val="00A43D13"/>
    <w:rsid w:val="00A43E31"/>
    <w:rsid w:val="00A43EDC"/>
    <w:rsid w:val="00A440FD"/>
    <w:rsid w:val="00A44176"/>
    <w:rsid w:val="00A443F8"/>
    <w:rsid w:val="00A4443C"/>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FD8"/>
    <w:rsid w:val="00A51084"/>
    <w:rsid w:val="00A51895"/>
    <w:rsid w:val="00A518A0"/>
    <w:rsid w:val="00A518F0"/>
    <w:rsid w:val="00A51AF9"/>
    <w:rsid w:val="00A51C43"/>
    <w:rsid w:val="00A51CBA"/>
    <w:rsid w:val="00A5214D"/>
    <w:rsid w:val="00A525F3"/>
    <w:rsid w:val="00A52BC6"/>
    <w:rsid w:val="00A52D00"/>
    <w:rsid w:val="00A52F7B"/>
    <w:rsid w:val="00A533A4"/>
    <w:rsid w:val="00A535DA"/>
    <w:rsid w:val="00A53BC7"/>
    <w:rsid w:val="00A53C3B"/>
    <w:rsid w:val="00A53C5B"/>
    <w:rsid w:val="00A53E36"/>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D9F"/>
    <w:rsid w:val="00A65E73"/>
    <w:rsid w:val="00A66100"/>
    <w:rsid w:val="00A66188"/>
    <w:rsid w:val="00A6650C"/>
    <w:rsid w:val="00A666EB"/>
    <w:rsid w:val="00A66A7E"/>
    <w:rsid w:val="00A66BE9"/>
    <w:rsid w:val="00A66EEE"/>
    <w:rsid w:val="00A67103"/>
    <w:rsid w:val="00A6736E"/>
    <w:rsid w:val="00A67406"/>
    <w:rsid w:val="00A67969"/>
    <w:rsid w:val="00A70079"/>
    <w:rsid w:val="00A7013A"/>
    <w:rsid w:val="00A7027F"/>
    <w:rsid w:val="00A70349"/>
    <w:rsid w:val="00A70878"/>
    <w:rsid w:val="00A71165"/>
    <w:rsid w:val="00A714AD"/>
    <w:rsid w:val="00A715DD"/>
    <w:rsid w:val="00A71B93"/>
    <w:rsid w:val="00A71BC3"/>
    <w:rsid w:val="00A71CCB"/>
    <w:rsid w:val="00A71EA5"/>
    <w:rsid w:val="00A71FF8"/>
    <w:rsid w:val="00A723C2"/>
    <w:rsid w:val="00A72D68"/>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CDD"/>
    <w:rsid w:val="00A83D4B"/>
    <w:rsid w:val="00A841A5"/>
    <w:rsid w:val="00A845AB"/>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795"/>
    <w:rsid w:val="00A90F9C"/>
    <w:rsid w:val="00A911D6"/>
    <w:rsid w:val="00A912E7"/>
    <w:rsid w:val="00A914A9"/>
    <w:rsid w:val="00A91725"/>
    <w:rsid w:val="00A91996"/>
    <w:rsid w:val="00A91DDA"/>
    <w:rsid w:val="00A91F7D"/>
    <w:rsid w:val="00A9245E"/>
    <w:rsid w:val="00A92474"/>
    <w:rsid w:val="00A924A9"/>
    <w:rsid w:val="00A92684"/>
    <w:rsid w:val="00A9311B"/>
    <w:rsid w:val="00A93177"/>
    <w:rsid w:val="00A931C2"/>
    <w:rsid w:val="00A936B7"/>
    <w:rsid w:val="00A936E9"/>
    <w:rsid w:val="00A9384F"/>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DB3"/>
    <w:rsid w:val="00A97E25"/>
    <w:rsid w:val="00AA00BD"/>
    <w:rsid w:val="00AA01E4"/>
    <w:rsid w:val="00AA02CD"/>
    <w:rsid w:val="00AA02FA"/>
    <w:rsid w:val="00AA07D2"/>
    <w:rsid w:val="00AA09E4"/>
    <w:rsid w:val="00AA0ED3"/>
    <w:rsid w:val="00AA0F75"/>
    <w:rsid w:val="00AA11C5"/>
    <w:rsid w:val="00AA123B"/>
    <w:rsid w:val="00AA146D"/>
    <w:rsid w:val="00AA1E64"/>
    <w:rsid w:val="00AA208C"/>
    <w:rsid w:val="00AA20C8"/>
    <w:rsid w:val="00AA224F"/>
    <w:rsid w:val="00AA23F4"/>
    <w:rsid w:val="00AA23F8"/>
    <w:rsid w:val="00AA24EE"/>
    <w:rsid w:val="00AA25FE"/>
    <w:rsid w:val="00AA2985"/>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E2"/>
    <w:rsid w:val="00AA493A"/>
    <w:rsid w:val="00AA4FE9"/>
    <w:rsid w:val="00AA507C"/>
    <w:rsid w:val="00AA522F"/>
    <w:rsid w:val="00AA54A6"/>
    <w:rsid w:val="00AA5C28"/>
    <w:rsid w:val="00AA5D44"/>
    <w:rsid w:val="00AA60D6"/>
    <w:rsid w:val="00AA6467"/>
    <w:rsid w:val="00AA6577"/>
    <w:rsid w:val="00AA66D5"/>
    <w:rsid w:val="00AA69E4"/>
    <w:rsid w:val="00AA6DAB"/>
    <w:rsid w:val="00AA6EF6"/>
    <w:rsid w:val="00AA6FB1"/>
    <w:rsid w:val="00AA6FC7"/>
    <w:rsid w:val="00AA7351"/>
    <w:rsid w:val="00AA7594"/>
    <w:rsid w:val="00AA791C"/>
    <w:rsid w:val="00AA79EE"/>
    <w:rsid w:val="00AA7BF0"/>
    <w:rsid w:val="00AB00A0"/>
    <w:rsid w:val="00AB013B"/>
    <w:rsid w:val="00AB09F6"/>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A72"/>
    <w:rsid w:val="00AB3AAA"/>
    <w:rsid w:val="00AB3D26"/>
    <w:rsid w:val="00AB3D7F"/>
    <w:rsid w:val="00AB3E6E"/>
    <w:rsid w:val="00AB3EE2"/>
    <w:rsid w:val="00AB3F97"/>
    <w:rsid w:val="00AB443A"/>
    <w:rsid w:val="00AB4A4A"/>
    <w:rsid w:val="00AB4AFC"/>
    <w:rsid w:val="00AB4B87"/>
    <w:rsid w:val="00AB57D6"/>
    <w:rsid w:val="00AB58BD"/>
    <w:rsid w:val="00AB58EB"/>
    <w:rsid w:val="00AB5B09"/>
    <w:rsid w:val="00AB6507"/>
    <w:rsid w:val="00AB6A68"/>
    <w:rsid w:val="00AB6B38"/>
    <w:rsid w:val="00AB6C82"/>
    <w:rsid w:val="00AB6F49"/>
    <w:rsid w:val="00AB707F"/>
    <w:rsid w:val="00AB7130"/>
    <w:rsid w:val="00AB71C5"/>
    <w:rsid w:val="00AB7343"/>
    <w:rsid w:val="00AB7382"/>
    <w:rsid w:val="00AB74A1"/>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C7C"/>
    <w:rsid w:val="00AC2DAD"/>
    <w:rsid w:val="00AC2E10"/>
    <w:rsid w:val="00AC2E68"/>
    <w:rsid w:val="00AC2E79"/>
    <w:rsid w:val="00AC3049"/>
    <w:rsid w:val="00AC3468"/>
    <w:rsid w:val="00AC3519"/>
    <w:rsid w:val="00AC37DA"/>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FBC"/>
    <w:rsid w:val="00AD00D3"/>
    <w:rsid w:val="00AD025F"/>
    <w:rsid w:val="00AD0726"/>
    <w:rsid w:val="00AD0EB4"/>
    <w:rsid w:val="00AD1119"/>
    <w:rsid w:val="00AD1151"/>
    <w:rsid w:val="00AD179F"/>
    <w:rsid w:val="00AD1BF4"/>
    <w:rsid w:val="00AD1F9E"/>
    <w:rsid w:val="00AD3031"/>
    <w:rsid w:val="00AD3315"/>
    <w:rsid w:val="00AD3394"/>
    <w:rsid w:val="00AD38D7"/>
    <w:rsid w:val="00AD3AAC"/>
    <w:rsid w:val="00AD3CB8"/>
    <w:rsid w:val="00AD4048"/>
    <w:rsid w:val="00AD427E"/>
    <w:rsid w:val="00AD4391"/>
    <w:rsid w:val="00AD43E8"/>
    <w:rsid w:val="00AD44FD"/>
    <w:rsid w:val="00AD45F5"/>
    <w:rsid w:val="00AD4941"/>
    <w:rsid w:val="00AD495D"/>
    <w:rsid w:val="00AD4BA3"/>
    <w:rsid w:val="00AD4E18"/>
    <w:rsid w:val="00AD4E52"/>
    <w:rsid w:val="00AD4FCF"/>
    <w:rsid w:val="00AD50D7"/>
    <w:rsid w:val="00AD521A"/>
    <w:rsid w:val="00AD55B8"/>
    <w:rsid w:val="00AD587B"/>
    <w:rsid w:val="00AD5BA9"/>
    <w:rsid w:val="00AD5BDA"/>
    <w:rsid w:val="00AD5C52"/>
    <w:rsid w:val="00AD5D22"/>
    <w:rsid w:val="00AD5D4A"/>
    <w:rsid w:val="00AD5F14"/>
    <w:rsid w:val="00AD6192"/>
    <w:rsid w:val="00AD64E5"/>
    <w:rsid w:val="00AD6970"/>
    <w:rsid w:val="00AD697D"/>
    <w:rsid w:val="00AD6EA2"/>
    <w:rsid w:val="00AD6FE4"/>
    <w:rsid w:val="00AD709B"/>
    <w:rsid w:val="00AD713E"/>
    <w:rsid w:val="00AD7472"/>
    <w:rsid w:val="00AD75BB"/>
    <w:rsid w:val="00AD7838"/>
    <w:rsid w:val="00AD7AC5"/>
    <w:rsid w:val="00AD7C89"/>
    <w:rsid w:val="00AD7D50"/>
    <w:rsid w:val="00AD7E43"/>
    <w:rsid w:val="00AD7E82"/>
    <w:rsid w:val="00AE0000"/>
    <w:rsid w:val="00AE00B4"/>
    <w:rsid w:val="00AE0558"/>
    <w:rsid w:val="00AE0C6A"/>
    <w:rsid w:val="00AE0DF9"/>
    <w:rsid w:val="00AE1375"/>
    <w:rsid w:val="00AE147F"/>
    <w:rsid w:val="00AE154D"/>
    <w:rsid w:val="00AE1D3E"/>
    <w:rsid w:val="00AE1ED7"/>
    <w:rsid w:val="00AE2265"/>
    <w:rsid w:val="00AE232F"/>
    <w:rsid w:val="00AE286B"/>
    <w:rsid w:val="00AE29CA"/>
    <w:rsid w:val="00AE2D73"/>
    <w:rsid w:val="00AE2FE9"/>
    <w:rsid w:val="00AE304F"/>
    <w:rsid w:val="00AE3519"/>
    <w:rsid w:val="00AE3F51"/>
    <w:rsid w:val="00AE4049"/>
    <w:rsid w:val="00AE4545"/>
    <w:rsid w:val="00AE4A57"/>
    <w:rsid w:val="00AE4D1D"/>
    <w:rsid w:val="00AE4FA0"/>
    <w:rsid w:val="00AE53E2"/>
    <w:rsid w:val="00AE53E6"/>
    <w:rsid w:val="00AE54A7"/>
    <w:rsid w:val="00AE55FF"/>
    <w:rsid w:val="00AE5A64"/>
    <w:rsid w:val="00AE64E8"/>
    <w:rsid w:val="00AE66B9"/>
    <w:rsid w:val="00AE6C9C"/>
    <w:rsid w:val="00AE6E92"/>
    <w:rsid w:val="00AE74C4"/>
    <w:rsid w:val="00AE752D"/>
    <w:rsid w:val="00AE76AB"/>
    <w:rsid w:val="00AE76FE"/>
    <w:rsid w:val="00AE7AA7"/>
    <w:rsid w:val="00AE7CB5"/>
    <w:rsid w:val="00AE7CBE"/>
    <w:rsid w:val="00AE7D82"/>
    <w:rsid w:val="00AE7EE3"/>
    <w:rsid w:val="00AF05ED"/>
    <w:rsid w:val="00AF0AA5"/>
    <w:rsid w:val="00AF0C45"/>
    <w:rsid w:val="00AF0E08"/>
    <w:rsid w:val="00AF12E1"/>
    <w:rsid w:val="00AF131F"/>
    <w:rsid w:val="00AF14C9"/>
    <w:rsid w:val="00AF179B"/>
    <w:rsid w:val="00AF1969"/>
    <w:rsid w:val="00AF1A7F"/>
    <w:rsid w:val="00AF1AB7"/>
    <w:rsid w:val="00AF1C45"/>
    <w:rsid w:val="00AF1FA2"/>
    <w:rsid w:val="00AF20A2"/>
    <w:rsid w:val="00AF2131"/>
    <w:rsid w:val="00AF228B"/>
    <w:rsid w:val="00AF2343"/>
    <w:rsid w:val="00AF249C"/>
    <w:rsid w:val="00AF25E2"/>
    <w:rsid w:val="00AF26C5"/>
    <w:rsid w:val="00AF2829"/>
    <w:rsid w:val="00AF296F"/>
    <w:rsid w:val="00AF2AD1"/>
    <w:rsid w:val="00AF2D2D"/>
    <w:rsid w:val="00AF2DC9"/>
    <w:rsid w:val="00AF2EB3"/>
    <w:rsid w:val="00AF2EC4"/>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9F"/>
    <w:rsid w:val="00AF60F9"/>
    <w:rsid w:val="00AF63D9"/>
    <w:rsid w:val="00AF64F6"/>
    <w:rsid w:val="00AF6A5E"/>
    <w:rsid w:val="00AF6FEF"/>
    <w:rsid w:val="00AF75B6"/>
    <w:rsid w:val="00AF7AE1"/>
    <w:rsid w:val="00AF7E8E"/>
    <w:rsid w:val="00AF7FA7"/>
    <w:rsid w:val="00B0012F"/>
    <w:rsid w:val="00B001FB"/>
    <w:rsid w:val="00B002AB"/>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A3D"/>
    <w:rsid w:val="00B06F29"/>
    <w:rsid w:val="00B070FA"/>
    <w:rsid w:val="00B072F3"/>
    <w:rsid w:val="00B075E7"/>
    <w:rsid w:val="00B07646"/>
    <w:rsid w:val="00B0767A"/>
    <w:rsid w:val="00B07CD1"/>
    <w:rsid w:val="00B07EE5"/>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E73"/>
    <w:rsid w:val="00B11E82"/>
    <w:rsid w:val="00B1217F"/>
    <w:rsid w:val="00B12A3D"/>
    <w:rsid w:val="00B12A45"/>
    <w:rsid w:val="00B12C8F"/>
    <w:rsid w:val="00B13007"/>
    <w:rsid w:val="00B130A5"/>
    <w:rsid w:val="00B1342B"/>
    <w:rsid w:val="00B13511"/>
    <w:rsid w:val="00B13B75"/>
    <w:rsid w:val="00B13D42"/>
    <w:rsid w:val="00B1452F"/>
    <w:rsid w:val="00B147B2"/>
    <w:rsid w:val="00B147E2"/>
    <w:rsid w:val="00B148AD"/>
    <w:rsid w:val="00B14A0D"/>
    <w:rsid w:val="00B14B70"/>
    <w:rsid w:val="00B14F2F"/>
    <w:rsid w:val="00B15527"/>
    <w:rsid w:val="00B15814"/>
    <w:rsid w:val="00B15896"/>
    <w:rsid w:val="00B164CD"/>
    <w:rsid w:val="00B1684D"/>
    <w:rsid w:val="00B16927"/>
    <w:rsid w:val="00B1695C"/>
    <w:rsid w:val="00B173F9"/>
    <w:rsid w:val="00B17490"/>
    <w:rsid w:val="00B17779"/>
    <w:rsid w:val="00B17C08"/>
    <w:rsid w:val="00B17C3B"/>
    <w:rsid w:val="00B17D2D"/>
    <w:rsid w:val="00B20634"/>
    <w:rsid w:val="00B20AE3"/>
    <w:rsid w:val="00B20EE8"/>
    <w:rsid w:val="00B20F0E"/>
    <w:rsid w:val="00B21018"/>
    <w:rsid w:val="00B2109A"/>
    <w:rsid w:val="00B21198"/>
    <w:rsid w:val="00B211A0"/>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4039"/>
    <w:rsid w:val="00B241E4"/>
    <w:rsid w:val="00B24312"/>
    <w:rsid w:val="00B246EF"/>
    <w:rsid w:val="00B24832"/>
    <w:rsid w:val="00B24A6D"/>
    <w:rsid w:val="00B24DBF"/>
    <w:rsid w:val="00B250BD"/>
    <w:rsid w:val="00B250FC"/>
    <w:rsid w:val="00B2510E"/>
    <w:rsid w:val="00B25462"/>
    <w:rsid w:val="00B257A6"/>
    <w:rsid w:val="00B257BC"/>
    <w:rsid w:val="00B25848"/>
    <w:rsid w:val="00B25900"/>
    <w:rsid w:val="00B25A36"/>
    <w:rsid w:val="00B2605E"/>
    <w:rsid w:val="00B2617F"/>
    <w:rsid w:val="00B26A34"/>
    <w:rsid w:val="00B26F3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355"/>
    <w:rsid w:val="00B353F1"/>
    <w:rsid w:val="00B356CC"/>
    <w:rsid w:val="00B3590C"/>
    <w:rsid w:val="00B359CB"/>
    <w:rsid w:val="00B360E8"/>
    <w:rsid w:val="00B362DC"/>
    <w:rsid w:val="00B36332"/>
    <w:rsid w:val="00B36884"/>
    <w:rsid w:val="00B36967"/>
    <w:rsid w:val="00B36C68"/>
    <w:rsid w:val="00B37109"/>
    <w:rsid w:val="00B371E3"/>
    <w:rsid w:val="00B373EB"/>
    <w:rsid w:val="00B375F7"/>
    <w:rsid w:val="00B37B1B"/>
    <w:rsid w:val="00B37C3D"/>
    <w:rsid w:val="00B37E80"/>
    <w:rsid w:val="00B402E3"/>
    <w:rsid w:val="00B404BB"/>
    <w:rsid w:val="00B40CE1"/>
    <w:rsid w:val="00B40FA7"/>
    <w:rsid w:val="00B41015"/>
    <w:rsid w:val="00B41307"/>
    <w:rsid w:val="00B4136C"/>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F6"/>
    <w:rsid w:val="00B5366E"/>
    <w:rsid w:val="00B53989"/>
    <w:rsid w:val="00B539D1"/>
    <w:rsid w:val="00B539E3"/>
    <w:rsid w:val="00B53C60"/>
    <w:rsid w:val="00B53D8A"/>
    <w:rsid w:val="00B53FC1"/>
    <w:rsid w:val="00B544CB"/>
    <w:rsid w:val="00B54518"/>
    <w:rsid w:val="00B54790"/>
    <w:rsid w:val="00B547E8"/>
    <w:rsid w:val="00B54DBF"/>
    <w:rsid w:val="00B551C3"/>
    <w:rsid w:val="00B553EB"/>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772"/>
    <w:rsid w:val="00B577DF"/>
    <w:rsid w:val="00B5786E"/>
    <w:rsid w:val="00B60119"/>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21F1"/>
    <w:rsid w:val="00B622ED"/>
    <w:rsid w:val="00B6239C"/>
    <w:rsid w:val="00B62518"/>
    <w:rsid w:val="00B6252B"/>
    <w:rsid w:val="00B6255B"/>
    <w:rsid w:val="00B626B1"/>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3B1"/>
    <w:rsid w:val="00B663B7"/>
    <w:rsid w:val="00B664E7"/>
    <w:rsid w:val="00B6657C"/>
    <w:rsid w:val="00B66683"/>
    <w:rsid w:val="00B668EC"/>
    <w:rsid w:val="00B66E69"/>
    <w:rsid w:val="00B66F80"/>
    <w:rsid w:val="00B67166"/>
    <w:rsid w:val="00B671A0"/>
    <w:rsid w:val="00B675DD"/>
    <w:rsid w:val="00B676A8"/>
    <w:rsid w:val="00B679F0"/>
    <w:rsid w:val="00B67B40"/>
    <w:rsid w:val="00B7006F"/>
    <w:rsid w:val="00B7007C"/>
    <w:rsid w:val="00B7022E"/>
    <w:rsid w:val="00B70312"/>
    <w:rsid w:val="00B70580"/>
    <w:rsid w:val="00B7086E"/>
    <w:rsid w:val="00B709B3"/>
    <w:rsid w:val="00B70D08"/>
    <w:rsid w:val="00B70FB4"/>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5034"/>
    <w:rsid w:val="00B75499"/>
    <w:rsid w:val="00B75866"/>
    <w:rsid w:val="00B759FB"/>
    <w:rsid w:val="00B75B01"/>
    <w:rsid w:val="00B75CE9"/>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111F"/>
    <w:rsid w:val="00B81477"/>
    <w:rsid w:val="00B8150F"/>
    <w:rsid w:val="00B81B05"/>
    <w:rsid w:val="00B81E18"/>
    <w:rsid w:val="00B82239"/>
    <w:rsid w:val="00B8243E"/>
    <w:rsid w:val="00B824E7"/>
    <w:rsid w:val="00B82555"/>
    <w:rsid w:val="00B82558"/>
    <w:rsid w:val="00B8259E"/>
    <w:rsid w:val="00B82613"/>
    <w:rsid w:val="00B82834"/>
    <w:rsid w:val="00B8298F"/>
    <w:rsid w:val="00B82CA2"/>
    <w:rsid w:val="00B82D0C"/>
    <w:rsid w:val="00B82DA3"/>
    <w:rsid w:val="00B83531"/>
    <w:rsid w:val="00B8370D"/>
    <w:rsid w:val="00B83829"/>
    <w:rsid w:val="00B83A8A"/>
    <w:rsid w:val="00B83B23"/>
    <w:rsid w:val="00B83D49"/>
    <w:rsid w:val="00B83E0B"/>
    <w:rsid w:val="00B83FC5"/>
    <w:rsid w:val="00B840E8"/>
    <w:rsid w:val="00B845BD"/>
    <w:rsid w:val="00B846D1"/>
    <w:rsid w:val="00B846E0"/>
    <w:rsid w:val="00B84994"/>
    <w:rsid w:val="00B84BF5"/>
    <w:rsid w:val="00B84D16"/>
    <w:rsid w:val="00B84E8D"/>
    <w:rsid w:val="00B84EBE"/>
    <w:rsid w:val="00B85186"/>
    <w:rsid w:val="00B85316"/>
    <w:rsid w:val="00B85AFC"/>
    <w:rsid w:val="00B85BA8"/>
    <w:rsid w:val="00B85EE4"/>
    <w:rsid w:val="00B8604C"/>
    <w:rsid w:val="00B86165"/>
    <w:rsid w:val="00B86359"/>
    <w:rsid w:val="00B866EB"/>
    <w:rsid w:val="00B86A86"/>
    <w:rsid w:val="00B86AE7"/>
    <w:rsid w:val="00B87071"/>
    <w:rsid w:val="00B871D5"/>
    <w:rsid w:val="00B87303"/>
    <w:rsid w:val="00B8754F"/>
    <w:rsid w:val="00B876BC"/>
    <w:rsid w:val="00B87AF7"/>
    <w:rsid w:val="00B87CB9"/>
    <w:rsid w:val="00B902AC"/>
    <w:rsid w:val="00B90416"/>
    <w:rsid w:val="00B9072D"/>
    <w:rsid w:val="00B9091F"/>
    <w:rsid w:val="00B90B81"/>
    <w:rsid w:val="00B90C1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670"/>
    <w:rsid w:val="00B9368F"/>
    <w:rsid w:val="00B93905"/>
    <w:rsid w:val="00B93997"/>
    <w:rsid w:val="00B93A50"/>
    <w:rsid w:val="00B93BF7"/>
    <w:rsid w:val="00B93F1A"/>
    <w:rsid w:val="00B94184"/>
    <w:rsid w:val="00B942EF"/>
    <w:rsid w:val="00B94670"/>
    <w:rsid w:val="00B94702"/>
    <w:rsid w:val="00B949B6"/>
    <w:rsid w:val="00B949D7"/>
    <w:rsid w:val="00B949EB"/>
    <w:rsid w:val="00B94C7F"/>
    <w:rsid w:val="00B94E17"/>
    <w:rsid w:val="00B94E1C"/>
    <w:rsid w:val="00B94EBF"/>
    <w:rsid w:val="00B9547D"/>
    <w:rsid w:val="00B9575C"/>
    <w:rsid w:val="00B95966"/>
    <w:rsid w:val="00B95A46"/>
    <w:rsid w:val="00B95AD0"/>
    <w:rsid w:val="00B95E02"/>
    <w:rsid w:val="00B95FEC"/>
    <w:rsid w:val="00B9605C"/>
    <w:rsid w:val="00B96881"/>
    <w:rsid w:val="00B96DE6"/>
    <w:rsid w:val="00B96E21"/>
    <w:rsid w:val="00B96EF5"/>
    <w:rsid w:val="00B970B3"/>
    <w:rsid w:val="00B970BE"/>
    <w:rsid w:val="00B97CDE"/>
    <w:rsid w:val="00B97F6D"/>
    <w:rsid w:val="00BA004E"/>
    <w:rsid w:val="00BA00D4"/>
    <w:rsid w:val="00BA0213"/>
    <w:rsid w:val="00BA045C"/>
    <w:rsid w:val="00BA05C7"/>
    <w:rsid w:val="00BA09C6"/>
    <w:rsid w:val="00BA0BC5"/>
    <w:rsid w:val="00BA0E2A"/>
    <w:rsid w:val="00BA1202"/>
    <w:rsid w:val="00BA164B"/>
    <w:rsid w:val="00BA1662"/>
    <w:rsid w:val="00BA1733"/>
    <w:rsid w:val="00BA1738"/>
    <w:rsid w:val="00BA1757"/>
    <w:rsid w:val="00BA17D5"/>
    <w:rsid w:val="00BA1A77"/>
    <w:rsid w:val="00BA1ABE"/>
    <w:rsid w:val="00BA25BD"/>
    <w:rsid w:val="00BA26DF"/>
    <w:rsid w:val="00BA27FF"/>
    <w:rsid w:val="00BA2842"/>
    <w:rsid w:val="00BA28D2"/>
    <w:rsid w:val="00BA2A6B"/>
    <w:rsid w:val="00BA2D14"/>
    <w:rsid w:val="00BA2D9C"/>
    <w:rsid w:val="00BA2ECF"/>
    <w:rsid w:val="00BA343E"/>
    <w:rsid w:val="00BA3521"/>
    <w:rsid w:val="00BA3797"/>
    <w:rsid w:val="00BA3876"/>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EC"/>
    <w:rsid w:val="00BA59F1"/>
    <w:rsid w:val="00BA5BCD"/>
    <w:rsid w:val="00BA5E7D"/>
    <w:rsid w:val="00BA5EB2"/>
    <w:rsid w:val="00BA6192"/>
    <w:rsid w:val="00BA6AA6"/>
    <w:rsid w:val="00BA6B2D"/>
    <w:rsid w:val="00BA6CF8"/>
    <w:rsid w:val="00BA6E55"/>
    <w:rsid w:val="00BA77B0"/>
    <w:rsid w:val="00BA7AD4"/>
    <w:rsid w:val="00BA7F0D"/>
    <w:rsid w:val="00BB0326"/>
    <w:rsid w:val="00BB035D"/>
    <w:rsid w:val="00BB048F"/>
    <w:rsid w:val="00BB0493"/>
    <w:rsid w:val="00BB04F1"/>
    <w:rsid w:val="00BB0720"/>
    <w:rsid w:val="00BB0B85"/>
    <w:rsid w:val="00BB0DF8"/>
    <w:rsid w:val="00BB0E05"/>
    <w:rsid w:val="00BB1049"/>
    <w:rsid w:val="00BB1067"/>
    <w:rsid w:val="00BB16DB"/>
    <w:rsid w:val="00BB195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C5E"/>
    <w:rsid w:val="00BB3C7A"/>
    <w:rsid w:val="00BB3ED8"/>
    <w:rsid w:val="00BB3F17"/>
    <w:rsid w:val="00BB416E"/>
    <w:rsid w:val="00BB425E"/>
    <w:rsid w:val="00BB428C"/>
    <w:rsid w:val="00BB4750"/>
    <w:rsid w:val="00BB48BF"/>
    <w:rsid w:val="00BB4B59"/>
    <w:rsid w:val="00BB4CA7"/>
    <w:rsid w:val="00BB4D5D"/>
    <w:rsid w:val="00BB5173"/>
    <w:rsid w:val="00BB552F"/>
    <w:rsid w:val="00BB5A52"/>
    <w:rsid w:val="00BB5C22"/>
    <w:rsid w:val="00BB5FB6"/>
    <w:rsid w:val="00BB67B2"/>
    <w:rsid w:val="00BB696C"/>
    <w:rsid w:val="00BB6D08"/>
    <w:rsid w:val="00BB70A0"/>
    <w:rsid w:val="00BB715D"/>
    <w:rsid w:val="00BB7348"/>
    <w:rsid w:val="00BB73D9"/>
    <w:rsid w:val="00BB7589"/>
    <w:rsid w:val="00BB7692"/>
    <w:rsid w:val="00BB7EFD"/>
    <w:rsid w:val="00BB7F01"/>
    <w:rsid w:val="00BC0065"/>
    <w:rsid w:val="00BC0492"/>
    <w:rsid w:val="00BC08B4"/>
    <w:rsid w:val="00BC0ABE"/>
    <w:rsid w:val="00BC0C4B"/>
    <w:rsid w:val="00BC0D28"/>
    <w:rsid w:val="00BC0FE3"/>
    <w:rsid w:val="00BC255F"/>
    <w:rsid w:val="00BC25CF"/>
    <w:rsid w:val="00BC2723"/>
    <w:rsid w:val="00BC27DF"/>
    <w:rsid w:val="00BC33E5"/>
    <w:rsid w:val="00BC3475"/>
    <w:rsid w:val="00BC3B4A"/>
    <w:rsid w:val="00BC4468"/>
    <w:rsid w:val="00BC466D"/>
    <w:rsid w:val="00BC48C0"/>
    <w:rsid w:val="00BC4AF6"/>
    <w:rsid w:val="00BC500D"/>
    <w:rsid w:val="00BC5019"/>
    <w:rsid w:val="00BC50EF"/>
    <w:rsid w:val="00BC5465"/>
    <w:rsid w:val="00BC5645"/>
    <w:rsid w:val="00BC57D0"/>
    <w:rsid w:val="00BC599A"/>
    <w:rsid w:val="00BC5E12"/>
    <w:rsid w:val="00BC5E7A"/>
    <w:rsid w:val="00BC627C"/>
    <w:rsid w:val="00BC6853"/>
    <w:rsid w:val="00BC6BE3"/>
    <w:rsid w:val="00BC6D31"/>
    <w:rsid w:val="00BC7066"/>
    <w:rsid w:val="00BC7083"/>
    <w:rsid w:val="00BC7086"/>
    <w:rsid w:val="00BC72EA"/>
    <w:rsid w:val="00BC7C3F"/>
    <w:rsid w:val="00BC7C8A"/>
    <w:rsid w:val="00BC7C8F"/>
    <w:rsid w:val="00BC7E35"/>
    <w:rsid w:val="00BD0207"/>
    <w:rsid w:val="00BD02ED"/>
    <w:rsid w:val="00BD03AE"/>
    <w:rsid w:val="00BD0B00"/>
    <w:rsid w:val="00BD0B6D"/>
    <w:rsid w:val="00BD1655"/>
    <w:rsid w:val="00BD1798"/>
    <w:rsid w:val="00BD24C8"/>
    <w:rsid w:val="00BD24CA"/>
    <w:rsid w:val="00BD2B75"/>
    <w:rsid w:val="00BD2D7F"/>
    <w:rsid w:val="00BD2E1D"/>
    <w:rsid w:val="00BD3012"/>
    <w:rsid w:val="00BD370C"/>
    <w:rsid w:val="00BD3F21"/>
    <w:rsid w:val="00BD407B"/>
    <w:rsid w:val="00BD4229"/>
    <w:rsid w:val="00BD4818"/>
    <w:rsid w:val="00BD4CD9"/>
    <w:rsid w:val="00BD4D90"/>
    <w:rsid w:val="00BD5235"/>
    <w:rsid w:val="00BD5320"/>
    <w:rsid w:val="00BD5385"/>
    <w:rsid w:val="00BD53A7"/>
    <w:rsid w:val="00BD5A02"/>
    <w:rsid w:val="00BD5A2B"/>
    <w:rsid w:val="00BD5AF3"/>
    <w:rsid w:val="00BD5B7E"/>
    <w:rsid w:val="00BD5E00"/>
    <w:rsid w:val="00BD6019"/>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54D"/>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F4"/>
    <w:rsid w:val="00BF1DD4"/>
    <w:rsid w:val="00BF1E93"/>
    <w:rsid w:val="00BF24EE"/>
    <w:rsid w:val="00BF2541"/>
    <w:rsid w:val="00BF2737"/>
    <w:rsid w:val="00BF2780"/>
    <w:rsid w:val="00BF27FD"/>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E48"/>
    <w:rsid w:val="00BF6FBA"/>
    <w:rsid w:val="00BF71FC"/>
    <w:rsid w:val="00BF73A2"/>
    <w:rsid w:val="00BF743E"/>
    <w:rsid w:val="00BF7932"/>
    <w:rsid w:val="00BF79C5"/>
    <w:rsid w:val="00BF7BD4"/>
    <w:rsid w:val="00BF7DB6"/>
    <w:rsid w:val="00BF7ED5"/>
    <w:rsid w:val="00C00155"/>
    <w:rsid w:val="00C0039C"/>
    <w:rsid w:val="00C008A7"/>
    <w:rsid w:val="00C00A20"/>
    <w:rsid w:val="00C00D1C"/>
    <w:rsid w:val="00C00DFE"/>
    <w:rsid w:val="00C00E77"/>
    <w:rsid w:val="00C00F64"/>
    <w:rsid w:val="00C01195"/>
    <w:rsid w:val="00C01289"/>
    <w:rsid w:val="00C01BC4"/>
    <w:rsid w:val="00C01C16"/>
    <w:rsid w:val="00C01CA6"/>
    <w:rsid w:val="00C01F9F"/>
    <w:rsid w:val="00C022B1"/>
    <w:rsid w:val="00C024B9"/>
    <w:rsid w:val="00C025F2"/>
    <w:rsid w:val="00C02660"/>
    <w:rsid w:val="00C027F8"/>
    <w:rsid w:val="00C02F95"/>
    <w:rsid w:val="00C0300E"/>
    <w:rsid w:val="00C0331D"/>
    <w:rsid w:val="00C033EC"/>
    <w:rsid w:val="00C0350C"/>
    <w:rsid w:val="00C038F8"/>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97F"/>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EE"/>
    <w:rsid w:val="00C15C92"/>
    <w:rsid w:val="00C15FD7"/>
    <w:rsid w:val="00C15FF9"/>
    <w:rsid w:val="00C163D7"/>
    <w:rsid w:val="00C165CD"/>
    <w:rsid w:val="00C16A5C"/>
    <w:rsid w:val="00C16BF7"/>
    <w:rsid w:val="00C16E4E"/>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65F"/>
    <w:rsid w:val="00C246DF"/>
    <w:rsid w:val="00C248F8"/>
    <w:rsid w:val="00C24BD1"/>
    <w:rsid w:val="00C24EF6"/>
    <w:rsid w:val="00C2511E"/>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ED"/>
    <w:rsid w:val="00C35097"/>
    <w:rsid w:val="00C35939"/>
    <w:rsid w:val="00C35988"/>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536"/>
    <w:rsid w:val="00C435A1"/>
    <w:rsid w:val="00C4379B"/>
    <w:rsid w:val="00C43BBB"/>
    <w:rsid w:val="00C43E32"/>
    <w:rsid w:val="00C440BE"/>
    <w:rsid w:val="00C440F0"/>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D2"/>
    <w:rsid w:val="00C50346"/>
    <w:rsid w:val="00C50507"/>
    <w:rsid w:val="00C5078D"/>
    <w:rsid w:val="00C50B2C"/>
    <w:rsid w:val="00C50F81"/>
    <w:rsid w:val="00C511E3"/>
    <w:rsid w:val="00C51354"/>
    <w:rsid w:val="00C51698"/>
    <w:rsid w:val="00C51907"/>
    <w:rsid w:val="00C51975"/>
    <w:rsid w:val="00C51D6D"/>
    <w:rsid w:val="00C5201F"/>
    <w:rsid w:val="00C523D2"/>
    <w:rsid w:val="00C52468"/>
    <w:rsid w:val="00C525E9"/>
    <w:rsid w:val="00C52777"/>
    <w:rsid w:val="00C52960"/>
    <w:rsid w:val="00C52A35"/>
    <w:rsid w:val="00C52B6A"/>
    <w:rsid w:val="00C52BCD"/>
    <w:rsid w:val="00C52C1D"/>
    <w:rsid w:val="00C5311B"/>
    <w:rsid w:val="00C5312D"/>
    <w:rsid w:val="00C5325A"/>
    <w:rsid w:val="00C5385C"/>
    <w:rsid w:val="00C539C4"/>
    <w:rsid w:val="00C53A8F"/>
    <w:rsid w:val="00C53ACD"/>
    <w:rsid w:val="00C53D9D"/>
    <w:rsid w:val="00C54386"/>
    <w:rsid w:val="00C54435"/>
    <w:rsid w:val="00C5456C"/>
    <w:rsid w:val="00C545C7"/>
    <w:rsid w:val="00C54C3D"/>
    <w:rsid w:val="00C54EA4"/>
    <w:rsid w:val="00C552B7"/>
    <w:rsid w:val="00C554AF"/>
    <w:rsid w:val="00C55A74"/>
    <w:rsid w:val="00C5605D"/>
    <w:rsid w:val="00C560C9"/>
    <w:rsid w:val="00C5651F"/>
    <w:rsid w:val="00C56853"/>
    <w:rsid w:val="00C5686E"/>
    <w:rsid w:val="00C56D0E"/>
    <w:rsid w:val="00C56D20"/>
    <w:rsid w:val="00C570C3"/>
    <w:rsid w:val="00C57473"/>
    <w:rsid w:val="00C57BA2"/>
    <w:rsid w:val="00C57C17"/>
    <w:rsid w:val="00C57C5C"/>
    <w:rsid w:val="00C601A0"/>
    <w:rsid w:val="00C60206"/>
    <w:rsid w:val="00C604DE"/>
    <w:rsid w:val="00C60769"/>
    <w:rsid w:val="00C6089C"/>
    <w:rsid w:val="00C608C5"/>
    <w:rsid w:val="00C6091D"/>
    <w:rsid w:val="00C60AFB"/>
    <w:rsid w:val="00C60B76"/>
    <w:rsid w:val="00C60C42"/>
    <w:rsid w:val="00C60E4B"/>
    <w:rsid w:val="00C60EE9"/>
    <w:rsid w:val="00C60FDC"/>
    <w:rsid w:val="00C61002"/>
    <w:rsid w:val="00C61744"/>
    <w:rsid w:val="00C617F4"/>
    <w:rsid w:val="00C6199F"/>
    <w:rsid w:val="00C61B2C"/>
    <w:rsid w:val="00C61B70"/>
    <w:rsid w:val="00C62005"/>
    <w:rsid w:val="00C62224"/>
    <w:rsid w:val="00C6222D"/>
    <w:rsid w:val="00C622F0"/>
    <w:rsid w:val="00C622F2"/>
    <w:rsid w:val="00C6239B"/>
    <w:rsid w:val="00C62C1D"/>
    <w:rsid w:val="00C62E20"/>
    <w:rsid w:val="00C636C9"/>
    <w:rsid w:val="00C63B29"/>
    <w:rsid w:val="00C63D9E"/>
    <w:rsid w:val="00C641D2"/>
    <w:rsid w:val="00C64328"/>
    <w:rsid w:val="00C64477"/>
    <w:rsid w:val="00C647B0"/>
    <w:rsid w:val="00C64935"/>
    <w:rsid w:val="00C64B6F"/>
    <w:rsid w:val="00C64E3D"/>
    <w:rsid w:val="00C64F8B"/>
    <w:rsid w:val="00C652C5"/>
    <w:rsid w:val="00C65422"/>
    <w:rsid w:val="00C6585A"/>
    <w:rsid w:val="00C658E4"/>
    <w:rsid w:val="00C660E5"/>
    <w:rsid w:val="00C66AAE"/>
    <w:rsid w:val="00C66BD3"/>
    <w:rsid w:val="00C66E57"/>
    <w:rsid w:val="00C67401"/>
    <w:rsid w:val="00C67AD8"/>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14C"/>
    <w:rsid w:val="00C7317F"/>
    <w:rsid w:val="00C7329A"/>
    <w:rsid w:val="00C7329D"/>
    <w:rsid w:val="00C732CE"/>
    <w:rsid w:val="00C734D9"/>
    <w:rsid w:val="00C73E98"/>
    <w:rsid w:val="00C73F44"/>
    <w:rsid w:val="00C742FB"/>
    <w:rsid w:val="00C7478F"/>
    <w:rsid w:val="00C74B45"/>
    <w:rsid w:val="00C74E47"/>
    <w:rsid w:val="00C75016"/>
    <w:rsid w:val="00C753BC"/>
    <w:rsid w:val="00C75680"/>
    <w:rsid w:val="00C75827"/>
    <w:rsid w:val="00C75937"/>
    <w:rsid w:val="00C759FA"/>
    <w:rsid w:val="00C75A0D"/>
    <w:rsid w:val="00C75C15"/>
    <w:rsid w:val="00C75C2C"/>
    <w:rsid w:val="00C7628E"/>
    <w:rsid w:val="00C76357"/>
    <w:rsid w:val="00C7655C"/>
    <w:rsid w:val="00C767F7"/>
    <w:rsid w:val="00C76A7F"/>
    <w:rsid w:val="00C76C7D"/>
    <w:rsid w:val="00C77D6E"/>
    <w:rsid w:val="00C80777"/>
    <w:rsid w:val="00C808A7"/>
    <w:rsid w:val="00C8095E"/>
    <w:rsid w:val="00C80A70"/>
    <w:rsid w:val="00C80B81"/>
    <w:rsid w:val="00C80B9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4E"/>
    <w:rsid w:val="00C84085"/>
    <w:rsid w:val="00C842FC"/>
    <w:rsid w:val="00C84597"/>
    <w:rsid w:val="00C84E69"/>
    <w:rsid w:val="00C85565"/>
    <w:rsid w:val="00C8563D"/>
    <w:rsid w:val="00C857B4"/>
    <w:rsid w:val="00C85873"/>
    <w:rsid w:val="00C85906"/>
    <w:rsid w:val="00C85A69"/>
    <w:rsid w:val="00C85D51"/>
    <w:rsid w:val="00C85D9C"/>
    <w:rsid w:val="00C85DA0"/>
    <w:rsid w:val="00C85E7C"/>
    <w:rsid w:val="00C85F3A"/>
    <w:rsid w:val="00C863B3"/>
    <w:rsid w:val="00C865A1"/>
    <w:rsid w:val="00C8690B"/>
    <w:rsid w:val="00C86C45"/>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FB8"/>
    <w:rsid w:val="00C92139"/>
    <w:rsid w:val="00C92143"/>
    <w:rsid w:val="00C925D5"/>
    <w:rsid w:val="00C927BE"/>
    <w:rsid w:val="00C9286F"/>
    <w:rsid w:val="00C9295D"/>
    <w:rsid w:val="00C92BAE"/>
    <w:rsid w:val="00C92C0A"/>
    <w:rsid w:val="00C93082"/>
    <w:rsid w:val="00C93441"/>
    <w:rsid w:val="00C93A07"/>
    <w:rsid w:val="00C93A58"/>
    <w:rsid w:val="00C93A7C"/>
    <w:rsid w:val="00C93A97"/>
    <w:rsid w:val="00C941E3"/>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136D"/>
    <w:rsid w:val="00CA140A"/>
    <w:rsid w:val="00CA1461"/>
    <w:rsid w:val="00CA15FF"/>
    <w:rsid w:val="00CA1A69"/>
    <w:rsid w:val="00CA2049"/>
    <w:rsid w:val="00CA278B"/>
    <w:rsid w:val="00CA28CB"/>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290"/>
    <w:rsid w:val="00CA7607"/>
    <w:rsid w:val="00CA772D"/>
    <w:rsid w:val="00CA77D5"/>
    <w:rsid w:val="00CA78F5"/>
    <w:rsid w:val="00CA7C94"/>
    <w:rsid w:val="00CA7D87"/>
    <w:rsid w:val="00CA7F3A"/>
    <w:rsid w:val="00CB00E0"/>
    <w:rsid w:val="00CB0112"/>
    <w:rsid w:val="00CB03DC"/>
    <w:rsid w:val="00CB045B"/>
    <w:rsid w:val="00CB0783"/>
    <w:rsid w:val="00CB0AD1"/>
    <w:rsid w:val="00CB0B6B"/>
    <w:rsid w:val="00CB1084"/>
    <w:rsid w:val="00CB12AA"/>
    <w:rsid w:val="00CB12D6"/>
    <w:rsid w:val="00CB12FF"/>
    <w:rsid w:val="00CB14D4"/>
    <w:rsid w:val="00CB158F"/>
    <w:rsid w:val="00CB1823"/>
    <w:rsid w:val="00CB1BA6"/>
    <w:rsid w:val="00CB1E39"/>
    <w:rsid w:val="00CB1FBA"/>
    <w:rsid w:val="00CB218C"/>
    <w:rsid w:val="00CB228D"/>
    <w:rsid w:val="00CB25CD"/>
    <w:rsid w:val="00CB25E6"/>
    <w:rsid w:val="00CB2AE3"/>
    <w:rsid w:val="00CB2B2C"/>
    <w:rsid w:val="00CB2BBD"/>
    <w:rsid w:val="00CB3003"/>
    <w:rsid w:val="00CB36B2"/>
    <w:rsid w:val="00CB38BE"/>
    <w:rsid w:val="00CB3AB9"/>
    <w:rsid w:val="00CB3DD2"/>
    <w:rsid w:val="00CB3E9D"/>
    <w:rsid w:val="00CB40CD"/>
    <w:rsid w:val="00CB4860"/>
    <w:rsid w:val="00CB4B22"/>
    <w:rsid w:val="00CB4D9D"/>
    <w:rsid w:val="00CB4E76"/>
    <w:rsid w:val="00CB51C9"/>
    <w:rsid w:val="00CB59C1"/>
    <w:rsid w:val="00CB5BE6"/>
    <w:rsid w:val="00CB5D1A"/>
    <w:rsid w:val="00CB6230"/>
    <w:rsid w:val="00CB63B5"/>
    <w:rsid w:val="00CB6501"/>
    <w:rsid w:val="00CB6545"/>
    <w:rsid w:val="00CB6D1F"/>
    <w:rsid w:val="00CB6D88"/>
    <w:rsid w:val="00CB7113"/>
    <w:rsid w:val="00CB71CB"/>
    <w:rsid w:val="00CB72A2"/>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417"/>
    <w:rsid w:val="00CC765E"/>
    <w:rsid w:val="00CC7E1C"/>
    <w:rsid w:val="00CD04C5"/>
    <w:rsid w:val="00CD0746"/>
    <w:rsid w:val="00CD0772"/>
    <w:rsid w:val="00CD07EE"/>
    <w:rsid w:val="00CD09DC"/>
    <w:rsid w:val="00CD153D"/>
    <w:rsid w:val="00CD1912"/>
    <w:rsid w:val="00CD19A7"/>
    <w:rsid w:val="00CD1BD9"/>
    <w:rsid w:val="00CD21EE"/>
    <w:rsid w:val="00CD2483"/>
    <w:rsid w:val="00CD2541"/>
    <w:rsid w:val="00CD291A"/>
    <w:rsid w:val="00CD29C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5B3"/>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955"/>
    <w:rsid w:val="00CE5DC0"/>
    <w:rsid w:val="00CE5F28"/>
    <w:rsid w:val="00CE60CF"/>
    <w:rsid w:val="00CE6DCA"/>
    <w:rsid w:val="00CE7240"/>
    <w:rsid w:val="00CE7753"/>
    <w:rsid w:val="00CE7766"/>
    <w:rsid w:val="00CE777B"/>
    <w:rsid w:val="00CE7863"/>
    <w:rsid w:val="00CE790B"/>
    <w:rsid w:val="00CE7B4B"/>
    <w:rsid w:val="00CE7EB6"/>
    <w:rsid w:val="00CF0266"/>
    <w:rsid w:val="00CF02D6"/>
    <w:rsid w:val="00CF032F"/>
    <w:rsid w:val="00CF09BB"/>
    <w:rsid w:val="00CF11B2"/>
    <w:rsid w:val="00CF197D"/>
    <w:rsid w:val="00CF1BF8"/>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AF"/>
    <w:rsid w:val="00CF49F3"/>
    <w:rsid w:val="00CF4A84"/>
    <w:rsid w:val="00CF4D4B"/>
    <w:rsid w:val="00CF4DA5"/>
    <w:rsid w:val="00CF4DD6"/>
    <w:rsid w:val="00CF4F8C"/>
    <w:rsid w:val="00CF5036"/>
    <w:rsid w:val="00CF51B5"/>
    <w:rsid w:val="00CF5378"/>
    <w:rsid w:val="00CF5381"/>
    <w:rsid w:val="00CF53B7"/>
    <w:rsid w:val="00CF553A"/>
    <w:rsid w:val="00CF5885"/>
    <w:rsid w:val="00CF5948"/>
    <w:rsid w:val="00CF5A60"/>
    <w:rsid w:val="00CF605C"/>
    <w:rsid w:val="00CF60E5"/>
    <w:rsid w:val="00CF61E5"/>
    <w:rsid w:val="00CF650D"/>
    <w:rsid w:val="00CF66FD"/>
    <w:rsid w:val="00CF6776"/>
    <w:rsid w:val="00CF6915"/>
    <w:rsid w:val="00CF6BF8"/>
    <w:rsid w:val="00CF6D5E"/>
    <w:rsid w:val="00CF781F"/>
    <w:rsid w:val="00CF798D"/>
    <w:rsid w:val="00D0038E"/>
    <w:rsid w:val="00D0094B"/>
    <w:rsid w:val="00D009AF"/>
    <w:rsid w:val="00D00A2B"/>
    <w:rsid w:val="00D00C11"/>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4D"/>
    <w:rsid w:val="00D03483"/>
    <w:rsid w:val="00D0354B"/>
    <w:rsid w:val="00D036FA"/>
    <w:rsid w:val="00D0371E"/>
    <w:rsid w:val="00D03B2C"/>
    <w:rsid w:val="00D03CBA"/>
    <w:rsid w:val="00D042B5"/>
    <w:rsid w:val="00D0450F"/>
    <w:rsid w:val="00D0486B"/>
    <w:rsid w:val="00D0499D"/>
    <w:rsid w:val="00D050D5"/>
    <w:rsid w:val="00D05372"/>
    <w:rsid w:val="00D053C6"/>
    <w:rsid w:val="00D05625"/>
    <w:rsid w:val="00D05702"/>
    <w:rsid w:val="00D05758"/>
    <w:rsid w:val="00D05789"/>
    <w:rsid w:val="00D05848"/>
    <w:rsid w:val="00D058A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5A"/>
    <w:rsid w:val="00D10535"/>
    <w:rsid w:val="00D10675"/>
    <w:rsid w:val="00D108B7"/>
    <w:rsid w:val="00D10DAE"/>
    <w:rsid w:val="00D10EF5"/>
    <w:rsid w:val="00D10F7A"/>
    <w:rsid w:val="00D115C8"/>
    <w:rsid w:val="00D11742"/>
    <w:rsid w:val="00D11C46"/>
    <w:rsid w:val="00D11D41"/>
    <w:rsid w:val="00D12013"/>
    <w:rsid w:val="00D1219E"/>
    <w:rsid w:val="00D12294"/>
    <w:rsid w:val="00D122AE"/>
    <w:rsid w:val="00D126D3"/>
    <w:rsid w:val="00D12CD6"/>
    <w:rsid w:val="00D12D63"/>
    <w:rsid w:val="00D12FDC"/>
    <w:rsid w:val="00D1303B"/>
    <w:rsid w:val="00D13253"/>
    <w:rsid w:val="00D13333"/>
    <w:rsid w:val="00D1343A"/>
    <w:rsid w:val="00D13489"/>
    <w:rsid w:val="00D1355C"/>
    <w:rsid w:val="00D136DD"/>
    <w:rsid w:val="00D139B9"/>
    <w:rsid w:val="00D139C8"/>
    <w:rsid w:val="00D139FA"/>
    <w:rsid w:val="00D13D9A"/>
    <w:rsid w:val="00D14151"/>
    <w:rsid w:val="00D14596"/>
    <w:rsid w:val="00D14640"/>
    <w:rsid w:val="00D14672"/>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6DB"/>
    <w:rsid w:val="00D177A7"/>
    <w:rsid w:val="00D17A6C"/>
    <w:rsid w:val="00D17AED"/>
    <w:rsid w:val="00D17AF9"/>
    <w:rsid w:val="00D17B71"/>
    <w:rsid w:val="00D200E2"/>
    <w:rsid w:val="00D20343"/>
    <w:rsid w:val="00D203FC"/>
    <w:rsid w:val="00D208C6"/>
    <w:rsid w:val="00D20CF1"/>
    <w:rsid w:val="00D20D8E"/>
    <w:rsid w:val="00D21448"/>
    <w:rsid w:val="00D21684"/>
    <w:rsid w:val="00D219F5"/>
    <w:rsid w:val="00D21A1F"/>
    <w:rsid w:val="00D21E7C"/>
    <w:rsid w:val="00D2241B"/>
    <w:rsid w:val="00D22502"/>
    <w:rsid w:val="00D2257A"/>
    <w:rsid w:val="00D22726"/>
    <w:rsid w:val="00D22B39"/>
    <w:rsid w:val="00D22D27"/>
    <w:rsid w:val="00D22D50"/>
    <w:rsid w:val="00D2374A"/>
    <w:rsid w:val="00D23877"/>
    <w:rsid w:val="00D23CF9"/>
    <w:rsid w:val="00D24599"/>
    <w:rsid w:val="00D2471F"/>
    <w:rsid w:val="00D247EF"/>
    <w:rsid w:val="00D24B3A"/>
    <w:rsid w:val="00D24C30"/>
    <w:rsid w:val="00D24CCD"/>
    <w:rsid w:val="00D24FA9"/>
    <w:rsid w:val="00D25064"/>
    <w:rsid w:val="00D25879"/>
    <w:rsid w:val="00D25A0E"/>
    <w:rsid w:val="00D25A7D"/>
    <w:rsid w:val="00D25FB2"/>
    <w:rsid w:val="00D26055"/>
    <w:rsid w:val="00D261F6"/>
    <w:rsid w:val="00D262F4"/>
    <w:rsid w:val="00D264BB"/>
    <w:rsid w:val="00D265DF"/>
    <w:rsid w:val="00D2663B"/>
    <w:rsid w:val="00D26F73"/>
    <w:rsid w:val="00D271E9"/>
    <w:rsid w:val="00D27BB2"/>
    <w:rsid w:val="00D30030"/>
    <w:rsid w:val="00D30051"/>
    <w:rsid w:val="00D3007B"/>
    <w:rsid w:val="00D302BE"/>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20E5"/>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D50"/>
    <w:rsid w:val="00D34FE4"/>
    <w:rsid w:val="00D35043"/>
    <w:rsid w:val="00D35096"/>
    <w:rsid w:val="00D351E5"/>
    <w:rsid w:val="00D35474"/>
    <w:rsid w:val="00D3547D"/>
    <w:rsid w:val="00D35542"/>
    <w:rsid w:val="00D3574D"/>
    <w:rsid w:val="00D35761"/>
    <w:rsid w:val="00D35AFB"/>
    <w:rsid w:val="00D35E48"/>
    <w:rsid w:val="00D36357"/>
    <w:rsid w:val="00D368AE"/>
    <w:rsid w:val="00D36968"/>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363"/>
    <w:rsid w:val="00D41403"/>
    <w:rsid w:val="00D41430"/>
    <w:rsid w:val="00D4184E"/>
    <w:rsid w:val="00D41DA2"/>
    <w:rsid w:val="00D41F31"/>
    <w:rsid w:val="00D4224C"/>
    <w:rsid w:val="00D423C2"/>
    <w:rsid w:val="00D42987"/>
    <w:rsid w:val="00D42DF4"/>
    <w:rsid w:val="00D42E9A"/>
    <w:rsid w:val="00D42EF1"/>
    <w:rsid w:val="00D4356C"/>
    <w:rsid w:val="00D4391D"/>
    <w:rsid w:val="00D43956"/>
    <w:rsid w:val="00D43B81"/>
    <w:rsid w:val="00D43BF6"/>
    <w:rsid w:val="00D43ECE"/>
    <w:rsid w:val="00D44019"/>
    <w:rsid w:val="00D44271"/>
    <w:rsid w:val="00D44552"/>
    <w:rsid w:val="00D44BE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2C2"/>
    <w:rsid w:val="00D47390"/>
    <w:rsid w:val="00D4789B"/>
    <w:rsid w:val="00D47BBA"/>
    <w:rsid w:val="00D5021F"/>
    <w:rsid w:val="00D50784"/>
    <w:rsid w:val="00D508A2"/>
    <w:rsid w:val="00D508C5"/>
    <w:rsid w:val="00D50AAC"/>
    <w:rsid w:val="00D50AB3"/>
    <w:rsid w:val="00D50BB4"/>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FF2"/>
    <w:rsid w:val="00D55F0B"/>
    <w:rsid w:val="00D560EC"/>
    <w:rsid w:val="00D56602"/>
    <w:rsid w:val="00D56744"/>
    <w:rsid w:val="00D568ED"/>
    <w:rsid w:val="00D569D0"/>
    <w:rsid w:val="00D56AF4"/>
    <w:rsid w:val="00D56EC4"/>
    <w:rsid w:val="00D57397"/>
    <w:rsid w:val="00D57589"/>
    <w:rsid w:val="00D575A1"/>
    <w:rsid w:val="00D575D0"/>
    <w:rsid w:val="00D57679"/>
    <w:rsid w:val="00D57E12"/>
    <w:rsid w:val="00D60294"/>
    <w:rsid w:val="00D602CB"/>
    <w:rsid w:val="00D603A1"/>
    <w:rsid w:val="00D603E1"/>
    <w:rsid w:val="00D607A5"/>
    <w:rsid w:val="00D60B59"/>
    <w:rsid w:val="00D60C77"/>
    <w:rsid w:val="00D60F42"/>
    <w:rsid w:val="00D61012"/>
    <w:rsid w:val="00D61085"/>
    <w:rsid w:val="00D612E3"/>
    <w:rsid w:val="00D6134F"/>
    <w:rsid w:val="00D61B47"/>
    <w:rsid w:val="00D61B5F"/>
    <w:rsid w:val="00D61E40"/>
    <w:rsid w:val="00D6201E"/>
    <w:rsid w:val="00D620EF"/>
    <w:rsid w:val="00D62316"/>
    <w:rsid w:val="00D625F9"/>
    <w:rsid w:val="00D62800"/>
    <w:rsid w:val="00D62B9F"/>
    <w:rsid w:val="00D62C84"/>
    <w:rsid w:val="00D62E99"/>
    <w:rsid w:val="00D6338E"/>
    <w:rsid w:val="00D63482"/>
    <w:rsid w:val="00D634AE"/>
    <w:rsid w:val="00D637D4"/>
    <w:rsid w:val="00D638C3"/>
    <w:rsid w:val="00D638D9"/>
    <w:rsid w:val="00D6396D"/>
    <w:rsid w:val="00D63A47"/>
    <w:rsid w:val="00D63E06"/>
    <w:rsid w:val="00D642C9"/>
    <w:rsid w:val="00D644C8"/>
    <w:rsid w:val="00D64659"/>
    <w:rsid w:val="00D649D9"/>
    <w:rsid w:val="00D65167"/>
    <w:rsid w:val="00D65394"/>
    <w:rsid w:val="00D6547A"/>
    <w:rsid w:val="00D6591A"/>
    <w:rsid w:val="00D65B68"/>
    <w:rsid w:val="00D65BE5"/>
    <w:rsid w:val="00D65C7E"/>
    <w:rsid w:val="00D65D45"/>
    <w:rsid w:val="00D661DF"/>
    <w:rsid w:val="00D663B7"/>
    <w:rsid w:val="00D66706"/>
    <w:rsid w:val="00D66771"/>
    <w:rsid w:val="00D66D5C"/>
    <w:rsid w:val="00D66E73"/>
    <w:rsid w:val="00D670BA"/>
    <w:rsid w:val="00D670E7"/>
    <w:rsid w:val="00D677D7"/>
    <w:rsid w:val="00D67801"/>
    <w:rsid w:val="00D679BB"/>
    <w:rsid w:val="00D67A39"/>
    <w:rsid w:val="00D67F5F"/>
    <w:rsid w:val="00D701EF"/>
    <w:rsid w:val="00D702CA"/>
    <w:rsid w:val="00D70333"/>
    <w:rsid w:val="00D703E4"/>
    <w:rsid w:val="00D704C9"/>
    <w:rsid w:val="00D70533"/>
    <w:rsid w:val="00D70826"/>
    <w:rsid w:val="00D70971"/>
    <w:rsid w:val="00D70A0B"/>
    <w:rsid w:val="00D70AFA"/>
    <w:rsid w:val="00D70B3D"/>
    <w:rsid w:val="00D70D66"/>
    <w:rsid w:val="00D70F7B"/>
    <w:rsid w:val="00D711D5"/>
    <w:rsid w:val="00D71317"/>
    <w:rsid w:val="00D71635"/>
    <w:rsid w:val="00D7184C"/>
    <w:rsid w:val="00D718E1"/>
    <w:rsid w:val="00D719E9"/>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CF6"/>
    <w:rsid w:val="00D90DF3"/>
    <w:rsid w:val="00D90F1C"/>
    <w:rsid w:val="00D90FB4"/>
    <w:rsid w:val="00D912BB"/>
    <w:rsid w:val="00D913BE"/>
    <w:rsid w:val="00D916AF"/>
    <w:rsid w:val="00D916EC"/>
    <w:rsid w:val="00D91778"/>
    <w:rsid w:val="00D91990"/>
    <w:rsid w:val="00D91D42"/>
    <w:rsid w:val="00D91DA3"/>
    <w:rsid w:val="00D92048"/>
    <w:rsid w:val="00D92147"/>
    <w:rsid w:val="00D92371"/>
    <w:rsid w:val="00D9238C"/>
    <w:rsid w:val="00D92B1B"/>
    <w:rsid w:val="00D92CD4"/>
    <w:rsid w:val="00D92F51"/>
    <w:rsid w:val="00D93212"/>
    <w:rsid w:val="00D933DC"/>
    <w:rsid w:val="00D93AF1"/>
    <w:rsid w:val="00D93BF3"/>
    <w:rsid w:val="00D93E79"/>
    <w:rsid w:val="00D93E80"/>
    <w:rsid w:val="00D93F58"/>
    <w:rsid w:val="00D94131"/>
    <w:rsid w:val="00D9434B"/>
    <w:rsid w:val="00D94361"/>
    <w:rsid w:val="00D94D1A"/>
    <w:rsid w:val="00D94FC7"/>
    <w:rsid w:val="00D95397"/>
    <w:rsid w:val="00D96073"/>
    <w:rsid w:val="00D962E4"/>
    <w:rsid w:val="00D96527"/>
    <w:rsid w:val="00D96737"/>
    <w:rsid w:val="00D96A40"/>
    <w:rsid w:val="00D96AA8"/>
    <w:rsid w:val="00D96AC5"/>
    <w:rsid w:val="00D96C34"/>
    <w:rsid w:val="00D96DB2"/>
    <w:rsid w:val="00D97206"/>
    <w:rsid w:val="00D977BF"/>
    <w:rsid w:val="00D97A32"/>
    <w:rsid w:val="00D97C77"/>
    <w:rsid w:val="00DA000E"/>
    <w:rsid w:val="00DA009D"/>
    <w:rsid w:val="00DA0521"/>
    <w:rsid w:val="00DA06FD"/>
    <w:rsid w:val="00DA0B91"/>
    <w:rsid w:val="00DA0C8F"/>
    <w:rsid w:val="00DA13A8"/>
    <w:rsid w:val="00DA1591"/>
    <w:rsid w:val="00DA17B2"/>
    <w:rsid w:val="00DA17EF"/>
    <w:rsid w:val="00DA1853"/>
    <w:rsid w:val="00DA1918"/>
    <w:rsid w:val="00DA1DD9"/>
    <w:rsid w:val="00DA1FE3"/>
    <w:rsid w:val="00DA240C"/>
    <w:rsid w:val="00DA2616"/>
    <w:rsid w:val="00DA26FA"/>
    <w:rsid w:val="00DA271C"/>
    <w:rsid w:val="00DA2898"/>
    <w:rsid w:val="00DA2EC0"/>
    <w:rsid w:val="00DA2F3B"/>
    <w:rsid w:val="00DA3375"/>
    <w:rsid w:val="00DA37C8"/>
    <w:rsid w:val="00DA3C59"/>
    <w:rsid w:val="00DA3E0D"/>
    <w:rsid w:val="00DA3EC5"/>
    <w:rsid w:val="00DA40F6"/>
    <w:rsid w:val="00DA414D"/>
    <w:rsid w:val="00DA42CF"/>
    <w:rsid w:val="00DA47ED"/>
    <w:rsid w:val="00DA4873"/>
    <w:rsid w:val="00DA4AF6"/>
    <w:rsid w:val="00DA4FC0"/>
    <w:rsid w:val="00DA51B9"/>
    <w:rsid w:val="00DA53A8"/>
    <w:rsid w:val="00DA55AD"/>
    <w:rsid w:val="00DA5860"/>
    <w:rsid w:val="00DA5B5D"/>
    <w:rsid w:val="00DA5C00"/>
    <w:rsid w:val="00DA5EE5"/>
    <w:rsid w:val="00DA60D2"/>
    <w:rsid w:val="00DA61FD"/>
    <w:rsid w:val="00DA6215"/>
    <w:rsid w:val="00DA6281"/>
    <w:rsid w:val="00DA6618"/>
    <w:rsid w:val="00DA6913"/>
    <w:rsid w:val="00DA6B3E"/>
    <w:rsid w:val="00DA70B0"/>
    <w:rsid w:val="00DA70DB"/>
    <w:rsid w:val="00DA7120"/>
    <w:rsid w:val="00DA7191"/>
    <w:rsid w:val="00DA749D"/>
    <w:rsid w:val="00DA7593"/>
    <w:rsid w:val="00DA771D"/>
    <w:rsid w:val="00DA7926"/>
    <w:rsid w:val="00DA79AF"/>
    <w:rsid w:val="00DA7B7A"/>
    <w:rsid w:val="00DB01B6"/>
    <w:rsid w:val="00DB0C84"/>
    <w:rsid w:val="00DB11D6"/>
    <w:rsid w:val="00DB12BE"/>
    <w:rsid w:val="00DB12C4"/>
    <w:rsid w:val="00DB12D7"/>
    <w:rsid w:val="00DB1364"/>
    <w:rsid w:val="00DB1389"/>
    <w:rsid w:val="00DB195F"/>
    <w:rsid w:val="00DB2007"/>
    <w:rsid w:val="00DB2335"/>
    <w:rsid w:val="00DB2786"/>
    <w:rsid w:val="00DB2F66"/>
    <w:rsid w:val="00DB2FD7"/>
    <w:rsid w:val="00DB323A"/>
    <w:rsid w:val="00DB345C"/>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E4A"/>
    <w:rsid w:val="00DB775A"/>
    <w:rsid w:val="00DB7783"/>
    <w:rsid w:val="00DB7881"/>
    <w:rsid w:val="00DB78D8"/>
    <w:rsid w:val="00DB7969"/>
    <w:rsid w:val="00DB7F09"/>
    <w:rsid w:val="00DC02E3"/>
    <w:rsid w:val="00DC079E"/>
    <w:rsid w:val="00DC0995"/>
    <w:rsid w:val="00DC0C70"/>
    <w:rsid w:val="00DC0CB3"/>
    <w:rsid w:val="00DC0F19"/>
    <w:rsid w:val="00DC0FD7"/>
    <w:rsid w:val="00DC0FDC"/>
    <w:rsid w:val="00DC1970"/>
    <w:rsid w:val="00DC1AF0"/>
    <w:rsid w:val="00DC1CF4"/>
    <w:rsid w:val="00DC1D61"/>
    <w:rsid w:val="00DC1D73"/>
    <w:rsid w:val="00DC1F06"/>
    <w:rsid w:val="00DC21A6"/>
    <w:rsid w:val="00DC2335"/>
    <w:rsid w:val="00DC28BB"/>
    <w:rsid w:val="00DC29F1"/>
    <w:rsid w:val="00DC2ABA"/>
    <w:rsid w:val="00DC2D64"/>
    <w:rsid w:val="00DC2E62"/>
    <w:rsid w:val="00DC3323"/>
    <w:rsid w:val="00DC333F"/>
    <w:rsid w:val="00DC338D"/>
    <w:rsid w:val="00DC385D"/>
    <w:rsid w:val="00DC3951"/>
    <w:rsid w:val="00DC3E11"/>
    <w:rsid w:val="00DC3ECE"/>
    <w:rsid w:val="00DC3F63"/>
    <w:rsid w:val="00DC4069"/>
    <w:rsid w:val="00DC41B3"/>
    <w:rsid w:val="00DC41C6"/>
    <w:rsid w:val="00DC433E"/>
    <w:rsid w:val="00DC4350"/>
    <w:rsid w:val="00DC451F"/>
    <w:rsid w:val="00DC48E3"/>
    <w:rsid w:val="00DC4AAD"/>
    <w:rsid w:val="00DC4B74"/>
    <w:rsid w:val="00DC4BC8"/>
    <w:rsid w:val="00DC4BF5"/>
    <w:rsid w:val="00DC4FC0"/>
    <w:rsid w:val="00DC51B4"/>
    <w:rsid w:val="00DC5381"/>
    <w:rsid w:val="00DC546B"/>
    <w:rsid w:val="00DC57F0"/>
    <w:rsid w:val="00DC59D7"/>
    <w:rsid w:val="00DC62E6"/>
    <w:rsid w:val="00DC63B3"/>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9B"/>
    <w:rsid w:val="00DC7D4E"/>
    <w:rsid w:val="00DC7EA9"/>
    <w:rsid w:val="00DD017E"/>
    <w:rsid w:val="00DD03BA"/>
    <w:rsid w:val="00DD0462"/>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E50"/>
    <w:rsid w:val="00DD3667"/>
    <w:rsid w:val="00DD38BF"/>
    <w:rsid w:val="00DD398C"/>
    <w:rsid w:val="00DD3B32"/>
    <w:rsid w:val="00DD3D10"/>
    <w:rsid w:val="00DD3E1D"/>
    <w:rsid w:val="00DD3E99"/>
    <w:rsid w:val="00DD4033"/>
    <w:rsid w:val="00DD410B"/>
    <w:rsid w:val="00DD4457"/>
    <w:rsid w:val="00DD48AB"/>
    <w:rsid w:val="00DD4BB0"/>
    <w:rsid w:val="00DD4F49"/>
    <w:rsid w:val="00DD511A"/>
    <w:rsid w:val="00DD5177"/>
    <w:rsid w:val="00DD520F"/>
    <w:rsid w:val="00DD521D"/>
    <w:rsid w:val="00DD528A"/>
    <w:rsid w:val="00DD54E9"/>
    <w:rsid w:val="00DD5576"/>
    <w:rsid w:val="00DD571A"/>
    <w:rsid w:val="00DD58F2"/>
    <w:rsid w:val="00DD5A0C"/>
    <w:rsid w:val="00DD62A9"/>
    <w:rsid w:val="00DD63BF"/>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91"/>
    <w:rsid w:val="00DE118D"/>
    <w:rsid w:val="00DE1414"/>
    <w:rsid w:val="00DE151B"/>
    <w:rsid w:val="00DE15DE"/>
    <w:rsid w:val="00DE1776"/>
    <w:rsid w:val="00DE19CD"/>
    <w:rsid w:val="00DE19EB"/>
    <w:rsid w:val="00DE1A15"/>
    <w:rsid w:val="00DE1AA5"/>
    <w:rsid w:val="00DE1CD0"/>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C40"/>
    <w:rsid w:val="00DE524D"/>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4D0"/>
    <w:rsid w:val="00DE7503"/>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71C"/>
    <w:rsid w:val="00E008AE"/>
    <w:rsid w:val="00E009B8"/>
    <w:rsid w:val="00E00D7B"/>
    <w:rsid w:val="00E01359"/>
    <w:rsid w:val="00E01903"/>
    <w:rsid w:val="00E01C2A"/>
    <w:rsid w:val="00E01C60"/>
    <w:rsid w:val="00E0264C"/>
    <w:rsid w:val="00E02919"/>
    <w:rsid w:val="00E02BEE"/>
    <w:rsid w:val="00E02D88"/>
    <w:rsid w:val="00E02F52"/>
    <w:rsid w:val="00E0329E"/>
    <w:rsid w:val="00E0334D"/>
    <w:rsid w:val="00E0362F"/>
    <w:rsid w:val="00E03797"/>
    <w:rsid w:val="00E03996"/>
    <w:rsid w:val="00E03A62"/>
    <w:rsid w:val="00E03CFC"/>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EF6"/>
    <w:rsid w:val="00E11542"/>
    <w:rsid w:val="00E118CD"/>
    <w:rsid w:val="00E11920"/>
    <w:rsid w:val="00E11D14"/>
    <w:rsid w:val="00E11D44"/>
    <w:rsid w:val="00E11F29"/>
    <w:rsid w:val="00E12101"/>
    <w:rsid w:val="00E1212C"/>
    <w:rsid w:val="00E1228E"/>
    <w:rsid w:val="00E12623"/>
    <w:rsid w:val="00E12786"/>
    <w:rsid w:val="00E127B1"/>
    <w:rsid w:val="00E12A85"/>
    <w:rsid w:val="00E12CBD"/>
    <w:rsid w:val="00E12FD4"/>
    <w:rsid w:val="00E1315E"/>
    <w:rsid w:val="00E134A0"/>
    <w:rsid w:val="00E1354B"/>
    <w:rsid w:val="00E1381A"/>
    <w:rsid w:val="00E1381B"/>
    <w:rsid w:val="00E13AA9"/>
    <w:rsid w:val="00E14219"/>
    <w:rsid w:val="00E1466C"/>
    <w:rsid w:val="00E148BE"/>
    <w:rsid w:val="00E1496C"/>
    <w:rsid w:val="00E14C3A"/>
    <w:rsid w:val="00E1500B"/>
    <w:rsid w:val="00E150D9"/>
    <w:rsid w:val="00E15238"/>
    <w:rsid w:val="00E1527A"/>
    <w:rsid w:val="00E1547D"/>
    <w:rsid w:val="00E15797"/>
    <w:rsid w:val="00E15BB9"/>
    <w:rsid w:val="00E15EF0"/>
    <w:rsid w:val="00E160DA"/>
    <w:rsid w:val="00E16972"/>
    <w:rsid w:val="00E16995"/>
    <w:rsid w:val="00E16AAA"/>
    <w:rsid w:val="00E16B66"/>
    <w:rsid w:val="00E16CC1"/>
    <w:rsid w:val="00E16D36"/>
    <w:rsid w:val="00E16D78"/>
    <w:rsid w:val="00E16ED3"/>
    <w:rsid w:val="00E1740C"/>
    <w:rsid w:val="00E175D9"/>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DE5"/>
    <w:rsid w:val="00E25EED"/>
    <w:rsid w:val="00E25FC4"/>
    <w:rsid w:val="00E26144"/>
    <w:rsid w:val="00E26278"/>
    <w:rsid w:val="00E262A3"/>
    <w:rsid w:val="00E264AC"/>
    <w:rsid w:val="00E266C8"/>
    <w:rsid w:val="00E26813"/>
    <w:rsid w:val="00E2687E"/>
    <w:rsid w:val="00E26E4B"/>
    <w:rsid w:val="00E26EA6"/>
    <w:rsid w:val="00E27097"/>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24C"/>
    <w:rsid w:val="00E332AC"/>
    <w:rsid w:val="00E33AAF"/>
    <w:rsid w:val="00E33AEB"/>
    <w:rsid w:val="00E340AE"/>
    <w:rsid w:val="00E34A0A"/>
    <w:rsid w:val="00E34A0F"/>
    <w:rsid w:val="00E34D08"/>
    <w:rsid w:val="00E34E1F"/>
    <w:rsid w:val="00E34F21"/>
    <w:rsid w:val="00E34F3F"/>
    <w:rsid w:val="00E35015"/>
    <w:rsid w:val="00E3524E"/>
    <w:rsid w:val="00E35606"/>
    <w:rsid w:val="00E35E48"/>
    <w:rsid w:val="00E36170"/>
    <w:rsid w:val="00E3655A"/>
    <w:rsid w:val="00E3668A"/>
    <w:rsid w:val="00E3678A"/>
    <w:rsid w:val="00E36AED"/>
    <w:rsid w:val="00E36C47"/>
    <w:rsid w:val="00E36D09"/>
    <w:rsid w:val="00E372BB"/>
    <w:rsid w:val="00E374E8"/>
    <w:rsid w:val="00E3779D"/>
    <w:rsid w:val="00E37A07"/>
    <w:rsid w:val="00E37D03"/>
    <w:rsid w:val="00E37D33"/>
    <w:rsid w:val="00E37F3C"/>
    <w:rsid w:val="00E4018D"/>
    <w:rsid w:val="00E4069B"/>
    <w:rsid w:val="00E408A5"/>
    <w:rsid w:val="00E4094E"/>
    <w:rsid w:val="00E409B4"/>
    <w:rsid w:val="00E40C96"/>
    <w:rsid w:val="00E40F73"/>
    <w:rsid w:val="00E411FA"/>
    <w:rsid w:val="00E4124A"/>
    <w:rsid w:val="00E4181D"/>
    <w:rsid w:val="00E41964"/>
    <w:rsid w:val="00E41988"/>
    <w:rsid w:val="00E41A65"/>
    <w:rsid w:val="00E41A7A"/>
    <w:rsid w:val="00E41ACF"/>
    <w:rsid w:val="00E41C0A"/>
    <w:rsid w:val="00E41CAA"/>
    <w:rsid w:val="00E42120"/>
    <w:rsid w:val="00E42186"/>
    <w:rsid w:val="00E422DD"/>
    <w:rsid w:val="00E423EE"/>
    <w:rsid w:val="00E42449"/>
    <w:rsid w:val="00E4249C"/>
    <w:rsid w:val="00E42568"/>
    <w:rsid w:val="00E4265A"/>
    <w:rsid w:val="00E4361B"/>
    <w:rsid w:val="00E43662"/>
    <w:rsid w:val="00E43D4D"/>
    <w:rsid w:val="00E43E02"/>
    <w:rsid w:val="00E440B4"/>
    <w:rsid w:val="00E440FA"/>
    <w:rsid w:val="00E4420A"/>
    <w:rsid w:val="00E442E6"/>
    <w:rsid w:val="00E448B3"/>
    <w:rsid w:val="00E44BE5"/>
    <w:rsid w:val="00E44FBC"/>
    <w:rsid w:val="00E45259"/>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B1"/>
    <w:rsid w:val="00E57674"/>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32AC"/>
    <w:rsid w:val="00E63610"/>
    <w:rsid w:val="00E63B36"/>
    <w:rsid w:val="00E640D1"/>
    <w:rsid w:val="00E6444C"/>
    <w:rsid w:val="00E646D5"/>
    <w:rsid w:val="00E647C8"/>
    <w:rsid w:val="00E64805"/>
    <w:rsid w:val="00E649B0"/>
    <w:rsid w:val="00E64B84"/>
    <w:rsid w:val="00E64C8D"/>
    <w:rsid w:val="00E64D93"/>
    <w:rsid w:val="00E6540D"/>
    <w:rsid w:val="00E65410"/>
    <w:rsid w:val="00E65478"/>
    <w:rsid w:val="00E65497"/>
    <w:rsid w:val="00E6573F"/>
    <w:rsid w:val="00E65A25"/>
    <w:rsid w:val="00E65C0C"/>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B82"/>
    <w:rsid w:val="00E772DC"/>
    <w:rsid w:val="00E77AD0"/>
    <w:rsid w:val="00E80082"/>
    <w:rsid w:val="00E80252"/>
    <w:rsid w:val="00E803D1"/>
    <w:rsid w:val="00E803DC"/>
    <w:rsid w:val="00E80445"/>
    <w:rsid w:val="00E8048F"/>
    <w:rsid w:val="00E80824"/>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60E"/>
    <w:rsid w:val="00E836C0"/>
    <w:rsid w:val="00E83713"/>
    <w:rsid w:val="00E8381B"/>
    <w:rsid w:val="00E83C1F"/>
    <w:rsid w:val="00E83D0E"/>
    <w:rsid w:val="00E83DAE"/>
    <w:rsid w:val="00E840A2"/>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A6"/>
    <w:rsid w:val="00E90020"/>
    <w:rsid w:val="00E904B2"/>
    <w:rsid w:val="00E9078C"/>
    <w:rsid w:val="00E90E77"/>
    <w:rsid w:val="00E90F70"/>
    <w:rsid w:val="00E910E5"/>
    <w:rsid w:val="00E912A6"/>
    <w:rsid w:val="00E9175F"/>
    <w:rsid w:val="00E91A95"/>
    <w:rsid w:val="00E91AD0"/>
    <w:rsid w:val="00E91D8C"/>
    <w:rsid w:val="00E92089"/>
    <w:rsid w:val="00E92183"/>
    <w:rsid w:val="00E929D3"/>
    <w:rsid w:val="00E92AB6"/>
    <w:rsid w:val="00E92C0E"/>
    <w:rsid w:val="00E92F36"/>
    <w:rsid w:val="00E93288"/>
    <w:rsid w:val="00E93293"/>
    <w:rsid w:val="00E934F1"/>
    <w:rsid w:val="00E93665"/>
    <w:rsid w:val="00E93700"/>
    <w:rsid w:val="00E93833"/>
    <w:rsid w:val="00E93BDA"/>
    <w:rsid w:val="00E93F66"/>
    <w:rsid w:val="00E9451E"/>
    <w:rsid w:val="00E94894"/>
    <w:rsid w:val="00E949D7"/>
    <w:rsid w:val="00E95015"/>
    <w:rsid w:val="00E9509B"/>
    <w:rsid w:val="00E953CA"/>
    <w:rsid w:val="00E954CD"/>
    <w:rsid w:val="00E958D5"/>
    <w:rsid w:val="00E95BFA"/>
    <w:rsid w:val="00E95CEA"/>
    <w:rsid w:val="00E95EE4"/>
    <w:rsid w:val="00E95FA2"/>
    <w:rsid w:val="00E96A50"/>
    <w:rsid w:val="00E96BD9"/>
    <w:rsid w:val="00E970CD"/>
    <w:rsid w:val="00E97127"/>
    <w:rsid w:val="00E9732A"/>
    <w:rsid w:val="00E97682"/>
    <w:rsid w:val="00E978DE"/>
    <w:rsid w:val="00E97A02"/>
    <w:rsid w:val="00E97EA4"/>
    <w:rsid w:val="00EA000B"/>
    <w:rsid w:val="00EA025A"/>
    <w:rsid w:val="00EA0507"/>
    <w:rsid w:val="00EA0583"/>
    <w:rsid w:val="00EA0901"/>
    <w:rsid w:val="00EA0ADB"/>
    <w:rsid w:val="00EA0B67"/>
    <w:rsid w:val="00EA0BDB"/>
    <w:rsid w:val="00EA13F1"/>
    <w:rsid w:val="00EA1437"/>
    <w:rsid w:val="00EA1468"/>
    <w:rsid w:val="00EA1623"/>
    <w:rsid w:val="00EA19A5"/>
    <w:rsid w:val="00EA1AC7"/>
    <w:rsid w:val="00EA1CAF"/>
    <w:rsid w:val="00EA1DAC"/>
    <w:rsid w:val="00EA26BE"/>
    <w:rsid w:val="00EA2875"/>
    <w:rsid w:val="00EA28C0"/>
    <w:rsid w:val="00EA2ADC"/>
    <w:rsid w:val="00EA2CB4"/>
    <w:rsid w:val="00EA306F"/>
    <w:rsid w:val="00EA313D"/>
    <w:rsid w:val="00EA3679"/>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E8B"/>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C8C"/>
    <w:rsid w:val="00EB3D70"/>
    <w:rsid w:val="00EB45DE"/>
    <w:rsid w:val="00EB460E"/>
    <w:rsid w:val="00EB4887"/>
    <w:rsid w:val="00EB4DE9"/>
    <w:rsid w:val="00EB5267"/>
    <w:rsid w:val="00EB52ED"/>
    <w:rsid w:val="00EB563F"/>
    <w:rsid w:val="00EB5BFC"/>
    <w:rsid w:val="00EB5D53"/>
    <w:rsid w:val="00EB5E6C"/>
    <w:rsid w:val="00EB62DB"/>
    <w:rsid w:val="00EB65B7"/>
    <w:rsid w:val="00EB66F3"/>
    <w:rsid w:val="00EB694C"/>
    <w:rsid w:val="00EB6B70"/>
    <w:rsid w:val="00EB6CA7"/>
    <w:rsid w:val="00EB6DBA"/>
    <w:rsid w:val="00EB6E30"/>
    <w:rsid w:val="00EB70BE"/>
    <w:rsid w:val="00EB73C4"/>
    <w:rsid w:val="00EB7AE5"/>
    <w:rsid w:val="00EB7C30"/>
    <w:rsid w:val="00EB7C62"/>
    <w:rsid w:val="00EB7E88"/>
    <w:rsid w:val="00EB7EDA"/>
    <w:rsid w:val="00EC0105"/>
    <w:rsid w:val="00EC053E"/>
    <w:rsid w:val="00EC0686"/>
    <w:rsid w:val="00EC09DC"/>
    <w:rsid w:val="00EC0B44"/>
    <w:rsid w:val="00EC0B4E"/>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A9D"/>
    <w:rsid w:val="00EC6ADF"/>
    <w:rsid w:val="00EC6EC1"/>
    <w:rsid w:val="00EC70B5"/>
    <w:rsid w:val="00EC71A3"/>
    <w:rsid w:val="00EC7363"/>
    <w:rsid w:val="00EC73F3"/>
    <w:rsid w:val="00EC783A"/>
    <w:rsid w:val="00EC7C44"/>
    <w:rsid w:val="00EC7F01"/>
    <w:rsid w:val="00ED021D"/>
    <w:rsid w:val="00ED0292"/>
    <w:rsid w:val="00ED034E"/>
    <w:rsid w:val="00ED0385"/>
    <w:rsid w:val="00ED0608"/>
    <w:rsid w:val="00ED0861"/>
    <w:rsid w:val="00ED092C"/>
    <w:rsid w:val="00ED0A47"/>
    <w:rsid w:val="00ED0C44"/>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717"/>
    <w:rsid w:val="00ED795E"/>
    <w:rsid w:val="00ED79A3"/>
    <w:rsid w:val="00ED7A0D"/>
    <w:rsid w:val="00ED7A4C"/>
    <w:rsid w:val="00EE0141"/>
    <w:rsid w:val="00EE0175"/>
    <w:rsid w:val="00EE017E"/>
    <w:rsid w:val="00EE0671"/>
    <w:rsid w:val="00EE07AA"/>
    <w:rsid w:val="00EE0C06"/>
    <w:rsid w:val="00EE0C1D"/>
    <w:rsid w:val="00EE0C7F"/>
    <w:rsid w:val="00EE0DC4"/>
    <w:rsid w:val="00EE0DE3"/>
    <w:rsid w:val="00EE0F77"/>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FE"/>
    <w:rsid w:val="00EE57AF"/>
    <w:rsid w:val="00EE5909"/>
    <w:rsid w:val="00EE5ABB"/>
    <w:rsid w:val="00EE6046"/>
    <w:rsid w:val="00EE62D6"/>
    <w:rsid w:val="00EE6661"/>
    <w:rsid w:val="00EE6753"/>
    <w:rsid w:val="00EE687D"/>
    <w:rsid w:val="00EE68D7"/>
    <w:rsid w:val="00EE69A9"/>
    <w:rsid w:val="00EE6AEC"/>
    <w:rsid w:val="00EE6C67"/>
    <w:rsid w:val="00EE73CC"/>
    <w:rsid w:val="00EE79C4"/>
    <w:rsid w:val="00EE7DAC"/>
    <w:rsid w:val="00EE7DAF"/>
    <w:rsid w:val="00EF0084"/>
    <w:rsid w:val="00EF0156"/>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E72"/>
    <w:rsid w:val="00EF2F36"/>
    <w:rsid w:val="00EF2FC4"/>
    <w:rsid w:val="00EF327A"/>
    <w:rsid w:val="00EF362F"/>
    <w:rsid w:val="00EF3A4B"/>
    <w:rsid w:val="00EF3F55"/>
    <w:rsid w:val="00EF3F9D"/>
    <w:rsid w:val="00EF401B"/>
    <w:rsid w:val="00EF423C"/>
    <w:rsid w:val="00EF4314"/>
    <w:rsid w:val="00EF4350"/>
    <w:rsid w:val="00EF4852"/>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3C3"/>
    <w:rsid w:val="00F0063D"/>
    <w:rsid w:val="00F006E2"/>
    <w:rsid w:val="00F0078C"/>
    <w:rsid w:val="00F007FD"/>
    <w:rsid w:val="00F00B6C"/>
    <w:rsid w:val="00F00BF4"/>
    <w:rsid w:val="00F00CA6"/>
    <w:rsid w:val="00F01121"/>
    <w:rsid w:val="00F0122C"/>
    <w:rsid w:val="00F01375"/>
    <w:rsid w:val="00F0139D"/>
    <w:rsid w:val="00F017CC"/>
    <w:rsid w:val="00F01968"/>
    <w:rsid w:val="00F01A34"/>
    <w:rsid w:val="00F01AE0"/>
    <w:rsid w:val="00F01B7E"/>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C4E"/>
    <w:rsid w:val="00F03CF8"/>
    <w:rsid w:val="00F03DC1"/>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9A"/>
    <w:rsid w:val="00F06ED1"/>
    <w:rsid w:val="00F07124"/>
    <w:rsid w:val="00F0729E"/>
    <w:rsid w:val="00F074ED"/>
    <w:rsid w:val="00F0776F"/>
    <w:rsid w:val="00F0798C"/>
    <w:rsid w:val="00F07A13"/>
    <w:rsid w:val="00F07A4E"/>
    <w:rsid w:val="00F07DFD"/>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B47"/>
    <w:rsid w:val="00F12C64"/>
    <w:rsid w:val="00F132CF"/>
    <w:rsid w:val="00F1335E"/>
    <w:rsid w:val="00F13C11"/>
    <w:rsid w:val="00F14035"/>
    <w:rsid w:val="00F14306"/>
    <w:rsid w:val="00F14525"/>
    <w:rsid w:val="00F1461F"/>
    <w:rsid w:val="00F14E91"/>
    <w:rsid w:val="00F15633"/>
    <w:rsid w:val="00F1585C"/>
    <w:rsid w:val="00F15A1C"/>
    <w:rsid w:val="00F15DD8"/>
    <w:rsid w:val="00F15E64"/>
    <w:rsid w:val="00F165F6"/>
    <w:rsid w:val="00F167B3"/>
    <w:rsid w:val="00F16A70"/>
    <w:rsid w:val="00F16BD2"/>
    <w:rsid w:val="00F16D89"/>
    <w:rsid w:val="00F16DAC"/>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6BA"/>
    <w:rsid w:val="00F207BF"/>
    <w:rsid w:val="00F20A94"/>
    <w:rsid w:val="00F20AD4"/>
    <w:rsid w:val="00F20EDD"/>
    <w:rsid w:val="00F20F84"/>
    <w:rsid w:val="00F20FC9"/>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8B"/>
    <w:rsid w:val="00F25DD5"/>
    <w:rsid w:val="00F2618F"/>
    <w:rsid w:val="00F262DF"/>
    <w:rsid w:val="00F26575"/>
    <w:rsid w:val="00F26609"/>
    <w:rsid w:val="00F26959"/>
    <w:rsid w:val="00F269FF"/>
    <w:rsid w:val="00F26DA7"/>
    <w:rsid w:val="00F26DD3"/>
    <w:rsid w:val="00F271F6"/>
    <w:rsid w:val="00F27468"/>
    <w:rsid w:val="00F277CD"/>
    <w:rsid w:val="00F2782A"/>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746"/>
    <w:rsid w:val="00F348D1"/>
    <w:rsid w:val="00F34B0C"/>
    <w:rsid w:val="00F34BAB"/>
    <w:rsid w:val="00F35235"/>
    <w:rsid w:val="00F35250"/>
    <w:rsid w:val="00F35411"/>
    <w:rsid w:val="00F35A95"/>
    <w:rsid w:val="00F35AD2"/>
    <w:rsid w:val="00F35BBC"/>
    <w:rsid w:val="00F35C8D"/>
    <w:rsid w:val="00F35EDA"/>
    <w:rsid w:val="00F3636B"/>
    <w:rsid w:val="00F365A4"/>
    <w:rsid w:val="00F365ED"/>
    <w:rsid w:val="00F365F5"/>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594"/>
    <w:rsid w:val="00F416DC"/>
    <w:rsid w:val="00F417B8"/>
    <w:rsid w:val="00F41AD8"/>
    <w:rsid w:val="00F41B17"/>
    <w:rsid w:val="00F41EF6"/>
    <w:rsid w:val="00F420B6"/>
    <w:rsid w:val="00F4216E"/>
    <w:rsid w:val="00F4246F"/>
    <w:rsid w:val="00F42617"/>
    <w:rsid w:val="00F4280B"/>
    <w:rsid w:val="00F42A6C"/>
    <w:rsid w:val="00F42BA9"/>
    <w:rsid w:val="00F42C78"/>
    <w:rsid w:val="00F42C7A"/>
    <w:rsid w:val="00F4382D"/>
    <w:rsid w:val="00F438CC"/>
    <w:rsid w:val="00F44485"/>
    <w:rsid w:val="00F444C6"/>
    <w:rsid w:val="00F444FF"/>
    <w:rsid w:val="00F4459A"/>
    <w:rsid w:val="00F44A85"/>
    <w:rsid w:val="00F44AB1"/>
    <w:rsid w:val="00F44B57"/>
    <w:rsid w:val="00F44C6B"/>
    <w:rsid w:val="00F44DF0"/>
    <w:rsid w:val="00F4519B"/>
    <w:rsid w:val="00F45431"/>
    <w:rsid w:val="00F4582C"/>
    <w:rsid w:val="00F458AD"/>
    <w:rsid w:val="00F45A79"/>
    <w:rsid w:val="00F45C16"/>
    <w:rsid w:val="00F45C2C"/>
    <w:rsid w:val="00F46022"/>
    <w:rsid w:val="00F460F1"/>
    <w:rsid w:val="00F46275"/>
    <w:rsid w:val="00F46670"/>
    <w:rsid w:val="00F466C8"/>
    <w:rsid w:val="00F4695E"/>
    <w:rsid w:val="00F46966"/>
    <w:rsid w:val="00F469A8"/>
    <w:rsid w:val="00F46A18"/>
    <w:rsid w:val="00F46CB8"/>
    <w:rsid w:val="00F4701C"/>
    <w:rsid w:val="00F471E4"/>
    <w:rsid w:val="00F47266"/>
    <w:rsid w:val="00F473F3"/>
    <w:rsid w:val="00F4774B"/>
    <w:rsid w:val="00F47E0B"/>
    <w:rsid w:val="00F5002B"/>
    <w:rsid w:val="00F501BE"/>
    <w:rsid w:val="00F503EA"/>
    <w:rsid w:val="00F50848"/>
    <w:rsid w:val="00F50A84"/>
    <w:rsid w:val="00F50DB5"/>
    <w:rsid w:val="00F50EC8"/>
    <w:rsid w:val="00F51D6C"/>
    <w:rsid w:val="00F51EFC"/>
    <w:rsid w:val="00F5200F"/>
    <w:rsid w:val="00F5235D"/>
    <w:rsid w:val="00F523A4"/>
    <w:rsid w:val="00F52AFC"/>
    <w:rsid w:val="00F52B1F"/>
    <w:rsid w:val="00F52B86"/>
    <w:rsid w:val="00F52BF0"/>
    <w:rsid w:val="00F52C24"/>
    <w:rsid w:val="00F52F46"/>
    <w:rsid w:val="00F53AE3"/>
    <w:rsid w:val="00F53AFB"/>
    <w:rsid w:val="00F53C40"/>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EC9"/>
    <w:rsid w:val="00F57029"/>
    <w:rsid w:val="00F57098"/>
    <w:rsid w:val="00F57411"/>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6F"/>
    <w:rsid w:val="00F65E73"/>
    <w:rsid w:val="00F65F03"/>
    <w:rsid w:val="00F66496"/>
    <w:rsid w:val="00F66630"/>
    <w:rsid w:val="00F66E6B"/>
    <w:rsid w:val="00F6706A"/>
    <w:rsid w:val="00F67089"/>
    <w:rsid w:val="00F67234"/>
    <w:rsid w:val="00F67796"/>
    <w:rsid w:val="00F678E9"/>
    <w:rsid w:val="00F678FC"/>
    <w:rsid w:val="00F67B23"/>
    <w:rsid w:val="00F67B6E"/>
    <w:rsid w:val="00F67CCB"/>
    <w:rsid w:val="00F67E38"/>
    <w:rsid w:val="00F704AD"/>
    <w:rsid w:val="00F708A9"/>
    <w:rsid w:val="00F70D21"/>
    <w:rsid w:val="00F710CB"/>
    <w:rsid w:val="00F710D7"/>
    <w:rsid w:val="00F711E5"/>
    <w:rsid w:val="00F71226"/>
    <w:rsid w:val="00F7134B"/>
    <w:rsid w:val="00F714BD"/>
    <w:rsid w:val="00F71C11"/>
    <w:rsid w:val="00F71D69"/>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B99"/>
    <w:rsid w:val="00F73F91"/>
    <w:rsid w:val="00F740BF"/>
    <w:rsid w:val="00F740C7"/>
    <w:rsid w:val="00F74903"/>
    <w:rsid w:val="00F7499B"/>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A80"/>
    <w:rsid w:val="00F77C6A"/>
    <w:rsid w:val="00F77D3A"/>
    <w:rsid w:val="00F808AC"/>
    <w:rsid w:val="00F8099E"/>
    <w:rsid w:val="00F809EF"/>
    <w:rsid w:val="00F80D88"/>
    <w:rsid w:val="00F80DE6"/>
    <w:rsid w:val="00F8129B"/>
    <w:rsid w:val="00F81342"/>
    <w:rsid w:val="00F81369"/>
    <w:rsid w:val="00F813CB"/>
    <w:rsid w:val="00F814AA"/>
    <w:rsid w:val="00F816EF"/>
    <w:rsid w:val="00F81DB5"/>
    <w:rsid w:val="00F81ED9"/>
    <w:rsid w:val="00F820F3"/>
    <w:rsid w:val="00F82294"/>
    <w:rsid w:val="00F826B0"/>
    <w:rsid w:val="00F828A2"/>
    <w:rsid w:val="00F8290B"/>
    <w:rsid w:val="00F82AF0"/>
    <w:rsid w:val="00F82ED2"/>
    <w:rsid w:val="00F8305A"/>
    <w:rsid w:val="00F833CF"/>
    <w:rsid w:val="00F833FF"/>
    <w:rsid w:val="00F83681"/>
    <w:rsid w:val="00F83BCB"/>
    <w:rsid w:val="00F83C0F"/>
    <w:rsid w:val="00F83D16"/>
    <w:rsid w:val="00F83D83"/>
    <w:rsid w:val="00F83E0D"/>
    <w:rsid w:val="00F83FB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390"/>
    <w:rsid w:val="00F91783"/>
    <w:rsid w:val="00F9186C"/>
    <w:rsid w:val="00F91C62"/>
    <w:rsid w:val="00F91D2B"/>
    <w:rsid w:val="00F91E47"/>
    <w:rsid w:val="00F9216E"/>
    <w:rsid w:val="00F921D1"/>
    <w:rsid w:val="00F9241A"/>
    <w:rsid w:val="00F92503"/>
    <w:rsid w:val="00F92822"/>
    <w:rsid w:val="00F928CC"/>
    <w:rsid w:val="00F92959"/>
    <w:rsid w:val="00F92D4C"/>
    <w:rsid w:val="00F92F2B"/>
    <w:rsid w:val="00F92F89"/>
    <w:rsid w:val="00F93485"/>
    <w:rsid w:val="00F93A16"/>
    <w:rsid w:val="00F93A48"/>
    <w:rsid w:val="00F93AAC"/>
    <w:rsid w:val="00F93D09"/>
    <w:rsid w:val="00F94029"/>
    <w:rsid w:val="00F94148"/>
    <w:rsid w:val="00F943EA"/>
    <w:rsid w:val="00F947CD"/>
    <w:rsid w:val="00F948E0"/>
    <w:rsid w:val="00F948EF"/>
    <w:rsid w:val="00F949F4"/>
    <w:rsid w:val="00F94B92"/>
    <w:rsid w:val="00F94D11"/>
    <w:rsid w:val="00F958F6"/>
    <w:rsid w:val="00F960EA"/>
    <w:rsid w:val="00F961B8"/>
    <w:rsid w:val="00F96296"/>
    <w:rsid w:val="00F96959"/>
    <w:rsid w:val="00F969C3"/>
    <w:rsid w:val="00F96E52"/>
    <w:rsid w:val="00F96EA0"/>
    <w:rsid w:val="00F96EC2"/>
    <w:rsid w:val="00F97006"/>
    <w:rsid w:val="00F973A2"/>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7EF"/>
    <w:rsid w:val="00FA1BE8"/>
    <w:rsid w:val="00FA1D26"/>
    <w:rsid w:val="00FA1E82"/>
    <w:rsid w:val="00FA20B9"/>
    <w:rsid w:val="00FA2284"/>
    <w:rsid w:val="00FA2488"/>
    <w:rsid w:val="00FA2B72"/>
    <w:rsid w:val="00FA2C60"/>
    <w:rsid w:val="00FA3089"/>
    <w:rsid w:val="00FA3226"/>
    <w:rsid w:val="00FA329F"/>
    <w:rsid w:val="00FA3369"/>
    <w:rsid w:val="00FA340F"/>
    <w:rsid w:val="00FA38AB"/>
    <w:rsid w:val="00FA3D14"/>
    <w:rsid w:val="00FA414F"/>
    <w:rsid w:val="00FA4343"/>
    <w:rsid w:val="00FA44FE"/>
    <w:rsid w:val="00FA48AC"/>
    <w:rsid w:val="00FA4D35"/>
    <w:rsid w:val="00FA512C"/>
    <w:rsid w:val="00FA51E2"/>
    <w:rsid w:val="00FA5266"/>
    <w:rsid w:val="00FA5746"/>
    <w:rsid w:val="00FA590C"/>
    <w:rsid w:val="00FA5B5D"/>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AA"/>
    <w:rsid w:val="00FB11DC"/>
    <w:rsid w:val="00FB155F"/>
    <w:rsid w:val="00FB202A"/>
    <w:rsid w:val="00FB2416"/>
    <w:rsid w:val="00FB24A7"/>
    <w:rsid w:val="00FB280E"/>
    <w:rsid w:val="00FB2A0C"/>
    <w:rsid w:val="00FB2A88"/>
    <w:rsid w:val="00FB2BC7"/>
    <w:rsid w:val="00FB2C25"/>
    <w:rsid w:val="00FB2CF6"/>
    <w:rsid w:val="00FB2F56"/>
    <w:rsid w:val="00FB2FB1"/>
    <w:rsid w:val="00FB30B7"/>
    <w:rsid w:val="00FB338A"/>
    <w:rsid w:val="00FB388E"/>
    <w:rsid w:val="00FB399F"/>
    <w:rsid w:val="00FB3F0F"/>
    <w:rsid w:val="00FB41AE"/>
    <w:rsid w:val="00FB469C"/>
    <w:rsid w:val="00FB475D"/>
    <w:rsid w:val="00FB49B7"/>
    <w:rsid w:val="00FB5189"/>
    <w:rsid w:val="00FB524D"/>
    <w:rsid w:val="00FB5312"/>
    <w:rsid w:val="00FB5409"/>
    <w:rsid w:val="00FB549F"/>
    <w:rsid w:val="00FB54D8"/>
    <w:rsid w:val="00FB5684"/>
    <w:rsid w:val="00FB58C9"/>
    <w:rsid w:val="00FB590E"/>
    <w:rsid w:val="00FB5A17"/>
    <w:rsid w:val="00FB5ADF"/>
    <w:rsid w:val="00FB5E7E"/>
    <w:rsid w:val="00FB6306"/>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91F"/>
    <w:rsid w:val="00FC097E"/>
    <w:rsid w:val="00FC0A68"/>
    <w:rsid w:val="00FC0AE0"/>
    <w:rsid w:val="00FC101D"/>
    <w:rsid w:val="00FC10CD"/>
    <w:rsid w:val="00FC14C6"/>
    <w:rsid w:val="00FC17FC"/>
    <w:rsid w:val="00FC1B01"/>
    <w:rsid w:val="00FC1EA9"/>
    <w:rsid w:val="00FC2194"/>
    <w:rsid w:val="00FC2473"/>
    <w:rsid w:val="00FC2480"/>
    <w:rsid w:val="00FC24AC"/>
    <w:rsid w:val="00FC25A8"/>
    <w:rsid w:val="00FC25C0"/>
    <w:rsid w:val="00FC273A"/>
    <w:rsid w:val="00FC2A79"/>
    <w:rsid w:val="00FC2AC7"/>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A11"/>
    <w:rsid w:val="00FE4B56"/>
    <w:rsid w:val="00FE4C86"/>
    <w:rsid w:val="00FE4E37"/>
    <w:rsid w:val="00FE5489"/>
    <w:rsid w:val="00FE55A9"/>
    <w:rsid w:val="00FE582F"/>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12D4"/>
    <w:rsid w:val="00FF1697"/>
    <w:rsid w:val="00FF16AB"/>
    <w:rsid w:val="00FF1809"/>
    <w:rsid w:val="00FF1906"/>
    <w:rsid w:val="00FF1A67"/>
    <w:rsid w:val="00FF1D8C"/>
    <w:rsid w:val="00FF1F26"/>
    <w:rsid w:val="00FF21C2"/>
    <w:rsid w:val="00FF2323"/>
    <w:rsid w:val="00FF234E"/>
    <w:rsid w:val="00FF2456"/>
    <w:rsid w:val="00FF2489"/>
    <w:rsid w:val="00FF2707"/>
    <w:rsid w:val="00FF2A4E"/>
    <w:rsid w:val="00FF2A97"/>
    <w:rsid w:val="00FF2B8D"/>
    <w:rsid w:val="00FF2F87"/>
    <w:rsid w:val="00FF319C"/>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B09"/>
    <w:rsid w:val="00FF5F62"/>
    <w:rsid w:val="00FF6294"/>
    <w:rsid w:val="00FF6397"/>
    <w:rsid w:val="00FF66DA"/>
    <w:rsid w:val="00FF69BD"/>
    <w:rsid w:val="00FF6E07"/>
    <w:rsid w:val="00FF6EE6"/>
    <w:rsid w:val="00FF6F52"/>
    <w:rsid w:val="00FF7509"/>
    <w:rsid w:val="00FF7BEB"/>
    <w:rsid w:val="00FF7CCF"/>
    <w:rsid w:val="00FF7E13"/>
  </w:rsids>
  <w:docVars>
    <w:docVar w:name="dgnword-docGUID" w:val="{52FA0063-6D6F-4225-94A2-FCEB013CB252}"/>
    <w:docVar w:name="dgnword-eventsink" w:val="312571656"/>
    <w:docVar w:name="__Grammarly_42___1" w:val="H4sIAAAAAAAEAKtWcslP9kxRslIyNDayNDc1NDGwMDI1MzU3N7RQ0lEKTi0uzszPAykwNKsFAM35OAktAAAA"/>
    <w:docVar w:name="__Grammarly_42____i" w:val="H4sIAAAAAAAEAKtWckksSQxILCpxzi/NK1GyMqwFAAEhoTITAAAA"/>
  </w:docVars>
  <m:mathPr>
    <m:mathFont m:val="Cambria Math"/>
  </m:mathPr>
  <w:themeFontLang w:val="en-AU" w:bidi="ar-SA"/>
  <w:clrSchemeMapping w:bg1="light1" w:t1="dark1" w:bg2="light2" w:t2="dark2" w:accent1="accent1" w:accent2="accent2" w:accent3="accent3" w:accent4="accent4" w:accent5="accent5" w:accent6="accent6" w:hyperlink="hyperlink" w:followedHyperlink="followedHyperlink"/>
  <w14:docId w14:val="1C18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5BA"/>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HTML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HTML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image" Target="media/image9.png" /><Relationship Id="rId17" Type="http://schemas.openxmlformats.org/officeDocument/2006/relationships/image" Target="media/image10.png" /><Relationship Id="rId18" Type="http://schemas.openxmlformats.org/officeDocument/2006/relationships/image" Target="media/image11.png" /><Relationship Id="rId19" Type="http://schemas.openxmlformats.org/officeDocument/2006/relationships/image" Target="media/image12.png" /><Relationship Id="rId2" Type="http://schemas.openxmlformats.org/officeDocument/2006/relationships/endnotes" Target="endnotes.xml" /><Relationship Id="rId20" Type="http://schemas.openxmlformats.org/officeDocument/2006/relationships/image" Target="media/image13.png" /><Relationship Id="rId21" Type="http://schemas.openxmlformats.org/officeDocument/2006/relationships/image" Target="media/image14.png" /><Relationship Id="rId22" Type="http://schemas.openxmlformats.org/officeDocument/2006/relationships/image" Target="media/image15.png" /><Relationship Id="rId23" Type="http://schemas.openxmlformats.org/officeDocument/2006/relationships/image" Target="media/image16.png" /><Relationship Id="rId24" Type="http://schemas.openxmlformats.org/officeDocument/2006/relationships/header" Target="header1.xml" /><Relationship Id="rId25" Type="http://schemas.openxmlformats.org/officeDocument/2006/relationships/footer" Target="footer1.xml" /><Relationship Id="rId26" Type="http://schemas.openxmlformats.org/officeDocument/2006/relationships/theme" Target="theme/theme1.xml" /><Relationship Id="rId27" Type="http://schemas.openxmlformats.org/officeDocument/2006/relationships/numbering" Target="numbering.xml" /><Relationship Id="rId28"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86</Words>
  <Characters>9614</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HOMEPAGE</vt:lpstr>
    </vt:vector>
  </TitlesOfParts>
  <Company/>
  <LinksUpToDate>false</LinksUpToDate>
  <CharactersWithSpaces>11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5-08T18:23:00Z</dcterms:created>
  <dcterms:modified xsi:type="dcterms:W3CDTF">2024-02-25T21:55:00Z</dcterms:modified>
</cp:coreProperties>
</file>